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107E1" w:rsidRDefault="002107E1">
      <w:pPr>
        <w:rPr>
          <w:sz w:val="16"/>
          <w:szCs w:val="16"/>
        </w:rPr>
      </w:pPr>
    </w:p>
    <w:p w:rsidR="0060353A" w:rsidRDefault="0060353A">
      <w:pPr>
        <w:rPr>
          <w:sz w:val="16"/>
          <w:szCs w:val="16"/>
        </w:rPr>
      </w:pPr>
    </w:p>
    <w:p w:rsidR="00235888" w:rsidRDefault="00235888">
      <w:pPr>
        <w:rPr>
          <w:sz w:val="16"/>
          <w:szCs w:val="16"/>
        </w:rPr>
      </w:pPr>
    </w:p>
    <w:p w:rsidR="0060353A" w:rsidRDefault="0060353A">
      <w:pPr>
        <w:rPr>
          <w:sz w:val="16"/>
          <w:szCs w:val="16"/>
        </w:rPr>
      </w:pPr>
    </w:p>
    <w:tbl>
      <w:tblPr>
        <w:tblW w:w="153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63"/>
        <w:gridCol w:w="340"/>
        <w:gridCol w:w="594"/>
        <w:gridCol w:w="1035"/>
        <w:gridCol w:w="1104"/>
        <w:gridCol w:w="22"/>
        <w:gridCol w:w="1084"/>
        <w:gridCol w:w="60"/>
        <w:gridCol w:w="1082"/>
        <w:gridCol w:w="1130"/>
        <w:gridCol w:w="1083"/>
        <w:gridCol w:w="1147"/>
        <w:gridCol w:w="1149"/>
        <w:gridCol w:w="1093"/>
        <w:gridCol w:w="1176"/>
        <w:gridCol w:w="15"/>
        <w:gridCol w:w="831"/>
        <w:gridCol w:w="145"/>
        <w:gridCol w:w="992"/>
        <w:gridCol w:w="1031"/>
      </w:tblGrid>
      <w:tr w:rsidR="00FB5459" w:rsidRPr="00FB5459" w:rsidTr="00002B40">
        <w:tc>
          <w:tcPr>
            <w:tcW w:w="15376" w:type="dxa"/>
            <w:gridSpan w:val="2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:rsidR="00FB5459" w:rsidRPr="00682110" w:rsidRDefault="002B5597" w:rsidP="006D1610">
            <w:pPr>
              <w:jc w:val="center"/>
              <w:rPr>
                <w:sz w:val="20"/>
                <w:szCs w:val="20"/>
              </w:rPr>
            </w:pPr>
            <w:r w:rsidRPr="00682110">
              <w:rPr>
                <w:b/>
                <w:sz w:val="20"/>
                <w:szCs w:val="20"/>
              </w:rPr>
              <w:t>2016</w:t>
            </w:r>
            <w:r w:rsidR="00FB5459" w:rsidRPr="00682110">
              <w:rPr>
                <w:b/>
                <w:sz w:val="20"/>
                <w:szCs w:val="20"/>
              </w:rPr>
              <w:t>/201</w:t>
            </w:r>
            <w:r w:rsidRPr="00682110">
              <w:rPr>
                <w:b/>
                <w:sz w:val="20"/>
                <w:szCs w:val="20"/>
              </w:rPr>
              <w:t>7</w:t>
            </w:r>
            <w:r w:rsidR="00FB5459" w:rsidRPr="00682110">
              <w:rPr>
                <w:b/>
                <w:sz w:val="20"/>
                <w:szCs w:val="20"/>
              </w:rPr>
              <w:t xml:space="preserve"> Bahar Yarıyılı Makina Mühendisliği Bölümü Ders </w:t>
            </w:r>
            <w:r w:rsidR="001B2626" w:rsidRPr="00682110">
              <w:rPr>
                <w:b/>
                <w:sz w:val="20"/>
                <w:szCs w:val="20"/>
              </w:rPr>
              <w:t>Programı (</w:t>
            </w:r>
            <w:r w:rsidR="00FB5459" w:rsidRPr="00682110">
              <w:rPr>
                <w:b/>
                <w:sz w:val="20"/>
                <w:szCs w:val="20"/>
              </w:rPr>
              <w:t>İKİNCİ ÖĞRETİM)</w:t>
            </w:r>
          </w:p>
        </w:tc>
      </w:tr>
      <w:tr w:rsidR="00FB5459" w:rsidRPr="006D1610" w:rsidTr="00002B40">
        <w:tc>
          <w:tcPr>
            <w:tcW w:w="15376" w:type="dxa"/>
            <w:gridSpan w:val="2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FB5459" w:rsidRPr="006D1610" w:rsidRDefault="00ED706F" w:rsidP="00423188">
            <w:pPr>
              <w:jc w:val="right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Güncelleme: </w:t>
            </w:r>
            <w:r w:rsidR="00C36458">
              <w:rPr>
                <w:b/>
                <w:sz w:val="16"/>
                <w:szCs w:val="16"/>
              </w:rPr>
              <w:t>13</w:t>
            </w:r>
            <w:bookmarkStart w:id="0" w:name="_GoBack"/>
            <w:bookmarkEnd w:id="0"/>
            <w:r w:rsidR="00F964FF" w:rsidRPr="00423188">
              <w:rPr>
                <w:b/>
                <w:sz w:val="16"/>
                <w:szCs w:val="16"/>
              </w:rPr>
              <w:t>.</w:t>
            </w:r>
            <w:r w:rsidR="00843BDC">
              <w:rPr>
                <w:b/>
                <w:sz w:val="16"/>
                <w:szCs w:val="16"/>
              </w:rPr>
              <w:t>01</w:t>
            </w:r>
            <w:r w:rsidR="00674727" w:rsidRPr="00423188">
              <w:rPr>
                <w:b/>
                <w:sz w:val="16"/>
                <w:szCs w:val="16"/>
              </w:rPr>
              <w:t>.201</w:t>
            </w:r>
            <w:r w:rsidR="00843BDC">
              <w:rPr>
                <w:b/>
                <w:sz w:val="16"/>
                <w:szCs w:val="16"/>
              </w:rPr>
              <w:t>7</w:t>
            </w:r>
          </w:p>
        </w:tc>
      </w:tr>
      <w:tr w:rsidR="00FB5459" w:rsidRPr="006D1610" w:rsidTr="00002B40">
        <w:tc>
          <w:tcPr>
            <w:tcW w:w="26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FB5459" w:rsidRPr="006D1610" w:rsidRDefault="00FB5459" w:rsidP="006D1610">
            <w:pPr>
              <w:jc w:val="center"/>
              <w:rPr>
                <w:sz w:val="16"/>
                <w:szCs w:val="16"/>
              </w:rPr>
            </w:pPr>
            <w:r w:rsidRPr="006D1610">
              <w:rPr>
                <w:sz w:val="16"/>
                <w:szCs w:val="16"/>
              </w:rPr>
              <w:t>G</w:t>
            </w:r>
          </w:p>
        </w:tc>
        <w:tc>
          <w:tcPr>
            <w:tcW w:w="3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FB5459" w:rsidRPr="006D1610" w:rsidRDefault="00FB5459" w:rsidP="006D1610">
            <w:pPr>
              <w:jc w:val="center"/>
              <w:rPr>
                <w:sz w:val="16"/>
                <w:szCs w:val="16"/>
              </w:rPr>
            </w:pPr>
            <w:r w:rsidRPr="006D1610">
              <w:rPr>
                <w:sz w:val="16"/>
                <w:szCs w:val="16"/>
              </w:rPr>
              <w:t>D</w:t>
            </w:r>
          </w:p>
        </w:tc>
        <w:tc>
          <w:tcPr>
            <w:tcW w:w="5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FB5459" w:rsidRPr="006D1610" w:rsidRDefault="00FB5459" w:rsidP="006D1610">
            <w:pPr>
              <w:jc w:val="center"/>
              <w:rPr>
                <w:sz w:val="16"/>
                <w:szCs w:val="16"/>
              </w:rPr>
            </w:pPr>
            <w:r w:rsidRPr="006D1610">
              <w:rPr>
                <w:sz w:val="16"/>
                <w:szCs w:val="16"/>
              </w:rPr>
              <w:t>S</w:t>
            </w:r>
          </w:p>
        </w:tc>
        <w:tc>
          <w:tcPr>
            <w:tcW w:w="4387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:rsidR="00FB5459" w:rsidRPr="006D1610" w:rsidRDefault="00FB5459" w:rsidP="006D1610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1. SINIF</w:t>
            </w:r>
          </w:p>
        </w:tc>
        <w:tc>
          <w:tcPr>
            <w:tcW w:w="336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FB5459" w:rsidRPr="006D1610" w:rsidRDefault="00FB5459" w:rsidP="006D1610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2. SINIF</w:t>
            </w:r>
          </w:p>
        </w:tc>
        <w:tc>
          <w:tcPr>
            <w:tcW w:w="341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:rsidR="00FB5459" w:rsidRPr="006D1610" w:rsidRDefault="00FB5459" w:rsidP="006D1610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3. SINIF</w:t>
            </w:r>
          </w:p>
        </w:tc>
        <w:tc>
          <w:tcPr>
            <w:tcW w:w="3014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FB5459" w:rsidRPr="006D1610" w:rsidRDefault="00FB5459" w:rsidP="006D1610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4. SINIF</w:t>
            </w:r>
          </w:p>
        </w:tc>
      </w:tr>
      <w:tr w:rsidR="002F239B" w:rsidRPr="00FC2427" w:rsidTr="00002B40">
        <w:trPr>
          <w:cantSplit/>
          <w:trHeight w:val="170"/>
        </w:trPr>
        <w:tc>
          <w:tcPr>
            <w:tcW w:w="263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</w:tcPr>
          <w:p w:rsidR="002F239B" w:rsidRPr="00946F60" w:rsidRDefault="002F239B" w:rsidP="002F239B">
            <w:pPr>
              <w:ind w:left="113" w:right="113"/>
              <w:jc w:val="center"/>
              <w:rPr>
                <w:b/>
                <w:sz w:val="14"/>
                <w:szCs w:val="14"/>
              </w:rPr>
            </w:pPr>
            <w:r w:rsidRPr="00946F60">
              <w:rPr>
                <w:b/>
                <w:sz w:val="14"/>
                <w:szCs w:val="14"/>
              </w:rPr>
              <w:t>PAZARTESİ</w:t>
            </w:r>
          </w:p>
        </w:tc>
        <w:tc>
          <w:tcPr>
            <w:tcW w:w="34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6D1610" w:rsidRDefault="002F239B" w:rsidP="002F239B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1</w:t>
            </w:r>
          </w:p>
        </w:tc>
        <w:tc>
          <w:tcPr>
            <w:tcW w:w="59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F239B" w:rsidRPr="006D1610" w:rsidRDefault="002F239B" w:rsidP="002F239B">
            <w:pPr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17:00</w:t>
            </w:r>
            <w:proofErr w:type="gramEnd"/>
          </w:p>
        </w:tc>
        <w:tc>
          <w:tcPr>
            <w:tcW w:w="2161" w:type="dxa"/>
            <w:gridSpan w:val="3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C02A3A" w:rsidRDefault="002F239B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C02A3A">
              <w:rPr>
                <w:b/>
                <w:color w:val="0000FF"/>
                <w:sz w:val="14"/>
                <w:szCs w:val="14"/>
              </w:rPr>
              <w:t>Fizik II – A (Uyg.)</w:t>
            </w:r>
          </w:p>
        </w:tc>
        <w:tc>
          <w:tcPr>
            <w:tcW w:w="2226" w:type="dxa"/>
            <w:gridSpan w:val="3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C02A3A" w:rsidRDefault="002F239B" w:rsidP="002F239B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C02A3A">
              <w:rPr>
                <w:b/>
                <w:color w:val="FF00FF"/>
                <w:sz w:val="14"/>
                <w:szCs w:val="14"/>
              </w:rPr>
              <w:t>Matematik II – B</w:t>
            </w:r>
          </w:p>
        </w:tc>
        <w:tc>
          <w:tcPr>
            <w:tcW w:w="1130" w:type="dxa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C12F78" w:rsidRDefault="002F239B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C12F78">
              <w:rPr>
                <w:b/>
                <w:color w:val="0000FF"/>
                <w:sz w:val="14"/>
                <w:szCs w:val="14"/>
              </w:rPr>
              <w:t>Thermodyn. I</w:t>
            </w:r>
          </w:p>
        </w:tc>
        <w:tc>
          <w:tcPr>
            <w:tcW w:w="1083" w:type="dxa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974F9A" w:rsidRDefault="002F239B" w:rsidP="002F239B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974F9A">
              <w:rPr>
                <w:b/>
                <w:color w:val="FF00FF"/>
                <w:sz w:val="14"/>
                <w:szCs w:val="14"/>
              </w:rPr>
              <w:t xml:space="preserve">Electronics </w:t>
            </w:r>
          </w:p>
        </w:tc>
        <w:tc>
          <w:tcPr>
            <w:tcW w:w="1147" w:type="dxa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974F9A" w:rsidRDefault="002F239B" w:rsidP="002F239B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974F9A">
              <w:rPr>
                <w:b/>
                <w:color w:val="008000"/>
                <w:sz w:val="14"/>
                <w:szCs w:val="14"/>
              </w:rPr>
              <w:t>Engin</w:t>
            </w:r>
            <w:r>
              <w:rPr>
                <w:b/>
                <w:color w:val="008000"/>
                <w:sz w:val="14"/>
                <w:szCs w:val="14"/>
              </w:rPr>
              <w:t>e</w:t>
            </w:r>
            <w:r w:rsidRPr="00974F9A">
              <w:rPr>
                <w:b/>
                <w:color w:val="008000"/>
                <w:sz w:val="14"/>
                <w:szCs w:val="14"/>
              </w:rPr>
              <w:t>ering</w:t>
            </w:r>
          </w:p>
        </w:tc>
        <w:tc>
          <w:tcPr>
            <w:tcW w:w="1149" w:type="dxa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11124E" w:rsidRDefault="002F239B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11124E">
              <w:rPr>
                <w:b/>
                <w:color w:val="0000FF"/>
                <w:sz w:val="14"/>
                <w:szCs w:val="14"/>
              </w:rPr>
              <w:t xml:space="preserve">Dynamics of </w:t>
            </w:r>
          </w:p>
        </w:tc>
        <w:tc>
          <w:tcPr>
            <w:tcW w:w="1093" w:type="dxa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11124E" w:rsidRDefault="002F239B" w:rsidP="002F239B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11124E">
              <w:rPr>
                <w:b/>
                <w:color w:val="FF00FF"/>
                <w:sz w:val="14"/>
                <w:szCs w:val="14"/>
              </w:rPr>
              <w:t>Control Sys.</w:t>
            </w:r>
          </w:p>
        </w:tc>
        <w:tc>
          <w:tcPr>
            <w:tcW w:w="1176" w:type="dxa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11124E" w:rsidRDefault="002F239B" w:rsidP="002F239B">
            <w:pPr>
              <w:jc w:val="center"/>
              <w:rPr>
                <w:b/>
                <w:color w:val="FF0000"/>
                <w:sz w:val="14"/>
                <w:szCs w:val="14"/>
              </w:rPr>
            </w:pPr>
            <w:r w:rsidRPr="0011124E">
              <w:rPr>
                <w:b/>
                <w:color w:val="FF0000"/>
                <w:sz w:val="14"/>
                <w:szCs w:val="14"/>
              </w:rPr>
              <w:t xml:space="preserve">Makina </w:t>
            </w:r>
          </w:p>
        </w:tc>
        <w:tc>
          <w:tcPr>
            <w:tcW w:w="846" w:type="dxa"/>
            <w:gridSpan w:val="2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11124E" w:rsidRDefault="002F239B" w:rsidP="002F239B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11124E">
              <w:rPr>
                <w:b/>
                <w:color w:val="000000"/>
                <w:sz w:val="14"/>
                <w:szCs w:val="14"/>
              </w:rPr>
              <w:t>Hidrolik</w:t>
            </w:r>
          </w:p>
        </w:tc>
        <w:tc>
          <w:tcPr>
            <w:tcW w:w="1137" w:type="dxa"/>
            <w:gridSpan w:val="2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11124E" w:rsidRDefault="002F239B" w:rsidP="00147696">
            <w:pPr>
              <w:ind w:left="-105" w:right="-111"/>
              <w:jc w:val="center"/>
              <w:rPr>
                <w:b/>
                <w:color w:val="7030A0"/>
                <w:sz w:val="14"/>
                <w:szCs w:val="14"/>
              </w:rPr>
            </w:pPr>
            <w:r w:rsidRPr="0011124E">
              <w:rPr>
                <w:b/>
                <w:color w:val="7030A0"/>
                <w:sz w:val="14"/>
                <w:szCs w:val="14"/>
              </w:rPr>
              <w:t>Comp.</w:t>
            </w:r>
            <w:r w:rsidR="00147696">
              <w:rPr>
                <w:b/>
                <w:color w:val="7030A0"/>
                <w:sz w:val="14"/>
                <w:szCs w:val="14"/>
              </w:rPr>
              <w:t xml:space="preserve"> </w:t>
            </w:r>
            <w:r w:rsidRPr="0011124E">
              <w:rPr>
                <w:b/>
                <w:color w:val="7030A0"/>
                <w:sz w:val="14"/>
                <w:szCs w:val="14"/>
              </w:rPr>
              <w:t>Aid.</w:t>
            </w:r>
            <w:r w:rsidR="00147696">
              <w:rPr>
                <w:b/>
                <w:color w:val="7030A0"/>
                <w:sz w:val="14"/>
                <w:szCs w:val="14"/>
              </w:rPr>
              <w:t xml:space="preserve"> Mod.</w:t>
            </w:r>
          </w:p>
        </w:tc>
        <w:tc>
          <w:tcPr>
            <w:tcW w:w="1031" w:type="dxa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11124E" w:rsidRDefault="002F239B" w:rsidP="00520CF6">
            <w:pPr>
              <w:ind w:left="-106" w:right="-81"/>
              <w:jc w:val="center"/>
              <w:rPr>
                <w:b/>
                <w:color w:val="7030A0"/>
                <w:sz w:val="14"/>
                <w:szCs w:val="14"/>
              </w:rPr>
            </w:pPr>
          </w:p>
        </w:tc>
      </w:tr>
      <w:tr w:rsidR="002F239B" w:rsidRPr="00FC2427" w:rsidTr="00002B40">
        <w:tc>
          <w:tcPr>
            <w:tcW w:w="26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6D1610" w:rsidRDefault="002F239B" w:rsidP="002F239B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4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6D1610" w:rsidRDefault="002F239B" w:rsidP="002F239B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2</w:t>
            </w:r>
          </w:p>
        </w:tc>
        <w:tc>
          <w:tcPr>
            <w:tcW w:w="59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F239B" w:rsidRPr="006D1610" w:rsidRDefault="002F239B" w:rsidP="002F239B">
            <w:pPr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17:55</w:t>
            </w:r>
            <w:proofErr w:type="gramEnd"/>
          </w:p>
        </w:tc>
        <w:tc>
          <w:tcPr>
            <w:tcW w:w="2161" w:type="dxa"/>
            <w:gridSpan w:val="3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AF494D" w:rsidRDefault="002F239B" w:rsidP="002F239B">
            <w:pPr>
              <w:jc w:val="center"/>
              <w:rPr>
                <w:color w:val="0000FF"/>
                <w:sz w:val="14"/>
                <w:szCs w:val="14"/>
              </w:rPr>
            </w:pPr>
            <w:r w:rsidRPr="00AF494D">
              <w:rPr>
                <w:color w:val="0000FF"/>
                <w:sz w:val="14"/>
                <w:szCs w:val="14"/>
              </w:rPr>
              <w:t>[</w:t>
            </w:r>
            <w:proofErr w:type="gramStart"/>
            <w:r w:rsidRPr="00AF494D">
              <w:rPr>
                <w:color w:val="0000FF"/>
                <w:sz w:val="14"/>
                <w:szCs w:val="14"/>
              </w:rPr>
              <w:t>0,1,2,3,4</w:t>
            </w:r>
            <w:proofErr w:type="gramEnd"/>
            <w:r w:rsidRPr="00AF494D">
              <w:rPr>
                <w:color w:val="0000FF"/>
                <w:sz w:val="14"/>
                <w:szCs w:val="14"/>
              </w:rPr>
              <w:t xml:space="preserve">] </w:t>
            </w:r>
            <w:r w:rsidRPr="00AF494D">
              <w:rPr>
                <w:b/>
                <w:color w:val="0000FF"/>
                <w:sz w:val="14"/>
                <w:szCs w:val="14"/>
              </w:rPr>
              <w:t>Fen Fak. Lab.</w:t>
            </w:r>
            <w:r w:rsidRPr="00AF494D">
              <w:rPr>
                <w:color w:val="0000FF"/>
                <w:sz w:val="14"/>
                <w:szCs w:val="14"/>
              </w:rPr>
              <w:t xml:space="preserve"> </w:t>
            </w:r>
          </w:p>
        </w:tc>
        <w:tc>
          <w:tcPr>
            <w:tcW w:w="2226" w:type="dxa"/>
            <w:gridSpan w:val="3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C02A3A" w:rsidRDefault="002F239B" w:rsidP="002F239B">
            <w:pPr>
              <w:jc w:val="center"/>
              <w:rPr>
                <w:color w:val="FF00FF"/>
                <w:sz w:val="14"/>
                <w:szCs w:val="14"/>
              </w:rPr>
            </w:pPr>
            <w:r w:rsidRPr="00C02A3A">
              <w:rPr>
                <w:color w:val="FF00FF"/>
                <w:sz w:val="14"/>
                <w:szCs w:val="14"/>
              </w:rPr>
              <w:t>[</w:t>
            </w:r>
            <w:proofErr w:type="gramStart"/>
            <w:r w:rsidRPr="00C02A3A">
              <w:rPr>
                <w:color w:val="FF00FF"/>
                <w:sz w:val="14"/>
                <w:szCs w:val="14"/>
              </w:rPr>
              <w:t>5,6,7,8,9</w:t>
            </w:r>
            <w:proofErr w:type="gramEnd"/>
            <w:r w:rsidRPr="00C02A3A">
              <w:rPr>
                <w:color w:val="FF00FF"/>
                <w:sz w:val="14"/>
                <w:szCs w:val="14"/>
              </w:rPr>
              <w:t xml:space="preserve">] </w:t>
            </w:r>
            <w:r w:rsidRPr="00843C9D">
              <w:rPr>
                <w:b/>
                <w:color w:val="FF00FF"/>
                <w:sz w:val="14"/>
                <w:szCs w:val="14"/>
              </w:rPr>
              <w:t>121</w:t>
            </w:r>
          </w:p>
        </w:tc>
        <w:tc>
          <w:tcPr>
            <w:tcW w:w="1130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C12F78" w:rsidRDefault="002F239B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C12F78">
              <w:rPr>
                <w:b/>
                <w:color w:val="0000FF"/>
                <w:sz w:val="14"/>
                <w:szCs w:val="14"/>
              </w:rPr>
              <w:t>A (</w:t>
            </w:r>
            <w:r>
              <w:rPr>
                <w:b/>
                <w:color w:val="0000FF"/>
                <w:sz w:val="14"/>
                <w:szCs w:val="14"/>
              </w:rPr>
              <w:t>CÖÇ</w:t>
            </w:r>
            <w:r w:rsidRPr="00C12F78">
              <w:rPr>
                <w:b/>
                <w:color w:val="0000FF"/>
                <w:sz w:val="14"/>
                <w:szCs w:val="14"/>
              </w:rPr>
              <w:t>)</w:t>
            </w:r>
          </w:p>
        </w:tc>
        <w:tc>
          <w:tcPr>
            <w:tcW w:w="108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974F9A" w:rsidRDefault="002F239B" w:rsidP="002F239B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974F9A">
              <w:rPr>
                <w:b/>
                <w:color w:val="FF00FF"/>
                <w:sz w:val="14"/>
                <w:szCs w:val="14"/>
              </w:rPr>
              <w:t>B (AG)</w:t>
            </w:r>
          </w:p>
        </w:tc>
        <w:tc>
          <w:tcPr>
            <w:tcW w:w="114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974F9A" w:rsidRDefault="002F239B" w:rsidP="002F239B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974F9A">
              <w:rPr>
                <w:b/>
                <w:color w:val="008000"/>
                <w:sz w:val="14"/>
                <w:szCs w:val="14"/>
              </w:rPr>
              <w:t>Math. C</w:t>
            </w:r>
          </w:p>
        </w:tc>
        <w:tc>
          <w:tcPr>
            <w:tcW w:w="114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11124E" w:rsidRDefault="002F239B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11124E">
              <w:rPr>
                <w:b/>
                <w:color w:val="0000FF"/>
                <w:sz w:val="14"/>
                <w:szCs w:val="14"/>
              </w:rPr>
              <w:t>Mach. A (MS)</w:t>
            </w:r>
          </w:p>
        </w:tc>
        <w:tc>
          <w:tcPr>
            <w:tcW w:w="109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11124E" w:rsidRDefault="002F239B" w:rsidP="002F239B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11124E">
              <w:rPr>
                <w:b/>
                <w:color w:val="FF00FF"/>
                <w:sz w:val="14"/>
                <w:szCs w:val="14"/>
              </w:rPr>
              <w:t>B (MA)</w:t>
            </w:r>
          </w:p>
        </w:tc>
        <w:tc>
          <w:tcPr>
            <w:tcW w:w="1176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11124E" w:rsidRDefault="002F239B" w:rsidP="002F239B">
            <w:pPr>
              <w:jc w:val="center"/>
              <w:rPr>
                <w:b/>
                <w:color w:val="FF0000"/>
                <w:sz w:val="14"/>
                <w:szCs w:val="14"/>
              </w:rPr>
            </w:pPr>
            <w:r w:rsidRPr="0011124E">
              <w:rPr>
                <w:b/>
                <w:color w:val="FF0000"/>
                <w:sz w:val="14"/>
                <w:szCs w:val="14"/>
              </w:rPr>
              <w:t>Dinamiği (AS)</w:t>
            </w:r>
          </w:p>
        </w:tc>
        <w:tc>
          <w:tcPr>
            <w:tcW w:w="846" w:type="dxa"/>
            <w:gridSpan w:val="2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436520" w:rsidRDefault="002F239B" w:rsidP="00436520">
            <w:pPr>
              <w:ind w:left="-109" w:right="-111"/>
              <w:jc w:val="center"/>
              <w:rPr>
                <w:b/>
                <w:color w:val="000000"/>
                <w:sz w:val="14"/>
                <w:szCs w:val="14"/>
              </w:rPr>
            </w:pPr>
            <w:r w:rsidRPr="00436520">
              <w:rPr>
                <w:b/>
                <w:color w:val="000000"/>
                <w:sz w:val="14"/>
                <w:szCs w:val="14"/>
              </w:rPr>
              <w:t xml:space="preserve">Mak. </w:t>
            </w:r>
            <w:r w:rsidR="00436520" w:rsidRPr="00436520">
              <w:rPr>
                <w:b/>
                <w:color w:val="000000"/>
                <w:sz w:val="14"/>
                <w:szCs w:val="14"/>
              </w:rPr>
              <w:t>(DK)</w:t>
            </w:r>
          </w:p>
        </w:tc>
        <w:tc>
          <w:tcPr>
            <w:tcW w:w="1137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11124E" w:rsidRDefault="00147696" w:rsidP="00147696">
            <w:pPr>
              <w:jc w:val="center"/>
              <w:rPr>
                <w:b/>
                <w:color w:val="7030A0"/>
                <w:sz w:val="14"/>
                <w:szCs w:val="14"/>
              </w:rPr>
            </w:pPr>
            <w:r>
              <w:rPr>
                <w:b/>
                <w:color w:val="7030A0"/>
                <w:sz w:val="14"/>
                <w:szCs w:val="14"/>
              </w:rPr>
              <w:t>Thermal Sys.</w:t>
            </w:r>
          </w:p>
        </w:tc>
        <w:tc>
          <w:tcPr>
            <w:tcW w:w="1031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11124E" w:rsidRDefault="002F239B" w:rsidP="002F239B">
            <w:pPr>
              <w:ind w:left="-110"/>
              <w:jc w:val="center"/>
              <w:rPr>
                <w:b/>
                <w:color w:val="7030A0"/>
                <w:sz w:val="12"/>
                <w:szCs w:val="12"/>
              </w:rPr>
            </w:pPr>
          </w:p>
        </w:tc>
      </w:tr>
      <w:tr w:rsidR="002F239B" w:rsidRPr="00FC2427" w:rsidTr="00002B40">
        <w:tc>
          <w:tcPr>
            <w:tcW w:w="26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6D1610" w:rsidRDefault="002F239B" w:rsidP="002F239B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4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6D1610" w:rsidRDefault="002F239B" w:rsidP="002F239B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3</w:t>
            </w:r>
          </w:p>
        </w:tc>
        <w:tc>
          <w:tcPr>
            <w:tcW w:w="59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F239B" w:rsidRPr="006D1610" w:rsidRDefault="002F239B" w:rsidP="002F239B">
            <w:pPr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18:50</w:t>
            </w:r>
            <w:proofErr w:type="gramEnd"/>
          </w:p>
        </w:tc>
        <w:tc>
          <w:tcPr>
            <w:tcW w:w="2161" w:type="dxa"/>
            <w:gridSpan w:val="3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C02A3A" w:rsidRDefault="002F239B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C02A3A">
              <w:rPr>
                <w:b/>
                <w:color w:val="0000FF"/>
                <w:sz w:val="14"/>
                <w:szCs w:val="14"/>
              </w:rPr>
              <w:t>Matematik II – A</w:t>
            </w:r>
            <w:r>
              <w:rPr>
                <w:b/>
                <w:color w:val="0000FF"/>
                <w:sz w:val="14"/>
                <w:szCs w:val="14"/>
              </w:rPr>
              <w:t xml:space="preserve"> (MÖ)</w:t>
            </w:r>
          </w:p>
        </w:tc>
        <w:tc>
          <w:tcPr>
            <w:tcW w:w="2226" w:type="dxa"/>
            <w:gridSpan w:val="3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C02A3A" w:rsidRDefault="002F239B" w:rsidP="002F239B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C02A3A">
              <w:rPr>
                <w:b/>
                <w:color w:val="FF00FF"/>
                <w:sz w:val="14"/>
                <w:szCs w:val="14"/>
              </w:rPr>
              <w:t>Fizik II – B (Uyg.)</w:t>
            </w:r>
          </w:p>
        </w:tc>
        <w:tc>
          <w:tcPr>
            <w:tcW w:w="1130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1941C6" w:rsidRDefault="002F239B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DD795F">
              <w:rPr>
                <w:b/>
                <w:color w:val="0000FF"/>
                <w:sz w:val="14"/>
                <w:szCs w:val="14"/>
              </w:rPr>
              <w:t>Z22</w:t>
            </w:r>
          </w:p>
        </w:tc>
        <w:tc>
          <w:tcPr>
            <w:tcW w:w="108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974F9A" w:rsidRDefault="002F239B" w:rsidP="002F239B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974F9A">
              <w:rPr>
                <w:b/>
                <w:color w:val="FF00FF"/>
                <w:sz w:val="14"/>
                <w:szCs w:val="14"/>
              </w:rPr>
              <w:t>Z21</w:t>
            </w:r>
          </w:p>
        </w:tc>
        <w:tc>
          <w:tcPr>
            <w:tcW w:w="114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974F9A" w:rsidRDefault="002F239B" w:rsidP="0016285F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974F9A">
              <w:rPr>
                <w:b/>
                <w:color w:val="008000"/>
                <w:sz w:val="14"/>
                <w:szCs w:val="14"/>
              </w:rPr>
              <w:t xml:space="preserve">(ET) </w:t>
            </w:r>
            <w:r w:rsidR="0016285F" w:rsidRPr="0016285F">
              <w:rPr>
                <w:b/>
                <w:color w:val="008000"/>
                <w:sz w:val="14"/>
                <w:szCs w:val="14"/>
              </w:rPr>
              <w:t>Lab11</w:t>
            </w:r>
          </w:p>
        </w:tc>
        <w:tc>
          <w:tcPr>
            <w:tcW w:w="114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B1086E" w:rsidRDefault="002F239B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B1086E">
              <w:rPr>
                <w:b/>
                <w:color w:val="0000FF"/>
                <w:sz w:val="14"/>
                <w:szCs w:val="14"/>
              </w:rPr>
              <w:t>120</w:t>
            </w:r>
          </w:p>
        </w:tc>
        <w:tc>
          <w:tcPr>
            <w:tcW w:w="109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9069EE" w:rsidRDefault="002F239B" w:rsidP="002F239B">
            <w:pPr>
              <w:jc w:val="center"/>
              <w:rPr>
                <w:b/>
                <w:color w:val="FF00FF"/>
                <w:sz w:val="14"/>
                <w:szCs w:val="14"/>
              </w:rPr>
            </w:pPr>
            <w:r>
              <w:rPr>
                <w:b/>
                <w:color w:val="FF00FF"/>
                <w:sz w:val="14"/>
                <w:szCs w:val="14"/>
              </w:rPr>
              <w:t>124</w:t>
            </w:r>
          </w:p>
        </w:tc>
        <w:tc>
          <w:tcPr>
            <w:tcW w:w="1176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9069EE" w:rsidRDefault="002F239B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9069EE">
              <w:rPr>
                <w:b/>
                <w:color w:val="FF0000"/>
                <w:sz w:val="14"/>
                <w:szCs w:val="14"/>
              </w:rPr>
              <w:t xml:space="preserve">  </w:t>
            </w:r>
            <w:r>
              <w:rPr>
                <w:b/>
                <w:color w:val="FF0000"/>
                <w:sz w:val="14"/>
                <w:szCs w:val="14"/>
              </w:rPr>
              <w:t>Z25</w:t>
            </w:r>
          </w:p>
        </w:tc>
        <w:tc>
          <w:tcPr>
            <w:tcW w:w="846" w:type="dxa"/>
            <w:gridSpan w:val="2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DB780A" w:rsidRDefault="002F239B" w:rsidP="002F239B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DB780A">
              <w:rPr>
                <w:b/>
                <w:color w:val="000000"/>
                <w:sz w:val="14"/>
                <w:szCs w:val="14"/>
              </w:rPr>
              <w:t>2B45</w:t>
            </w:r>
          </w:p>
        </w:tc>
        <w:tc>
          <w:tcPr>
            <w:tcW w:w="1137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DB780A" w:rsidRDefault="002F239B" w:rsidP="0016285F">
            <w:pPr>
              <w:jc w:val="center"/>
              <w:rPr>
                <w:b/>
                <w:color w:val="7030A0"/>
                <w:sz w:val="14"/>
                <w:szCs w:val="14"/>
              </w:rPr>
            </w:pPr>
            <w:r w:rsidRPr="00DB780A">
              <w:rPr>
                <w:b/>
                <w:color w:val="7030A0"/>
                <w:sz w:val="14"/>
                <w:szCs w:val="14"/>
              </w:rPr>
              <w:t xml:space="preserve">(SK) </w:t>
            </w:r>
            <w:r w:rsidR="0016285F" w:rsidRPr="0016285F">
              <w:rPr>
                <w:b/>
                <w:color w:val="7030A0"/>
                <w:sz w:val="14"/>
                <w:szCs w:val="14"/>
              </w:rPr>
              <w:t>Lab12</w:t>
            </w:r>
          </w:p>
        </w:tc>
        <w:tc>
          <w:tcPr>
            <w:tcW w:w="1031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DB780A" w:rsidRDefault="002F239B" w:rsidP="0016285F">
            <w:pPr>
              <w:ind w:left="-110"/>
              <w:jc w:val="center"/>
              <w:rPr>
                <w:b/>
                <w:color w:val="7030A0"/>
                <w:sz w:val="14"/>
                <w:szCs w:val="14"/>
              </w:rPr>
            </w:pPr>
          </w:p>
        </w:tc>
      </w:tr>
      <w:tr w:rsidR="002F239B" w:rsidRPr="00FC2427" w:rsidTr="00002B40">
        <w:tc>
          <w:tcPr>
            <w:tcW w:w="26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6D1610" w:rsidRDefault="002F239B" w:rsidP="002F239B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4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6D1610" w:rsidRDefault="002F239B" w:rsidP="002F239B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4</w:t>
            </w:r>
          </w:p>
        </w:tc>
        <w:tc>
          <w:tcPr>
            <w:tcW w:w="59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F239B" w:rsidRPr="006D1610" w:rsidRDefault="002F239B" w:rsidP="002F239B">
            <w:pPr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19:45</w:t>
            </w:r>
            <w:proofErr w:type="gramEnd"/>
          </w:p>
        </w:tc>
        <w:tc>
          <w:tcPr>
            <w:tcW w:w="2161" w:type="dxa"/>
            <w:gridSpan w:val="3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C02A3A" w:rsidRDefault="002F239B" w:rsidP="002F239B">
            <w:pPr>
              <w:jc w:val="center"/>
              <w:rPr>
                <w:color w:val="0000FF"/>
                <w:sz w:val="14"/>
                <w:szCs w:val="14"/>
              </w:rPr>
            </w:pPr>
            <w:r w:rsidRPr="00C02A3A">
              <w:rPr>
                <w:color w:val="0000FF"/>
                <w:sz w:val="14"/>
                <w:szCs w:val="14"/>
              </w:rPr>
              <w:t>[</w:t>
            </w:r>
            <w:proofErr w:type="gramStart"/>
            <w:r w:rsidRPr="00C02A3A">
              <w:rPr>
                <w:color w:val="0000FF"/>
                <w:sz w:val="14"/>
                <w:szCs w:val="14"/>
              </w:rPr>
              <w:t>0,1,2,3,4</w:t>
            </w:r>
            <w:proofErr w:type="gramEnd"/>
            <w:r w:rsidRPr="00C02A3A">
              <w:rPr>
                <w:color w:val="0000FF"/>
                <w:sz w:val="14"/>
                <w:szCs w:val="14"/>
              </w:rPr>
              <w:t xml:space="preserve">] </w:t>
            </w:r>
            <w:r w:rsidRPr="00843C9D">
              <w:rPr>
                <w:b/>
                <w:color w:val="0000FF"/>
                <w:sz w:val="14"/>
                <w:szCs w:val="14"/>
              </w:rPr>
              <w:t>121</w:t>
            </w:r>
          </w:p>
        </w:tc>
        <w:tc>
          <w:tcPr>
            <w:tcW w:w="2226" w:type="dxa"/>
            <w:gridSpan w:val="3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C02A3A" w:rsidRDefault="002F239B" w:rsidP="002F239B">
            <w:pPr>
              <w:jc w:val="center"/>
              <w:rPr>
                <w:color w:val="FF00FF"/>
                <w:sz w:val="14"/>
                <w:szCs w:val="14"/>
              </w:rPr>
            </w:pPr>
            <w:r w:rsidRPr="00C02A3A">
              <w:rPr>
                <w:color w:val="FF00FF"/>
                <w:sz w:val="14"/>
                <w:szCs w:val="14"/>
              </w:rPr>
              <w:t>[</w:t>
            </w:r>
            <w:proofErr w:type="gramStart"/>
            <w:r w:rsidRPr="00C02A3A">
              <w:rPr>
                <w:color w:val="FF00FF"/>
                <w:sz w:val="14"/>
                <w:szCs w:val="14"/>
              </w:rPr>
              <w:t>5,6,7,8,9</w:t>
            </w:r>
            <w:proofErr w:type="gramEnd"/>
            <w:r w:rsidRPr="00C02A3A">
              <w:rPr>
                <w:color w:val="FF00FF"/>
                <w:sz w:val="14"/>
                <w:szCs w:val="14"/>
              </w:rPr>
              <w:t xml:space="preserve">] </w:t>
            </w:r>
            <w:r w:rsidRPr="00843C9D">
              <w:rPr>
                <w:b/>
                <w:color w:val="FF00FF"/>
                <w:sz w:val="14"/>
                <w:szCs w:val="14"/>
              </w:rPr>
              <w:t>Fen Fak. Lab.</w:t>
            </w:r>
          </w:p>
        </w:tc>
        <w:tc>
          <w:tcPr>
            <w:tcW w:w="1130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974F9A" w:rsidRDefault="002F239B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974F9A">
              <w:rPr>
                <w:b/>
                <w:color w:val="0000FF"/>
                <w:sz w:val="14"/>
                <w:szCs w:val="14"/>
              </w:rPr>
              <w:t xml:space="preserve">Electronics </w:t>
            </w:r>
          </w:p>
        </w:tc>
        <w:tc>
          <w:tcPr>
            <w:tcW w:w="108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974F9A" w:rsidRDefault="002F239B" w:rsidP="002F239B">
            <w:pPr>
              <w:jc w:val="center"/>
              <w:rPr>
                <w:b/>
                <w:color w:val="FF00FF"/>
                <w:sz w:val="14"/>
                <w:szCs w:val="14"/>
              </w:rPr>
            </w:pPr>
          </w:p>
        </w:tc>
        <w:tc>
          <w:tcPr>
            <w:tcW w:w="114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691CC8" w:rsidRDefault="002F239B" w:rsidP="002F239B">
            <w:pPr>
              <w:jc w:val="center"/>
              <w:rPr>
                <w:b/>
                <w:color w:val="FF0000"/>
                <w:sz w:val="14"/>
                <w:szCs w:val="14"/>
              </w:rPr>
            </w:pPr>
            <w:r w:rsidRPr="00691CC8">
              <w:rPr>
                <w:b/>
                <w:color w:val="FF0000"/>
                <w:sz w:val="14"/>
                <w:szCs w:val="14"/>
              </w:rPr>
              <w:t>Mühendislik</w:t>
            </w:r>
          </w:p>
        </w:tc>
        <w:tc>
          <w:tcPr>
            <w:tcW w:w="114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FC2427" w:rsidRDefault="002F239B" w:rsidP="002F239B">
            <w:pPr>
              <w:jc w:val="center"/>
              <w:rPr>
                <w:color w:val="0000FF"/>
                <w:sz w:val="14"/>
                <w:szCs w:val="14"/>
              </w:rPr>
            </w:pPr>
          </w:p>
        </w:tc>
        <w:tc>
          <w:tcPr>
            <w:tcW w:w="109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FC2427" w:rsidRDefault="002F239B" w:rsidP="002F239B">
            <w:pPr>
              <w:jc w:val="center"/>
              <w:rPr>
                <w:color w:val="FF00FF"/>
                <w:sz w:val="14"/>
                <w:szCs w:val="14"/>
              </w:rPr>
            </w:pPr>
          </w:p>
        </w:tc>
        <w:tc>
          <w:tcPr>
            <w:tcW w:w="1176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FC2427" w:rsidRDefault="002F239B" w:rsidP="002F239B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3014" w:type="dxa"/>
            <w:gridSpan w:val="5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DB780A" w:rsidRDefault="002F239B" w:rsidP="002F239B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</w:tr>
      <w:tr w:rsidR="002F239B" w:rsidRPr="00FC2427" w:rsidTr="00002B40">
        <w:trPr>
          <w:trHeight w:val="60"/>
        </w:trPr>
        <w:tc>
          <w:tcPr>
            <w:tcW w:w="26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6D1610" w:rsidRDefault="002F239B" w:rsidP="002F239B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4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6D1610" w:rsidRDefault="002F239B" w:rsidP="002F239B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5</w:t>
            </w:r>
          </w:p>
        </w:tc>
        <w:tc>
          <w:tcPr>
            <w:tcW w:w="59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F239B" w:rsidRPr="006D1610" w:rsidRDefault="002F239B" w:rsidP="002F239B">
            <w:pPr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20:40</w:t>
            </w:r>
            <w:proofErr w:type="gramEnd"/>
          </w:p>
        </w:tc>
        <w:tc>
          <w:tcPr>
            <w:tcW w:w="2161" w:type="dxa"/>
            <w:gridSpan w:val="3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C02A3A" w:rsidRDefault="002F239B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C02A3A">
              <w:rPr>
                <w:b/>
                <w:color w:val="0000FF"/>
                <w:sz w:val="14"/>
                <w:szCs w:val="14"/>
              </w:rPr>
              <w:t>Atatürk İlkeleri II – A</w:t>
            </w:r>
          </w:p>
        </w:tc>
        <w:tc>
          <w:tcPr>
            <w:tcW w:w="2226" w:type="dxa"/>
            <w:gridSpan w:val="3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C02A3A" w:rsidRDefault="002F239B" w:rsidP="002F239B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C02A3A">
              <w:rPr>
                <w:b/>
                <w:color w:val="FF00FF"/>
                <w:sz w:val="14"/>
                <w:szCs w:val="14"/>
              </w:rPr>
              <w:t>Atatürk İlkeleri II – B</w:t>
            </w:r>
          </w:p>
        </w:tc>
        <w:tc>
          <w:tcPr>
            <w:tcW w:w="1130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974F9A" w:rsidRDefault="002F239B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974F9A">
              <w:rPr>
                <w:b/>
                <w:color w:val="0000FF"/>
                <w:sz w:val="14"/>
                <w:szCs w:val="14"/>
              </w:rPr>
              <w:t>A (AG)</w:t>
            </w:r>
          </w:p>
        </w:tc>
        <w:tc>
          <w:tcPr>
            <w:tcW w:w="108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974F9A" w:rsidRDefault="002F239B" w:rsidP="002F239B">
            <w:pPr>
              <w:jc w:val="center"/>
              <w:rPr>
                <w:b/>
                <w:color w:val="FF00FF"/>
                <w:sz w:val="14"/>
                <w:szCs w:val="14"/>
              </w:rPr>
            </w:pPr>
          </w:p>
        </w:tc>
        <w:tc>
          <w:tcPr>
            <w:tcW w:w="114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691CC8" w:rsidRDefault="002F239B" w:rsidP="002F239B">
            <w:pPr>
              <w:jc w:val="center"/>
              <w:rPr>
                <w:b/>
                <w:color w:val="FF0000"/>
                <w:sz w:val="14"/>
                <w:szCs w:val="14"/>
              </w:rPr>
            </w:pPr>
            <w:r w:rsidRPr="00691CC8">
              <w:rPr>
                <w:b/>
                <w:color w:val="FF0000"/>
                <w:sz w:val="14"/>
                <w:szCs w:val="14"/>
              </w:rPr>
              <w:t>Matematiği</w:t>
            </w:r>
          </w:p>
        </w:tc>
        <w:tc>
          <w:tcPr>
            <w:tcW w:w="114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FC2427" w:rsidRDefault="002F239B" w:rsidP="002F239B">
            <w:pPr>
              <w:jc w:val="center"/>
              <w:rPr>
                <w:color w:val="0000FF"/>
                <w:sz w:val="14"/>
                <w:szCs w:val="14"/>
              </w:rPr>
            </w:pPr>
          </w:p>
        </w:tc>
        <w:tc>
          <w:tcPr>
            <w:tcW w:w="109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FC2427" w:rsidRDefault="002F239B" w:rsidP="002F239B">
            <w:pPr>
              <w:jc w:val="center"/>
              <w:rPr>
                <w:color w:val="FF00FF"/>
                <w:sz w:val="14"/>
                <w:szCs w:val="14"/>
              </w:rPr>
            </w:pPr>
          </w:p>
        </w:tc>
        <w:tc>
          <w:tcPr>
            <w:tcW w:w="1176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FC2427" w:rsidRDefault="002F239B" w:rsidP="002F239B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3014" w:type="dxa"/>
            <w:gridSpan w:val="5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DB780A" w:rsidRDefault="002F239B" w:rsidP="002F239B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</w:tr>
      <w:tr w:rsidR="002F239B" w:rsidRPr="00FC2427" w:rsidTr="00002B40">
        <w:tc>
          <w:tcPr>
            <w:tcW w:w="263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6D1610" w:rsidRDefault="002F239B" w:rsidP="002F239B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4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6D1610" w:rsidRDefault="002F239B" w:rsidP="002F239B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6</w:t>
            </w:r>
          </w:p>
        </w:tc>
        <w:tc>
          <w:tcPr>
            <w:tcW w:w="59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F239B" w:rsidRPr="006D1610" w:rsidRDefault="002F239B" w:rsidP="002F239B">
            <w:pPr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21:35</w:t>
            </w:r>
            <w:proofErr w:type="gramEnd"/>
          </w:p>
        </w:tc>
        <w:tc>
          <w:tcPr>
            <w:tcW w:w="2161" w:type="dxa"/>
            <w:gridSpan w:val="3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C02A3A" w:rsidRDefault="002F239B" w:rsidP="002F239B">
            <w:pPr>
              <w:jc w:val="center"/>
              <w:rPr>
                <w:color w:val="0000FF"/>
                <w:sz w:val="14"/>
                <w:szCs w:val="14"/>
              </w:rPr>
            </w:pPr>
            <w:r w:rsidRPr="00C02A3A">
              <w:rPr>
                <w:color w:val="0000FF"/>
                <w:sz w:val="14"/>
                <w:szCs w:val="14"/>
              </w:rPr>
              <w:t>[</w:t>
            </w:r>
            <w:proofErr w:type="gramStart"/>
            <w:r w:rsidRPr="00C02A3A">
              <w:rPr>
                <w:color w:val="0000FF"/>
                <w:sz w:val="14"/>
                <w:szCs w:val="14"/>
              </w:rPr>
              <w:t>0,1,2,3,4</w:t>
            </w:r>
            <w:proofErr w:type="gramEnd"/>
            <w:r w:rsidRPr="00C02A3A">
              <w:rPr>
                <w:color w:val="0000FF"/>
                <w:sz w:val="14"/>
                <w:szCs w:val="14"/>
              </w:rPr>
              <w:t xml:space="preserve">] </w:t>
            </w:r>
            <w:r>
              <w:rPr>
                <w:b/>
                <w:color w:val="0000FF"/>
                <w:sz w:val="14"/>
                <w:szCs w:val="14"/>
              </w:rPr>
              <w:t>1B09</w:t>
            </w:r>
          </w:p>
        </w:tc>
        <w:tc>
          <w:tcPr>
            <w:tcW w:w="2226" w:type="dxa"/>
            <w:gridSpan w:val="3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C02A3A" w:rsidRDefault="002F239B" w:rsidP="002F239B">
            <w:pPr>
              <w:jc w:val="center"/>
              <w:rPr>
                <w:color w:val="FF00FF"/>
                <w:sz w:val="14"/>
                <w:szCs w:val="14"/>
              </w:rPr>
            </w:pPr>
            <w:r w:rsidRPr="00C02A3A">
              <w:rPr>
                <w:color w:val="FF00FF"/>
                <w:sz w:val="14"/>
                <w:szCs w:val="14"/>
              </w:rPr>
              <w:t>[</w:t>
            </w:r>
            <w:proofErr w:type="gramStart"/>
            <w:r w:rsidRPr="00C02A3A">
              <w:rPr>
                <w:color w:val="FF00FF"/>
                <w:sz w:val="14"/>
                <w:szCs w:val="14"/>
              </w:rPr>
              <w:t>5,6,7,8,9</w:t>
            </w:r>
            <w:proofErr w:type="gramEnd"/>
            <w:r w:rsidRPr="00C02A3A">
              <w:rPr>
                <w:color w:val="FF00FF"/>
                <w:sz w:val="14"/>
                <w:szCs w:val="14"/>
              </w:rPr>
              <w:t xml:space="preserve">] </w:t>
            </w:r>
            <w:r>
              <w:rPr>
                <w:b/>
                <w:color w:val="FF00FF"/>
                <w:sz w:val="14"/>
                <w:szCs w:val="14"/>
              </w:rPr>
              <w:t>1B10</w:t>
            </w:r>
          </w:p>
        </w:tc>
        <w:tc>
          <w:tcPr>
            <w:tcW w:w="1130" w:type="dxa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974F9A" w:rsidRDefault="002F239B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974F9A">
              <w:rPr>
                <w:b/>
                <w:color w:val="0000FF"/>
                <w:sz w:val="14"/>
                <w:szCs w:val="14"/>
              </w:rPr>
              <w:t>Z21</w:t>
            </w:r>
          </w:p>
        </w:tc>
        <w:tc>
          <w:tcPr>
            <w:tcW w:w="1083" w:type="dxa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974F9A" w:rsidRDefault="002F239B" w:rsidP="002F239B">
            <w:pPr>
              <w:jc w:val="center"/>
              <w:rPr>
                <w:b/>
                <w:color w:val="FF00FF"/>
                <w:sz w:val="14"/>
                <w:szCs w:val="14"/>
              </w:rPr>
            </w:pPr>
          </w:p>
        </w:tc>
        <w:tc>
          <w:tcPr>
            <w:tcW w:w="1147" w:type="dxa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691CC8" w:rsidRDefault="002F239B" w:rsidP="0016285F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691CC8">
              <w:rPr>
                <w:b/>
                <w:color w:val="FF0000"/>
                <w:sz w:val="14"/>
                <w:szCs w:val="14"/>
              </w:rPr>
              <w:t>(</w:t>
            </w:r>
            <w:r w:rsidRPr="00974F9A">
              <w:rPr>
                <w:b/>
                <w:color w:val="FF0000"/>
                <w:sz w:val="14"/>
                <w:szCs w:val="14"/>
              </w:rPr>
              <w:t>MA</w:t>
            </w:r>
            <w:r>
              <w:rPr>
                <w:b/>
                <w:color w:val="FF0000"/>
                <w:sz w:val="14"/>
                <w:szCs w:val="14"/>
              </w:rPr>
              <w:t xml:space="preserve">) </w:t>
            </w:r>
            <w:r w:rsidR="0016285F" w:rsidRPr="0016285F">
              <w:rPr>
                <w:b/>
                <w:color w:val="FF0000"/>
                <w:sz w:val="14"/>
                <w:szCs w:val="14"/>
              </w:rPr>
              <w:t>Lab11</w:t>
            </w:r>
          </w:p>
        </w:tc>
        <w:tc>
          <w:tcPr>
            <w:tcW w:w="1149" w:type="dxa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FC2427" w:rsidRDefault="002F239B" w:rsidP="002F239B">
            <w:pPr>
              <w:jc w:val="center"/>
              <w:rPr>
                <w:color w:val="0000FF"/>
                <w:sz w:val="14"/>
                <w:szCs w:val="14"/>
              </w:rPr>
            </w:pPr>
          </w:p>
        </w:tc>
        <w:tc>
          <w:tcPr>
            <w:tcW w:w="1093" w:type="dxa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FC2427" w:rsidRDefault="002F239B" w:rsidP="002F239B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76" w:type="dxa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FC2427" w:rsidRDefault="002F239B" w:rsidP="002F239B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3014" w:type="dxa"/>
            <w:gridSpan w:val="5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DB780A" w:rsidRDefault="002F239B" w:rsidP="002F239B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</w:tr>
      <w:tr w:rsidR="002F239B" w:rsidRPr="00FC2427" w:rsidTr="00002B40">
        <w:tc>
          <w:tcPr>
            <w:tcW w:w="263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</w:tcPr>
          <w:p w:rsidR="002F239B" w:rsidRPr="006D1610" w:rsidRDefault="002F239B" w:rsidP="002F239B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ALI</w:t>
            </w:r>
          </w:p>
        </w:tc>
        <w:tc>
          <w:tcPr>
            <w:tcW w:w="34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F239B" w:rsidRPr="006D1610" w:rsidRDefault="002F239B" w:rsidP="002F239B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1</w:t>
            </w:r>
          </w:p>
        </w:tc>
        <w:tc>
          <w:tcPr>
            <w:tcW w:w="59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F239B" w:rsidRPr="006D1610" w:rsidRDefault="002F239B" w:rsidP="002F239B">
            <w:pPr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17:00</w:t>
            </w:r>
            <w:proofErr w:type="gramEnd"/>
          </w:p>
        </w:tc>
        <w:tc>
          <w:tcPr>
            <w:tcW w:w="4387" w:type="dxa"/>
            <w:gridSpan w:val="6"/>
            <w:vMerge w:val="restart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1F21EC" w:rsidRDefault="002F239B" w:rsidP="002F239B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1F21EC">
              <w:rPr>
                <w:b/>
                <w:color w:val="000000"/>
                <w:sz w:val="14"/>
                <w:szCs w:val="14"/>
              </w:rPr>
              <w:t>Beden Eğitimi / Müzik / Halk Oyunları</w:t>
            </w:r>
          </w:p>
        </w:tc>
        <w:tc>
          <w:tcPr>
            <w:tcW w:w="1130" w:type="dxa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6C5ADF" w:rsidRDefault="002F239B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6C5ADF">
              <w:rPr>
                <w:b/>
                <w:color w:val="0000FF"/>
                <w:sz w:val="14"/>
                <w:szCs w:val="14"/>
              </w:rPr>
              <w:t>Fluid Mech. A</w:t>
            </w:r>
          </w:p>
        </w:tc>
        <w:tc>
          <w:tcPr>
            <w:tcW w:w="1083" w:type="dxa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C12F78" w:rsidRDefault="002F239B" w:rsidP="002F239B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C12F78">
              <w:rPr>
                <w:b/>
                <w:color w:val="FF00FF"/>
                <w:sz w:val="14"/>
                <w:szCs w:val="14"/>
              </w:rPr>
              <w:t>Enginnering</w:t>
            </w:r>
          </w:p>
        </w:tc>
        <w:tc>
          <w:tcPr>
            <w:tcW w:w="1147" w:type="dxa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6C5ADF" w:rsidRDefault="002F239B" w:rsidP="002F239B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6C5ADF">
              <w:rPr>
                <w:b/>
                <w:color w:val="008000"/>
                <w:sz w:val="14"/>
                <w:szCs w:val="14"/>
              </w:rPr>
              <w:t>Mukavemet II</w:t>
            </w:r>
          </w:p>
        </w:tc>
        <w:tc>
          <w:tcPr>
            <w:tcW w:w="1149" w:type="dxa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6C5ADF" w:rsidRDefault="002F239B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6C5ADF">
              <w:rPr>
                <w:b/>
                <w:color w:val="0000FF"/>
                <w:sz w:val="14"/>
                <w:szCs w:val="14"/>
              </w:rPr>
              <w:t>Makina</w:t>
            </w:r>
          </w:p>
        </w:tc>
        <w:tc>
          <w:tcPr>
            <w:tcW w:w="1093" w:type="dxa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3C308B" w:rsidRDefault="002F239B" w:rsidP="002F239B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3C308B">
              <w:rPr>
                <w:b/>
                <w:color w:val="FF00FF"/>
                <w:sz w:val="14"/>
                <w:szCs w:val="14"/>
              </w:rPr>
              <w:t>Isıtma Hav.</w:t>
            </w:r>
          </w:p>
        </w:tc>
        <w:tc>
          <w:tcPr>
            <w:tcW w:w="1176" w:type="dxa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3C308B" w:rsidRDefault="002F239B" w:rsidP="002F239B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3C308B">
              <w:rPr>
                <w:b/>
                <w:color w:val="008000"/>
                <w:sz w:val="14"/>
                <w:szCs w:val="14"/>
              </w:rPr>
              <w:t xml:space="preserve">Dynamics of </w:t>
            </w:r>
          </w:p>
        </w:tc>
        <w:tc>
          <w:tcPr>
            <w:tcW w:w="846" w:type="dxa"/>
            <w:gridSpan w:val="2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436520" w:rsidRDefault="002F239B" w:rsidP="00436520">
            <w:pPr>
              <w:ind w:left="-109" w:right="-111"/>
              <w:jc w:val="center"/>
              <w:rPr>
                <w:b/>
                <w:color w:val="00B0F0"/>
                <w:sz w:val="14"/>
                <w:szCs w:val="14"/>
              </w:rPr>
            </w:pPr>
            <w:r w:rsidRPr="00436520">
              <w:rPr>
                <w:b/>
                <w:color w:val="00B0F0"/>
                <w:sz w:val="14"/>
                <w:szCs w:val="14"/>
              </w:rPr>
              <w:t>Pnöm. Hidr</w:t>
            </w:r>
          </w:p>
        </w:tc>
        <w:tc>
          <w:tcPr>
            <w:tcW w:w="1137" w:type="dxa"/>
            <w:gridSpan w:val="2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3C308B" w:rsidRDefault="002F239B" w:rsidP="002F239B">
            <w:pPr>
              <w:jc w:val="center"/>
              <w:rPr>
                <w:b/>
                <w:color w:val="000000"/>
                <w:sz w:val="14"/>
                <w:szCs w:val="14"/>
              </w:rPr>
            </w:pPr>
            <w:proofErr w:type="gramStart"/>
            <w:r w:rsidRPr="003C308B">
              <w:rPr>
                <w:b/>
                <w:color w:val="000000"/>
                <w:sz w:val="14"/>
                <w:szCs w:val="14"/>
              </w:rPr>
              <w:t>End.Uyg</w:t>
            </w:r>
            <w:proofErr w:type="gramEnd"/>
            <w:r w:rsidRPr="003C308B">
              <w:rPr>
                <w:b/>
                <w:color w:val="000000"/>
                <w:sz w:val="14"/>
                <w:szCs w:val="14"/>
              </w:rPr>
              <w:t>.Bil.</w:t>
            </w:r>
          </w:p>
        </w:tc>
        <w:tc>
          <w:tcPr>
            <w:tcW w:w="1031" w:type="dxa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436520" w:rsidRDefault="002F239B" w:rsidP="002F239B">
            <w:pPr>
              <w:jc w:val="center"/>
              <w:rPr>
                <w:b/>
                <w:color w:val="00B0F0"/>
                <w:sz w:val="14"/>
                <w:szCs w:val="14"/>
              </w:rPr>
            </w:pPr>
            <w:r w:rsidRPr="00436520">
              <w:rPr>
                <w:b/>
                <w:color w:val="00B0F0"/>
                <w:sz w:val="14"/>
                <w:szCs w:val="14"/>
              </w:rPr>
              <w:t>Mekatronik</w:t>
            </w:r>
          </w:p>
        </w:tc>
      </w:tr>
      <w:tr w:rsidR="002F239B" w:rsidRPr="00FC2427" w:rsidTr="00002B40">
        <w:tc>
          <w:tcPr>
            <w:tcW w:w="26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6D1610" w:rsidRDefault="002F239B" w:rsidP="002F239B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4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F239B" w:rsidRPr="006D1610" w:rsidRDefault="002F239B" w:rsidP="002F239B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2</w:t>
            </w:r>
          </w:p>
        </w:tc>
        <w:tc>
          <w:tcPr>
            <w:tcW w:w="59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F239B" w:rsidRPr="006D1610" w:rsidRDefault="002F239B" w:rsidP="002F239B">
            <w:pPr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17:55</w:t>
            </w:r>
            <w:proofErr w:type="gramEnd"/>
          </w:p>
        </w:tc>
        <w:tc>
          <w:tcPr>
            <w:tcW w:w="4387" w:type="dxa"/>
            <w:gridSpan w:val="6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F239B" w:rsidRPr="00661DE6" w:rsidRDefault="002F239B" w:rsidP="002F239B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30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6C5ADF" w:rsidRDefault="002F239B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6C5ADF">
              <w:rPr>
                <w:b/>
                <w:color w:val="0000FF"/>
                <w:sz w:val="14"/>
                <w:szCs w:val="14"/>
              </w:rPr>
              <w:t>(MAE) Z21</w:t>
            </w:r>
          </w:p>
        </w:tc>
        <w:tc>
          <w:tcPr>
            <w:tcW w:w="108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C12F78" w:rsidRDefault="002F239B" w:rsidP="002F239B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C12F78">
              <w:rPr>
                <w:b/>
                <w:color w:val="FF00FF"/>
                <w:sz w:val="14"/>
                <w:szCs w:val="14"/>
              </w:rPr>
              <w:t>Math. B (ZK)</w:t>
            </w:r>
          </w:p>
        </w:tc>
        <w:tc>
          <w:tcPr>
            <w:tcW w:w="114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6C5ADF" w:rsidRDefault="002F239B" w:rsidP="00843BDC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6C5ADF">
              <w:rPr>
                <w:b/>
                <w:color w:val="008000"/>
                <w:sz w:val="14"/>
                <w:szCs w:val="14"/>
              </w:rPr>
              <w:t>C (</w:t>
            </w:r>
            <w:r w:rsidR="00843BDC">
              <w:rPr>
                <w:b/>
                <w:color w:val="008000"/>
                <w:sz w:val="14"/>
                <w:szCs w:val="14"/>
              </w:rPr>
              <w:t>OÖ</w:t>
            </w:r>
            <w:r w:rsidRPr="006C5ADF">
              <w:rPr>
                <w:b/>
                <w:color w:val="008000"/>
                <w:sz w:val="14"/>
                <w:szCs w:val="14"/>
              </w:rPr>
              <w:t>)</w:t>
            </w:r>
          </w:p>
        </w:tc>
        <w:tc>
          <w:tcPr>
            <w:tcW w:w="114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6C5ADF" w:rsidRDefault="002F239B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6C5ADF">
              <w:rPr>
                <w:b/>
                <w:color w:val="0000FF"/>
                <w:sz w:val="14"/>
                <w:szCs w:val="14"/>
              </w:rPr>
              <w:t xml:space="preserve">Tasarımı II </w:t>
            </w:r>
          </w:p>
        </w:tc>
        <w:tc>
          <w:tcPr>
            <w:tcW w:w="109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3C308B" w:rsidRDefault="002F239B" w:rsidP="002F239B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3C308B">
              <w:rPr>
                <w:b/>
                <w:color w:val="FF00FF"/>
                <w:sz w:val="14"/>
                <w:szCs w:val="14"/>
              </w:rPr>
              <w:t>B (DK)</w:t>
            </w:r>
          </w:p>
        </w:tc>
        <w:tc>
          <w:tcPr>
            <w:tcW w:w="1176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3C308B" w:rsidRDefault="002F239B" w:rsidP="002F239B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3C308B">
              <w:rPr>
                <w:b/>
                <w:color w:val="008000"/>
                <w:sz w:val="14"/>
                <w:szCs w:val="14"/>
              </w:rPr>
              <w:t>Mach. C (HÖ)</w:t>
            </w:r>
          </w:p>
        </w:tc>
        <w:tc>
          <w:tcPr>
            <w:tcW w:w="846" w:type="dxa"/>
            <w:gridSpan w:val="2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436520" w:rsidRDefault="002F239B" w:rsidP="002F239B">
            <w:pPr>
              <w:jc w:val="center"/>
              <w:rPr>
                <w:b/>
                <w:color w:val="00B0F0"/>
                <w:sz w:val="14"/>
                <w:szCs w:val="14"/>
              </w:rPr>
            </w:pPr>
            <w:r w:rsidRPr="00436520">
              <w:rPr>
                <w:b/>
                <w:color w:val="00B0F0"/>
                <w:sz w:val="14"/>
                <w:szCs w:val="14"/>
              </w:rPr>
              <w:t>Sist. (LM)</w:t>
            </w:r>
          </w:p>
        </w:tc>
        <w:tc>
          <w:tcPr>
            <w:tcW w:w="1137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3C308B" w:rsidRDefault="002F239B" w:rsidP="002F239B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3C308B">
              <w:rPr>
                <w:b/>
                <w:color w:val="000000"/>
                <w:sz w:val="14"/>
                <w:szCs w:val="14"/>
              </w:rPr>
              <w:t xml:space="preserve">Dest. Müh. </w:t>
            </w:r>
          </w:p>
        </w:tc>
        <w:tc>
          <w:tcPr>
            <w:tcW w:w="1031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436520" w:rsidRDefault="002F239B" w:rsidP="002F239B">
            <w:pPr>
              <w:jc w:val="center"/>
              <w:rPr>
                <w:b/>
                <w:color w:val="00B0F0"/>
                <w:sz w:val="14"/>
                <w:szCs w:val="14"/>
              </w:rPr>
            </w:pPr>
            <w:r w:rsidRPr="00436520">
              <w:rPr>
                <w:b/>
                <w:color w:val="00B0F0"/>
                <w:sz w:val="14"/>
                <w:szCs w:val="14"/>
              </w:rPr>
              <w:t>(AG)</w:t>
            </w:r>
          </w:p>
        </w:tc>
      </w:tr>
      <w:tr w:rsidR="002F239B" w:rsidRPr="00FC2427" w:rsidTr="00002B40">
        <w:tc>
          <w:tcPr>
            <w:tcW w:w="26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6D1610" w:rsidRDefault="002F239B" w:rsidP="002F239B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4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F239B" w:rsidRPr="006D1610" w:rsidRDefault="002F239B" w:rsidP="002F239B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3</w:t>
            </w:r>
          </w:p>
        </w:tc>
        <w:tc>
          <w:tcPr>
            <w:tcW w:w="59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F239B" w:rsidRPr="006D1610" w:rsidRDefault="002F239B" w:rsidP="002F239B">
            <w:pPr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18:50</w:t>
            </w:r>
            <w:proofErr w:type="gramEnd"/>
          </w:p>
        </w:tc>
        <w:tc>
          <w:tcPr>
            <w:tcW w:w="2139" w:type="dxa"/>
            <w:gridSpan w:val="2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017D81" w:rsidRDefault="002F239B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017D81">
              <w:rPr>
                <w:b/>
                <w:color w:val="0000FF"/>
                <w:sz w:val="14"/>
                <w:szCs w:val="14"/>
              </w:rPr>
              <w:t>Türk Dili II – A</w:t>
            </w:r>
          </w:p>
        </w:tc>
        <w:tc>
          <w:tcPr>
            <w:tcW w:w="2248" w:type="dxa"/>
            <w:gridSpan w:val="4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017D81" w:rsidRDefault="002F239B" w:rsidP="002F239B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017D81">
              <w:rPr>
                <w:b/>
                <w:color w:val="FF00FF"/>
                <w:sz w:val="14"/>
                <w:szCs w:val="14"/>
              </w:rPr>
              <w:t>Türk Dili II – B</w:t>
            </w:r>
          </w:p>
        </w:tc>
        <w:tc>
          <w:tcPr>
            <w:tcW w:w="1130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1941C6" w:rsidRDefault="002F239B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</w:p>
        </w:tc>
        <w:tc>
          <w:tcPr>
            <w:tcW w:w="108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1941C6" w:rsidRDefault="00C74FEB" w:rsidP="002F239B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C74FEB">
              <w:rPr>
                <w:b/>
                <w:color w:val="FF00FF"/>
                <w:sz w:val="14"/>
                <w:szCs w:val="14"/>
              </w:rPr>
              <w:t>Lab11</w:t>
            </w:r>
          </w:p>
        </w:tc>
        <w:tc>
          <w:tcPr>
            <w:tcW w:w="114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6C5ADF" w:rsidRDefault="002F239B" w:rsidP="002F239B">
            <w:pPr>
              <w:jc w:val="center"/>
              <w:rPr>
                <w:b/>
                <w:color w:val="FF0000"/>
                <w:sz w:val="14"/>
                <w:szCs w:val="14"/>
              </w:rPr>
            </w:pPr>
            <w:r w:rsidRPr="006C5ADF">
              <w:rPr>
                <w:b/>
                <w:color w:val="008000"/>
                <w:sz w:val="14"/>
                <w:szCs w:val="14"/>
              </w:rPr>
              <w:t>121</w:t>
            </w:r>
          </w:p>
        </w:tc>
        <w:tc>
          <w:tcPr>
            <w:tcW w:w="114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6C5ADF" w:rsidRDefault="002F239B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6C5ADF">
              <w:rPr>
                <w:b/>
                <w:color w:val="0000FF"/>
                <w:sz w:val="14"/>
                <w:szCs w:val="14"/>
              </w:rPr>
              <w:t>A (MB)</w:t>
            </w:r>
          </w:p>
        </w:tc>
        <w:tc>
          <w:tcPr>
            <w:tcW w:w="109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3C308B" w:rsidRDefault="002F239B" w:rsidP="002F239B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3C308B">
              <w:rPr>
                <w:b/>
                <w:color w:val="FF00FF"/>
                <w:sz w:val="14"/>
                <w:szCs w:val="14"/>
              </w:rPr>
              <w:t>Z22</w:t>
            </w:r>
          </w:p>
        </w:tc>
        <w:tc>
          <w:tcPr>
            <w:tcW w:w="1176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3C308B" w:rsidRDefault="002F239B" w:rsidP="002F239B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3C308B">
              <w:rPr>
                <w:b/>
                <w:color w:val="008000"/>
                <w:sz w:val="14"/>
                <w:szCs w:val="14"/>
              </w:rPr>
              <w:t>Z25</w:t>
            </w:r>
          </w:p>
        </w:tc>
        <w:tc>
          <w:tcPr>
            <w:tcW w:w="846" w:type="dxa"/>
            <w:gridSpan w:val="2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A5708D" w:rsidRDefault="00436520" w:rsidP="002F239B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1D0C89">
              <w:rPr>
                <w:b/>
                <w:color w:val="00B0F0"/>
                <w:sz w:val="14"/>
                <w:szCs w:val="14"/>
              </w:rPr>
              <w:t>BATÜL</w:t>
            </w:r>
          </w:p>
        </w:tc>
        <w:tc>
          <w:tcPr>
            <w:tcW w:w="1137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A5708D" w:rsidRDefault="002F239B" w:rsidP="0016285F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A5708D">
              <w:rPr>
                <w:b/>
                <w:color w:val="000000"/>
                <w:sz w:val="14"/>
                <w:szCs w:val="14"/>
              </w:rPr>
              <w:t xml:space="preserve">(MZ) </w:t>
            </w:r>
            <w:r w:rsidR="0016285F" w:rsidRPr="0016285F">
              <w:rPr>
                <w:b/>
                <w:color w:val="000000"/>
                <w:sz w:val="14"/>
                <w:szCs w:val="14"/>
              </w:rPr>
              <w:t>Lab13</w:t>
            </w:r>
          </w:p>
        </w:tc>
        <w:tc>
          <w:tcPr>
            <w:tcW w:w="1031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436520" w:rsidRDefault="002F239B" w:rsidP="002F239B">
            <w:pPr>
              <w:jc w:val="center"/>
              <w:rPr>
                <w:b/>
                <w:color w:val="00B0F0"/>
                <w:sz w:val="14"/>
                <w:szCs w:val="14"/>
              </w:rPr>
            </w:pPr>
            <w:r w:rsidRPr="00436520">
              <w:rPr>
                <w:b/>
                <w:color w:val="00B0F0"/>
                <w:sz w:val="14"/>
                <w:szCs w:val="14"/>
              </w:rPr>
              <w:t>2B45</w:t>
            </w:r>
          </w:p>
        </w:tc>
      </w:tr>
      <w:tr w:rsidR="002F239B" w:rsidRPr="00FC2427" w:rsidTr="00002B40">
        <w:tc>
          <w:tcPr>
            <w:tcW w:w="26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6D1610" w:rsidRDefault="002F239B" w:rsidP="002F239B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4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F239B" w:rsidRPr="006D1610" w:rsidRDefault="002F239B" w:rsidP="002F239B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4</w:t>
            </w:r>
          </w:p>
        </w:tc>
        <w:tc>
          <w:tcPr>
            <w:tcW w:w="59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F239B" w:rsidRPr="006D1610" w:rsidRDefault="002F239B" w:rsidP="002F239B">
            <w:pPr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19:45</w:t>
            </w:r>
            <w:proofErr w:type="gramEnd"/>
          </w:p>
        </w:tc>
        <w:tc>
          <w:tcPr>
            <w:tcW w:w="2139" w:type="dxa"/>
            <w:gridSpan w:val="2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661DE6" w:rsidRDefault="002F239B" w:rsidP="002F239B">
            <w:pPr>
              <w:jc w:val="center"/>
              <w:rPr>
                <w:color w:val="0000FF"/>
                <w:sz w:val="14"/>
                <w:szCs w:val="14"/>
              </w:rPr>
            </w:pPr>
            <w:r w:rsidRPr="00661DE6">
              <w:rPr>
                <w:color w:val="0000FF"/>
                <w:sz w:val="16"/>
                <w:szCs w:val="16"/>
              </w:rPr>
              <w:t>[</w:t>
            </w:r>
            <w:proofErr w:type="gramStart"/>
            <w:r w:rsidRPr="00661DE6">
              <w:rPr>
                <w:color w:val="0000FF"/>
                <w:sz w:val="16"/>
                <w:szCs w:val="16"/>
              </w:rPr>
              <w:t>0,1,2,3,4</w:t>
            </w:r>
            <w:proofErr w:type="gramEnd"/>
            <w:r w:rsidRPr="00661DE6">
              <w:rPr>
                <w:color w:val="0000FF"/>
                <w:sz w:val="16"/>
                <w:szCs w:val="16"/>
              </w:rPr>
              <w:t xml:space="preserve">] </w:t>
            </w:r>
            <w:r>
              <w:rPr>
                <w:b/>
                <w:color w:val="0000FF"/>
                <w:sz w:val="14"/>
                <w:szCs w:val="14"/>
              </w:rPr>
              <w:t>1B09</w:t>
            </w:r>
          </w:p>
        </w:tc>
        <w:tc>
          <w:tcPr>
            <w:tcW w:w="2248" w:type="dxa"/>
            <w:gridSpan w:val="4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661DE6" w:rsidRDefault="002F239B" w:rsidP="002F239B">
            <w:pPr>
              <w:jc w:val="center"/>
              <w:rPr>
                <w:color w:val="FF00FF"/>
                <w:sz w:val="14"/>
                <w:szCs w:val="14"/>
              </w:rPr>
            </w:pPr>
            <w:r w:rsidRPr="00661DE6">
              <w:rPr>
                <w:color w:val="FF00FF"/>
                <w:sz w:val="16"/>
                <w:szCs w:val="16"/>
              </w:rPr>
              <w:t>[</w:t>
            </w:r>
            <w:proofErr w:type="gramStart"/>
            <w:r w:rsidRPr="00661DE6">
              <w:rPr>
                <w:color w:val="FF00FF"/>
                <w:sz w:val="16"/>
                <w:szCs w:val="16"/>
              </w:rPr>
              <w:t>5,6,7,8,9</w:t>
            </w:r>
            <w:proofErr w:type="gramEnd"/>
            <w:r w:rsidRPr="00661DE6">
              <w:rPr>
                <w:color w:val="FF00FF"/>
                <w:sz w:val="16"/>
                <w:szCs w:val="16"/>
              </w:rPr>
              <w:t xml:space="preserve">] </w:t>
            </w:r>
            <w:r>
              <w:rPr>
                <w:b/>
                <w:color w:val="FF00FF"/>
                <w:sz w:val="14"/>
                <w:szCs w:val="14"/>
              </w:rPr>
              <w:t>1B10</w:t>
            </w:r>
            <w:r w:rsidRPr="00661DE6">
              <w:rPr>
                <w:color w:val="FF00FF"/>
                <w:sz w:val="14"/>
                <w:szCs w:val="14"/>
              </w:rPr>
              <w:t xml:space="preserve"> </w:t>
            </w:r>
          </w:p>
        </w:tc>
        <w:tc>
          <w:tcPr>
            <w:tcW w:w="1130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FC2427" w:rsidRDefault="002F239B" w:rsidP="002F239B">
            <w:pPr>
              <w:jc w:val="center"/>
              <w:rPr>
                <w:color w:val="0000FF"/>
                <w:sz w:val="14"/>
                <w:szCs w:val="14"/>
              </w:rPr>
            </w:pPr>
          </w:p>
        </w:tc>
        <w:tc>
          <w:tcPr>
            <w:tcW w:w="108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A5708D" w:rsidRDefault="002F239B" w:rsidP="002F239B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114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6C5ADF" w:rsidRDefault="002F239B" w:rsidP="002F239B">
            <w:pPr>
              <w:jc w:val="center"/>
              <w:rPr>
                <w:b/>
                <w:color w:val="FF0000"/>
                <w:sz w:val="14"/>
                <w:szCs w:val="14"/>
              </w:rPr>
            </w:pPr>
            <w:proofErr w:type="spellStart"/>
            <w:r w:rsidRPr="006C5ADF">
              <w:rPr>
                <w:b/>
                <w:color w:val="FF0000"/>
                <w:sz w:val="14"/>
                <w:szCs w:val="14"/>
                <w:lang w:val="en-US"/>
              </w:rPr>
              <w:t>Elektronik</w:t>
            </w:r>
            <w:proofErr w:type="spellEnd"/>
          </w:p>
        </w:tc>
        <w:tc>
          <w:tcPr>
            <w:tcW w:w="114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6C5ADF" w:rsidRDefault="002F239B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6C5ADF">
              <w:rPr>
                <w:b/>
                <w:color w:val="0000FF"/>
                <w:sz w:val="14"/>
                <w:szCs w:val="14"/>
              </w:rPr>
              <w:t>Z24</w:t>
            </w:r>
          </w:p>
        </w:tc>
        <w:tc>
          <w:tcPr>
            <w:tcW w:w="109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3C308B" w:rsidRDefault="002F239B" w:rsidP="002F239B">
            <w:pPr>
              <w:jc w:val="center"/>
              <w:rPr>
                <w:color w:val="0000FF"/>
                <w:sz w:val="14"/>
                <w:szCs w:val="14"/>
              </w:rPr>
            </w:pPr>
          </w:p>
        </w:tc>
        <w:tc>
          <w:tcPr>
            <w:tcW w:w="1176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3C308B" w:rsidRDefault="002F239B" w:rsidP="002F239B">
            <w:pPr>
              <w:jc w:val="center"/>
              <w:rPr>
                <w:b/>
                <w:color w:val="008000"/>
                <w:sz w:val="14"/>
                <w:szCs w:val="14"/>
              </w:rPr>
            </w:pPr>
          </w:p>
        </w:tc>
        <w:tc>
          <w:tcPr>
            <w:tcW w:w="3014" w:type="dxa"/>
            <w:gridSpan w:val="5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FC2427" w:rsidRDefault="002F239B" w:rsidP="002F239B">
            <w:pPr>
              <w:jc w:val="center"/>
              <w:rPr>
                <w:color w:val="000000"/>
                <w:sz w:val="14"/>
                <w:szCs w:val="14"/>
              </w:rPr>
            </w:pPr>
          </w:p>
        </w:tc>
      </w:tr>
      <w:tr w:rsidR="002F239B" w:rsidRPr="00FC2427" w:rsidTr="00002B40">
        <w:tc>
          <w:tcPr>
            <w:tcW w:w="26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6D1610" w:rsidRDefault="002F239B" w:rsidP="002F239B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4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F239B" w:rsidRPr="006D1610" w:rsidRDefault="002F239B" w:rsidP="002F239B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5</w:t>
            </w:r>
          </w:p>
        </w:tc>
        <w:tc>
          <w:tcPr>
            <w:tcW w:w="59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F239B" w:rsidRPr="006D1610" w:rsidRDefault="002F239B" w:rsidP="002F239B">
            <w:pPr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20:40</w:t>
            </w:r>
            <w:proofErr w:type="gramEnd"/>
          </w:p>
        </w:tc>
        <w:tc>
          <w:tcPr>
            <w:tcW w:w="1035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B63FC0" w:rsidRDefault="002F239B" w:rsidP="002F239B">
            <w:pPr>
              <w:jc w:val="center"/>
              <w:rPr>
                <w:b/>
                <w:color w:val="0000FF"/>
                <w:sz w:val="14"/>
                <w:szCs w:val="16"/>
              </w:rPr>
            </w:pPr>
            <w:r w:rsidRPr="00B63FC0">
              <w:rPr>
                <w:b/>
                <w:color w:val="0000FF"/>
                <w:sz w:val="14"/>
                <w:szCs w:val="16"/>
              </w:rPr>
              <w:t>Bil. Prog. – A</w:t>
            </w:r>
          </w:p>
        </w:tc>
        <w:tc>
          <w:tcPr>
            <w:tcW w:w="110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B63FC0" w:rsidRDefault="002F239B" w:rsidP="002F239B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B63FC0">
              <w:rPr>
                <w:b/>
                <w:color w:val="008000"/>
                <w:sz w:val="14"/>
                <w:szCs w:val="14"/>
              </w:rPr>
              <w:t>Bil. Prog. – C</w:t>
            </w:r>
          </w:p>
        </w:tc>
        <w:tc>
          <w:tcPr>
            <w:tcW w:w="2248" w:type="dxa"/>
            <w:gridSpan w:val="4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</w:tcPr>
          <w:p w:rsidR="002F239B" w:rsidRPr="006C5ADF" w:rsidRDefault="002F239B" w:rsidP="002F239B">
            <w:pPr>
              <w:jc w:val="center"/>
              <w:rPr>
                <w:b/>
                <w:color w:val="FF00FF"/>
                <w:sz w:val="14"/>
                <w:szCs w:val="16"/>
              </w:rPr>
            </w:pPr>
            <w:r w:rsidRPr="006C5ADF">
              <w:rPr>
                <w:b/>
                <w:color w:val="FF00FF"/>
                <w:sz w:val="14"/>
                <w:szCs w:val="16"/>
              </w:rPr>
              <w:t xml:space="preserve">Statics – B </w:t>
            </w:r>
          </w:p>
        </w:tc>
        <w:tc>
          <w:tcPr>
            <w:tcW w:w="1130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A5708D" w:rsidRDefault="002F239B" w:rsidP="002F239B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108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1F21EC" w:rsidRDefault="002F239B" w:rsidP="002F239B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114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6C5ADF" w:rsidRDefault="002F239B" w:rsidP="002F239B">
            <w:pPr>
              <w:jc w:val="center"/>
              <w:rPr>
                <w:color w:val="FF0000"/>
                <w:sz w:val="14"/>
                <w:szCs w:val="14"/>
              </w:rPr>
            </w:pPr>
            <w:r w:rsidRPr="006C5ADF">
              <w:rPr>
                <w:color w:val="FF0000"/>
                <w:sz w:val="14"/>
                <w:szCs w:val="14"/>
              </w:rPr>
              <w:t>(</w:t>
            </w:r>
            <w:r w:rsidRPr="006C5ADF">
              <w:rPr>
                <w:b/>
                <w:color w:val="FF0000"/>
                <w:sz w:val="14"/>
                <w:szCs w:val="14"/>
              </w:rPr>
              <w:t>AG</w:t>
            </w:r>
            <w:r w:rsidRPr="006C5ADF">
              <w:rPr>
                <w:color w:val="FF0000"/>
                <w:sz w:val="14"/>
                <w:szCs w:val="14"/>
              </w:rPr>
              <w:t>)</w:t>
            </w:r>
          </w:p>
        </w:tc>
        <w:tc>
          <w:tcPr>
            <w:tcW w:w="114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FF7777" w:rsidRDefault="002F239B" w:rsidP="002F239B">
            <w:pPr>
              <w:jc w:val="center"/>
              <w:rPr>
                <w:color w:val="0000FF"/>
                <w:sz w:val="14"/>
                <w:szCs w:val="14"/>
                <w:highlight w:val="green"/>
              </w:rPr>
            </w:pPr>
          </w:p>
        </w:tc>
        <w:tc>
          <w:tcPr>
            <w:tcW w:w="109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3C308B" w:rsidRDefault="002F239B" w:rsidP="002F239B">
            <w:pPr>
              <w:jc w:val="center"/>
              <w:rPr>
                <w:color w:val="008000"/>
                <w:sz w:val="14"/>
                <w:szCs w:val="14"/>
              </w:rPr>
            </w:pPr>
          </w:p>
        </w:tc>
        <w:tc>
          <w:tcPr>
            <w:tcW w:w="1176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3C308B" w:rsidRDefault="002F239B" w:rsidP="002F239B">
            <w:pPr>
              <w:jc w:val="center"/>
              <w:rPr>
                <w:b/>
                <w:color w:val="008000"/>
                <w:sz w:val="14"/>
                <w:szCs w:val="14"/>
              </w:rPr>
            </w:pPr>
          </w:p>
        </w:tc>
        <w:tc>
          <w:tcPr>
            <w:tcW w:w="3014" w:type="dxa"/>
            <w:gridSpan w:val="5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DB780A" w:rsidRDefault="002F239B" w:rsidP="002F239B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</w:tr>
      <w:tr w:rsidR="002F239B" w:rsidRPr="00FC2427" w:rsidTr="00002B40">
        <w:tc>
          <w:tcPr>
            <w:tcW w:w="263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6D1610" w:rsidRDefault="002F239B" w:rsidP="002F239B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4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6D1610" w:rsidRDefault="002F239B" w:rsidP="00870163">
            <w:pPr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6</w:t>
            </w:r>
          </w:p>
        </w:tc>
        <w:tc>
          <w:tcPr>
            <w:tcW w:w="59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6D1610" w:rsidRDefault="002F239B" w:rsidP="00870163">
            <w:pPr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21:35</w:t>
            </w:r>
            <w:proofErr w:type="gramEnd"/>
          </w:p>
        </w:tc>
        <w:tc>
          <w:tcPr>
            <w:tcW w:w="1035" w:type="dxa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F17065" w:rsidRDefault="002F239B" w:rsidP="00F17065">
            <w:pPr>
              <w:jc w:val="center"/>
              <w:rPr>
                <w:color w:val="0000FF"/>
                <w:sz w:val="14"/>
                <w:szCs w:val="14"/>
              </w:rPr>
            </w:pPr>
            <w:r w:rsidRPr="00F17065">
              <w:rPr>
                <w:b/>
                <w:color w:val="0000FF"/>
                <w:sz w:val="14"/>
                <w:szCs w:val="14"/>
              </w:rPr>
              <w:t>(MAE)</w:t>
            </w:r>
            <w:r w:rsidRPr="00F17065">
              <w:rPr>
                <w:color w:val="0000FF"/>
                <w:sz w:val="14"/>
                <w:szCs w:val="14"/>
              </w:rPr>
              <w:t xml:space="preserve"> [</w:t>
            </w:r>
            <w:proofErr w:type="gramStart"/>
            <w:r w:rsidRPr="00F17065">
              <w:rPr>
                <w:color w:val="0000FF"/>
                <w:sz w:val="14"/>
                <w:szCs w:val="14"/>
              </w:rPr>
              <w:t>0,1,2</w:t>
            </w:r>
            <w:proofErr w:type="gramEnd"/>
            <w:r w:rsidRPr="00F17065">
              <w:rPr>
                <w:color w:val="0000FF"/>
                <w:sz w:val="14"/>
                <w:szCs w:val="14"/>
              </w:rPr>
              <w:t xml:space="preserve">] </w:t>
            </w:r>
            <w:r w:rsidR="00F17065" w:rsidRPr="00F17065">
              <w:rPr>
                <w:b/>
                <w:color w:val="0000FF"/>
                <w:sz w:val="14"/>
                <w:szCs w:val="14"/>
              </w:rPr>
              <w:t>Lab11</w:t>
            </w:r>
          </w:p>
        </w:tc>
        <w:tc>
          <w:tcPr>
            <w:tcW w:w="1104" w:type="dxa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927A8A" w:rsidRDefault="002F239B" w:rsidP="00870163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927A8A">
              <w:rPr>
                <w:b/>
                <w:color w:val="008000"/>
                <w:sz w:val="14"/>
                <w:szCs w:val="14"/>
              </w:rPr>
              <w:t>(</w:t>
            </w:r>
            <w:r>
              <w:rPr>
                <w:b/>
                <w:color w:val="008000"/>
                <w:sz w:val="14"/>
                <w:szCs w:val="14"/>
              </w:rPr>
              <w:t>OÖ</w:t>
            </w:r>
            <w:r w:rsidRPr="00927A8A">
              <w:rPr>
                <w:b/>
                <w:color w:val="008000"/>
                <w:sz w:val="14"/>
                <w:szCs w:val="14"/>
              </w:rPr>
              <w:t>)</w:t>
            </w:r>
          </w:p>
          <w:p w:rsidR="002F239B" w:rsidRPr="00661DE6" w:rsidRDefault="002F239B" w:rsidP="00F17065">
            <w:pPr>
              <w:jc w:val="center"/>
              <w:rPr>
                <w:color w:val="008000"/>
                <w:sz w:val="14"/>
                <w:szCs w:val="14"/>
              </w:rPr>
            </w:pPr>
            <w:r>
              <w:rPr>
                <w:color w:val="008000"/>
                <w:sz w:val="14"/>
                <w:szCs w:val="14"/>
              </w:rPr>
              <w:t xml:space="preserve">[3,4] </w:t>
            </w:r>
            <w:r w:rsidR="00F17065" w:rsidRPr="00F17065">
              <w:rPr>
                <w:b/>
                <w:color w:val="008000"/>
                <w:sz w:val="14"/>
                <w:szCs w:val="14"/>
              </w:rPr>
              <w:t>Lab12</w:t>
            </w:r>
          </w:p>
        </w:tc>
        <w:tc>
          <w:tcPr>
            <w:tcW w:w="2248" w:type="dxa"/>
            <w:gridSpan w:val="4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6C5ADF" w:rsidRDefault="002F239B" w:rsidP="00870163">
            <w:pPr>
              <w:jc w:val="center"/>
              <w:rPr>
                <w:b/>
                <w:color w:val="FF00FF"/>
                <w:sz w:val="14"/>
                <w:szCs w:val="16"/>
              </w:rPr>
            </w:pPr>
            <w:r w:rsidRPr="006C5ADF">
              <w:rPr>
                <w:b/>
                <w:color w:val="FF00FF"/>
                <w:sz w:val="14"/>
                <w:szCs w:val="16"/>
              </w:rPr>
              <w:t>(BGK)</w:t>
            </w:r>
          </w:p>
          <w:p w:rsidR="002F239B" w:rsidRPr="006C5ADF" w:rsidRDefault="002F239B" w:rsidP="00870163">
            <w:pPr>
              <w:jc w:val="center"/>
              <w:rPr>
                <w:color w:val="FF00FF"/>
                <w:sz w:val="14"/>
                <w:szCs w:val="16"/>
              </w:rPr>
            </w:pPr>
            <w:r w:rsidRPr="006C5ADF">
              <w:rPr>
                <w:color w:val="FF00FF"/>
                <w:sz w:val="14"/>
                <w:szCs w:val="16"/>
              </w:rPr>
              <w:t>[</w:t>
            </w:r>
            <w:proofErr w:type="gramStart"/>
            <w:r w:rsidRPr="006C5ADF">
              <w:rPr>
                <w:color w:val="FF00FF"/>
                <w:sz w:val="14"/>
                <w:szCs w:val="16"/>
              </w:rPr>
              <w:t>5,6,7,8,9</w:t>
            </w:r>
            <w:proofErr w:type="gramEnd"/>
            <w:r w:rsidRPr="006C5ADF">
              <w:rPr>
                <w:color w:val="FF00FF"/>
                <w:sz w:val="14"/>
                <w:szCs w:val="16"/>
              </w:rPr>
              <w:t xml:space="preserve">] </w:t>
            </w:r>
            <w:r w:rsidRPr="006C5ADF">
              <w:rPr>
                <w:b/>
                <w:color w:val="FF00FF"/>
                <w:sz w:val="14"/>
                <w:szCs w:val="16"/>
              </w:rPr>
              <w:t>Z24</w:t>
            </w:r>
          </w:p>
        </w:tc>
        <w:tc>
          <w:tcPr>
            <w:tcW w:w="1130" w:type="dxa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FC2427" w:rsidRDefault="002F239B" w:rsidP="00870163">
            <w:pPr>
              <w:jc w:val="center"/>
              <w:rPr>
                <w:color w:val="0000FF"/>
                <w:sz w:val="14"/>
                <w:szCs w:val="14"/>
              </w:rPr>
            </w:pPr>
          </w:p>
        </w:tc>
        <w:tc>
          <w:tcPr>
            <w:tcW w:w="1083" w:type="dxa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5714D7" w:rsidRDefault="002F239B" w:rsidP="00870163">
            <w:pPr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1147" w:type="dxa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6C5ADF" w:rsidRDefault="002F239B" w:rsidP="00870163">
            <w:pPr>
              <w:jc w:val="center"/>
              <w:rPr>
                <w:b/>
                <w:color w:val="FF0000"/>
                <w:sz w:val="14"/>
                <w:szCs w:val="14"/>
              </w:rPr>
            </w:pPr>
            <w:r w:rsidRPr="006C5ADF">
              <w:rPr>
                <w:b/>
                <w:color w:val="FF0000"/>
                <w:sz w:val="14"/>
                <w:szCs w:val="14"/>
              </w:rPr>
              <w:t>Z22</w:t>
            </w:r>
          </w:p>
        </w:tc>
        <w:tc>
          <w:tcPr>
            <w:tcW w:w="1149" w:type="dxa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FF7777" w:rsidRDefault="002F239B" w:rsidP="00870163">
            <w:pPr>
              <w:jc w:val="center"/>
              <w:rPr>
                <w:color w:val="0000FF"/>
                <w:sz w:val="14"/>
                <w:szCs w:val="14"/>
                <w:highlight w:val="green"/>
              </w:rPr>
            </w:pPr>
          </w:p>
        </w:tc>
        <w:tc>
          <w:tcPr>
            <w:tcW w:w="1093" w:type="dxa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3C308B" w:rsidRDefault="002F239B" w:rsidP="00870163">
            <w:pPr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1176" w:type="dxa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3C308B" w:rsidRDefault="002F239B" w:rsidP="00870163">
            <w:pPr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014" w:type="dxa"/>
            <w:gridSpan w:val="5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DB780A" w:rsidRDefault="002F239B" w:rsidP="0016285F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</w:tr>
      <w:tr w:rsidR="002F239B" w:rsidRPr="00FC2427" w:rsidTr="00002B40">
        <w:tc>
          <w:tcPr>
            <w:tcW w:w="263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</w:tcPr>
          <w:p w:rsidR="002F239B" w:rsidRPr="00946F60" w:rsidRDefault="002F239B" w:rsidP="002F239B">
            <w:pPr>
              <w:ind w:left="113" w:right="113"/>
              <w:jc w:val="center"/>
              <w:rPr>
                <w:b/>
                <w:sz w:val="14"/>
                <w:szCs w:val="14"/>
              </w:rPr>
            </w:pPr>
            <w:r w:rsidRPr="00946F60">
              <w:rPr>
                <w:b/>
                <w:sz w:val="14"/>
                <w:szCs w:val="14"/>
              </w:rPr>
              <w:t>ÇARŞAMBA</w:t>
            </w:r>
          </w:p>
        </w:tc>
        <w:tc>
          <w:tcPr>
            <w:tcW w:w="34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F239B" w:rsidRPr="006D1610" w:rsidRDefault="002F239B" w:rsidP="002F239B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1</w:t>
            </w:r>
          </w:p>
        </w:tc>
        <w:tc>
          <w:tcPr>
            <w:tcW w:w="59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F239B" w:rsidRPr="006D1610" w:rsidRDefault="002F239B" w:rsidP="002F239B">
            <w:pPr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17:00</w:t>
            </w:r>
            <w:proofErr w:type="gramEnd"/>
          </w:p>
        </w:tc>
        <w:tc>
          <w:tcPr>
            <w:tcW w:w="2139" w:type="dxa"/>
            <w:gridSpan w:val="2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9D0C84" w:rsidRDefault="002F239B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9D0C84">
              <w:rPr>
                <w:b/>
                <w:color w:val="0000FF"/>
                <w:sz w:val="14"/>
                <w:szCs w:val="14"/>
              </w:rPr>
              <w:t xml:space="preserve">Matematik II – A </w:t>
            </w:r>
            <w:r>
              <w:rPr>
                <w:b/>
                <w:color w:val="0000FF"/>
                <w:sz w:val="14"/>
                <w:szCs w:val="14"/>
              </w:rPr>
              <w:t>(MÖ)</w:t>
            </w:r>
          </w:p>
        </w:tc>
        <w:tc>
          <w:tcPr>
            <w:tcW w:w="2248" w:type="dxa"/>
            <w:gridSpan w:val="4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</w:tcPr>
          <w:p w:rsidR="002F239B" w:rsidRPr="003C308B" w:rsidRDefault="002F239B" w:rsidP="002F239B">
            <w:pPr>
              <w:jc w:val="center"/>
              <w:rPr>
                <w:color w:val="FF00FF"/>
                <w:sz w:val="14"/>
                <w:szCs w:val="14"/>
              </w:rPr>
            </w:pPr>
            <w:r w:rsidRPr="003C308B">
              <w:rPr>
                <w:b/>
                <w:color w:val="FF00FF"/>
                <w:sz w:val="14"/>
                <w:szCs w:val="14"/>
              </w:rPr>
              <w:t>Statics – B</w:t>
            </w:r>
            <w:r w:rsidRPr="003C308B">
              <w:rPr>
                <w:color w:val="FF00FF"/>
                <w:sz w:val="14"/>
                <w:szCs w:val="14"/>
              </w:rPr>
              <w:t xml:space="preserve"> (</w:t>
            </w:r>
            <w:r w:rsidRPr="003C308B">
              <w:rPr>
                <w:b/>
                <w:color w:val="FF00FF"/>
                <w:sz w:val="14"/>
                <w:szCs w:val="14"/>
              </w:rPr>
              <w:t>BGK</w:t>
            </w:r>
            <w:r w:rsidRPr="003C308B">
              <w:rPr>
                <w:color w:val="FF00FF"/>
                <w:sz w:val="14"/>
                <w:szCs w:val="14"/>
              </w:rPr>
              <w:t>)</w:t>
            </w:r>
          </w:p>
        </w:tc>
        <w:tc>
          <w:tcPr>
            <w:tcW w:w="1130" w:type="dxa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3C308B" w:rsidRDefault="002F239B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3C308B">
              <w:rPr>
                <w:b/>
                <w:color w:val="0000FF"/>
                <w:sz w:val="14"/>
                <w:szCs w:val="14"/>
              </w:rPr>
              <w:t>Mukavemet II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3C308B" w:rsidRDefault="002F239B" w:rsidP="002F239B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3C308B">
              <w:rPr>
                <w:b/>
                <w:color w:val="FF00FF"/>
                <w:sz w:val="14"/>
                <w:szCs w:val="14"/>
              </w:rPr>
              <w:t>Mukavemet II</w:t>
            </w:r>
          </w:p>
        </w:tc>
        <w:tc>
          <w:tcPr>
            <w:tcW w:w="1147" w:type="dxa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3C308B" w:rsidRDefault="002F239B" w:rsidP="002F239B">
            <w:pPr>
              <w:jc w:val="center"/>
              <w:rPr>
                <w:b/>
                <w:color w:val="FF0000"/>
                <w:sz w:val="14"/>
                <w:szCs w:val="14"/>
              </w:rPr>
            </w:pPr>
            <w:r w:rsidRPr="003C308B">
              <w:rPr>
                <w:b/>
                <w:color w:val="FF0000"/>
                <w:sz w:val="14"/>
                <w:szCs w:val="14"/>
              </w:rPr>
              <w:t>Akışkanlar</w:t>
            </w:r>
          </w:p>
        </w:tc>
        <w:tc>
          <w:tcPr>
            <w:tcW w:w="1149" w:type="dxa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3C308B" w:rsidRDefault="002F239B" w:rsidP="00F418FD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3C308B">
              <w:rPr>
                <w:b/>
                <w:color w:val="0000FF"/>
                <w:sz w:val="14"/>
                <w:szCs w:val="14"/>
              </w:rPr>
              <w:t>İmal Usul. II</w:t>
            </w:r>
          </w:p>
        </w:tc>
        <w:tc>
          <w:tcPr>
            <w:tcW w:w="1093" w:type="dxa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3C308B" w:rsidRDefault="002F239B" w:rsidP="002F239B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3C308B">
              <w:rPr>
                <w:b/>
                <w:color w:val="FF00FF"/>
                <w:sz w:val="14"/>
                <w:szCs w:val="14"/>
              </w:rPr>
              <w:t xml:space="preserve">Dynamics of </w:t>
            </w:r>
          </w:p>
        </w:tc>
        <w:tc>
          <w:tcPr>
            <w:tcW w:w="1176" w:type="dxa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3C308B" w:rsidRDefault="002F239B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3C308B">
              <w:rPr>
                <w:b/>
                <w:color w:val="FF0000"/>
                <w:sz w:val="14"/>
                <w:szCs w:val="14"/>
              </w:rPr>
              <w:t>Kontrol</w:t>
            </w:r>
          </w:p>
        </w:tc>
        <w:tc>
          <w:tcPr>
            <w:tcW w:w="991" w:type="dxa"/>
            <w:gridSpan w:val="3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280D09" w:rsidRDefault="002F239B" w:rsidP="002F239B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280D09">
              <w:rPr>
                <w:b/>
                <w:color w:val="000000"/>
                <w:sz w:val="14"/>
                <w:szCs w:val="14"/>
              </w:rPr>
              <w:t>Mak.</w:t>
            </w:r>
            <w:r>
              <w:rPr>
                <w:b/>
                <w:color w:val="000000"/>
                <w:sz w:val="14"/>
                <w:szCs w:val="14"/>
              </w:rPr>
              <w:t xml:space="preserve"> El</w:t>
            </w:r>
            <w:r w:rsidRPr="00280D09">
              <w:rPr>
                <w:b/>
                <w:color w:val="000000"/>
                <w:sz w:val="14"/>
                <w:szCs w:val="14"/>
              </w:rPr>
              <w:t>.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280D09" w:rsidRDefault="002F239B" w:rsidP="002F239B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280D09">
              <w:rPr>
                <w:b/>
                <w:color w:val="000000"/>
                <w:sz w:val="14"/>
                <w:szCs w:val="14"/>
              </w:rPr>
              <w:t>Mot. Taş.</w:t>
            </w:r>
          </w:p>
        </w:tc>
        <w:tc>
          <w:tcPr>
            <w:tcW w:w="1031" w:type="dxa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A5708D" w:rsidRDefault="002F239B" w:rsidP="002F239B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</w:tr>
      <w:tr w:rsidR="002F239B" w:rsidRPr="00FC2427" w:rsidTr="00002B40">
        <w:tc>
          <w:tcPr>
            <w:tcW w:w="26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6D1610" w:rsidRDefault="002F239B" w:rsidP="002F239B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4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F239B" w:rsidRPr="006D1610" w:rsidRDefault="002F239B" w:rsidP="002F239B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2</w:t>
            </w:r>
          </w:p>
        </w:tc>
        <w:tc>
          <w:tcPr>
            <w:tcW w:w="59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F239B" w:rsidRPr="006D1610" w:rsidRDefault="002F239B" w:rsidP="002F239B">
            <w:pPr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17:55</w:t>
            </w:r>
            <w:proofErr w:type="gramEnd"/>
          </w:p>
        </w:tc>
        <w:tc>
          <w:tcPr>
            <w:tcW w:w="2139" w:type="dxa"/>
            <w:gridSpan w:val="2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9D0C84" w:rsidRDefault="002F239B" w:rsidP="002F239B">
            <w:pPr>
              <w:jc w:val="center"/>
              <w:rPr>
                <w:color w:val="0000FF"/>
                <w:sz w:val="14"/>
                <w:szCs w:val="14"/>
              </w:rPr>
            </w:pPr>
            <w:r w:rsidRPr="009D0C84">
              <w:rPr>
                <w:color w:val="0000FF"/>
                <w:sz w:val="14"/>
                <w:szCs w:val="14"/>
              </w:rPr>
              <w:t>[</w:t>
            </w:r>
            <w:proofErr w:type="gramStart"/>
            <w:r w:rsidRPr="009D0C84">
              <w:rPr>
                <w:color w:val="0000FF"/>
                <w:sz w:val="14"/>
                <w:szCs w:val="14"/>
              </w:rPr>
              <w:t>0,1,2,3,4</w:t>
            </w:r>
            <w:proofErr w:type="gramEnd"/>
            <w:r w:rsidRPr="009D0C84">
              <w:rPr>
                <w:color w:val="0000FF"/>
                <w:sz w:val="14"/>
                <w:szCs w:val="14"/>
              </w:rPr>
              <w:t xml:space="preserve">] </w:t>
            </w:r>
            <w:r w:rsidRPr="00F31F46">
              <w:rPr>
                <w:b/>
                <w:color w:val="0000FF"/>
                <w:sz w:val="14"/>
                <w:szCs w:val="14"/>
              </w:rPr>
              <w:t>121</w:t>
            </w:r>
          </w:p>
        </w:tc>
        <w:tc>
          <w:tcPr>
            <w:tcW w:w="2248" w:type="dxa"/>
            <w:gridSpan w:val="4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</w:tcPr>
          <w:p w:rsidR="002F239B" w:rsidRPr="003C308B" w:rsidRDefault="002F239B" w:rsidP="002F239B">
            <w:pPr>
              <w:jc w:val="center"/>
              <w:rPr>
                <w:color w:val="FF00FF"/>
                <w:sz w:val="14"/>
                <w:szCs w:val="14"/>
              </w:rPr>
            </w:pPr>
            <w:r w:rsidRPr="003C308B">
              <w:rPr>
                <w:color w:val="FF00FF"/>
                <w:sz w:val="14"/>
                <w:szCs w:val="14"/>
              </w:rPr>
              <w:t>[</w:t>
            </w:r>
            <w:proofErr w:type="gramStart"/>
            <w:r w:rsidRPr="003C308B">
              <w:rPr>
                <w:color w:val="FF00FF"/>
                <w:sz w:val="14"/>
                <w:szCs w:val="14"/>
              </w:rPr>
              <w:t>5,6,7,8,9</w:t>
            </w:r>
            <w:proofErr w:type="gramEnd"/>
            <w:r w:rsidRPr="003C308B">
              <w:rPr>
                <w:color w:val="FF00FF"/>
                <w:sz w:val="14"/>
                <w:szCs w:val="14"/>
              </w:rPr>
              <w:t xml:space="preserve">] </w:t>
            </w:r>
            <w:r w:rsidRPr="003C308B">
              <w:rPr>
                <w:b/>
                <w:color w:val="FF00FF"/>
                <w:sz w:val="14"/>
                <w:szCs w:val="14"/>
              </w:rPr>
              <w:t>Z24</w:t>
            </w:r>
          </w:p>
        </w:tc>
        <w:tc>
          <w:tcPr>
            <w:tcW w:w="1130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3C308B" w:rsidRDefault="002F239B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3C308B">
              <w:rPr>
                <w:b/>
                <w:color w:val="0000FF"/>
                <w:sz w:val="14"/>
                <w:szCs w:val="14"/>
              </w:rPr>
              <w:t>A (RK)</w:t>
            </w:r>
          </w:p>
        </w:tc>
        <w:tc>
          <w:tcPr>
            <w:tcW w:w="108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3C308B" w:rsidRDefault="002F239B" w:rsidP="002F239B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3C308B">
              <w:rPr>
                <w:b/>
                <w:color w:val="FF00FF"/>
                <w:sz w:val="14"/>
                <w:szCs w:val="14"/>
              </w:rPr>
              <w:t>B (YA)</w:t>
            </w:r>
          </w:p>
        </w:tc>
        <w:tc>
          <w:tcPr>
            <w:tcW w:w="114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3C308B" w:rsidRDefault="002F239B" w:rsidP="002F239B">
            <w:pPr>
              <w:jc w:val="center"/>
              <w:rPr>
                <w:b/>
                <w:color w:val="FF0000"/>
                <w:sz w:val="14"/>
                <w:szCs w:val="14"/>
              </w:rPr>
            </w:pPr>
            <w:r w:rsidRPr="003C308B">
              <w:rPr>
                <w:b/>
                <w:color w:val="FF0000"/>
                <w:sz w:val="14"/>
                <w:szCs w:val="14"/>
              </w:rPr>
              <w:t>Mekaniği</w:t>
            </w:r>
          </w:p>
        </w:tc>
        <w:tc>
          <w:tcPr>
            <w:tcW w:w="114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3C308B" w:rsidRDefault="002F239B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3C308B">
              <w:rPr>
                <w:b/>
                <w:color w:val="0000FF"/>
                <w:sz w:val="14"/>
                <w:szCs w:val="14"/>
              </w:rPr>
              <w:t>A (FK)</w:t>
            </w:r>
          </w:p>
        </w:tc>
        <w:tc>
          <w:tcPr>
            <w:tcW w:w="109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3C308B" w:rsidRDefault="002F239B" w:rsidP="002F239B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3C308B">
              <w:rPr>
                <w:b/>
                <w:color w:val="FF00FF"/>
                <w:sz w:val="14"/>
                <w:szCs w:val="14"/>
              </w:rPr>
              <w:t>Mach. B</w:t>
            </w:r>
          </w:p>
        </w:tc>
        <w:tc>
          <w:tcPr>
            <w:tcW w:w="1176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3C308B" w:rsidRDefault="002F239B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3C308B">
              <w:rPr>
                <w:b/>
                <w:color w:val="FF0000"/>
                <w:sz w:val="14"/>
                <w:szCs w:val="14"/>
              </w:rPr>
              <w:t>Sistemleri</w:t>
            </w:r>
          </w:p>
        </w:tc>
        <w:tc>
          <w:tcPr>
            <w:tcW w:w="991" w:type="dxa"/>
            <w:gridSpan w:val="3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280D09" w:rsidRDefault="002F239B" w:rsidP="002F239B">
            <w:pPr>
              <w:jc w:val="center"/>
              <w:rPr>
                <w:b/>
                <w:color w:val="008000"/>
                <w:sz w:val="14"/>
                <w:szCs w:val="14"/>
              </w:rPr>
            </w:pPr>
            <w:r>
              <w:rPr>
                <w:b/>
                <w:color w:val="000000"/>
                <w:sz w:val="14"/>
                <w:szCs w:val="14"/>
              </w:rPr>
              <w:t>Aşınma Yağ</w:t>
            </w:r>
            <w:r w:rsidRPr="00280D09">
              <w:rPr>
                <w:b/>
                <w:color w:val="000000"/>
                <w:sz w:val="14"/>
                <w:szCs w:val="14"/>
              </w:rPr>
              <w:t>.</w:t>
            </w:r>
          </w:p>
        </w:tc>
        <w:tc>
          <w:tcPr>
            <w:tcW w:w="992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280D09" w:rsidRDefault="002F239B" w:rsidP="002F239B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280D09">
              <w:rPr>
                <w:b/>
                <w:color w:val="000000"/>
                <w:sz w:val="14"/>
                <w:szCs w:val="14"/>
              </w:rPr>
              <w:t>Yap.</w:t>
            </w:r>
            <w:r>
              <w:rPr>
                <w:b/>
                <w:color w:val="000000"/>
                <w:sz w:val="14"/>
                <w:szCs w:val="14"/>
              </w:rPr>
              <w:t xml:space="preserve"> </w:t>
            </w:r>
            <w:r w:rsidRPr="00280D09">
              <w:rPr>
                <w:b/>
                <w:color w:val="000000"/>
                <w:sz w:val="14"/>
                <w:szCs w:val="14"/>
              </w:rPr>
              <w:t>El.</w:t>
            </w:r>
          </w:p>
        </w:tc>
        <w:tc>
          <w:tcPr>
            <w:tcW w:w="1031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A5708D" w:rsidRDefault="002F239B" w:rsidP="002F239B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</w:tr>
      <w:tr w:rsidR="002F239B" w:rsidRPr="00FC2427" w:rsidTr="00002B40">
        <w:tc>
          <w:tcPr>
            <w:tcW w:w="26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6D1610" w:rsidRDefault="002F239B" w:rsidP="002F239B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4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F239B" w:rsidRPr="006D1610" w:rsidRDefault="002F239B" w:rsidP="002F239B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3</w:t>
            </w:r>
          </w:p>
        </w:tc>
        <w:tc>
          <w:tcPr>
            <w:tcW w:w="59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F239B" w:rsidRPr="006D1610" w:rsidRDefault="002F239B" w:rsidP="002F239B">
            <w:pPr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18:50</w:t>
            </w:r>
            <w:proofErr w:type="gramEnd"/>
          </w:p>
        </w:tc>
        <w:tc>
          <w:tcPr>
            <w:tcW w:w="2139" w:type="dxa"/>
            <w:gridSpan w:val="2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</w:tcPr>
          <w:p w:rsidR="002F239B" w:rsidRPr="003C308B" w:rsidRDefault="002F239B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  <w:proofErr w:type="spellStart"/>
            <w:r w:rsidRPr="003C308B">
              <w:rPr>
                <w:b/>
                <w:color w:val="0000FF"/>
                <w:sz w:val="14"/>
                <w:szCs w:val="14"/>
              </w:rPr>
              <w:t>Statics</w:t>
            </w:r>
            <w:proofErr w:type="spellEnd"/>
            <w:r w:rsidRPr="003C308B">
              <w:rPr>
                <w:b/>
                <w:color w:val="0000FF"/>
                <w:sz w:val="14"/>
                <w:szCs w:val="14"/>
              </w:rPr>
              <w:t xml:space="preserve"> – A </w:t>
            </w:r>
          </w:p>
        </w:tc>
        <w:tc>
          <w:tcPr>
            <w:tcW w:w="1166" w:type="dxa"/>
            <w:gridSpan w:val="3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3C308B" w:rsidRDefault="002F239B" w:rsidP="002F239B">
            <w:pPr>
              <w:jc w:val="center"/>
              <w:rPr>
                <w:b/>
                <w:color w:val="FF6600"/>
                <w:sz w:val="14"/>
                <w:szCs w:val="14"/>
              </w:rPr>
            </w:pPr>
            <w:r w:rsidRPr="003C308B">
              <w:rPr>
                <w:b/>
                <w:color w:val="FF00FF"/>
                <w:sz w:val="14"/>
                <w:szCs w:val="14"/>
              </w:rPr>
              <w:t xml:space="preserve">Teknik </w:t>
            </w:r>
            <w:proofErr w:type="spellStart"/>
            <w:r w:rsidRPr="003C308B">
              <w:rPr>
                <w:b/>
                <w:color w:val="FF00FF"/>
                <w:sz w:val="14"/>
                <w:szCs w:val="14"/>
              </w:rPr>
              <w:t>Res</w:t>
            </w:r>
            <w:proofErr w:type="spellEnd"/>
            <w:r w:rsidRPr="003C308B">
              <w:rPr>
                <w:b/>
                <w:color w:val="FF00FF"/>
                <w:sz w:val="14"/>
                <w:szCs w:val="14"/>
              </w:rPr>
              <w:t>. II</w:t>
            </w:r>
          </w:p>
        </w:tc>
        <w:tc>
          <w:tcPr>
            <w:tcW w:w="1082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3C308B" w:rsidRDefault="002F239B" w:rsidP="002F239B">
            <w:pPr>
              <w:ind w:left="-64"/>
              <w:jc w:val="center"/>
              <w:rPr>
                <w:b/>
                <w:color w:val="FF6600"/>
                <w:sz w:val="14"/>
                <w:szCs w:val="14"/>
              </w:rPr>
            </w:pPr>
            <w:r w:rsidRPr="003C308B">
              <w:rPr>
                <w:b/>
                <w:color w:val="FF6600"/>
                <w:sz w:val="14"/>
                <w:szCs w:val="14"/>
              </w:rPr>
              <w:t xml:space="preserve">Teknik </w:t>
            </w:r>
            <w:proofErr w:type="spellStart"/>
            <w:r w:rsidRPr="003C308B">
              <w:rPr>
                <w:b/>
                <w:color w:val="FF6600"/>
                <w:sz w:val="14"/>
                <w:szCs w:val="14"/>
              </w:rPr>
              <w:t>Res</w:t>
            </w:r>
            <w:proofErr w:type="spellEnd"/>
            <w:r w:rsidRPr="003C308B">
              <w:rPr>
                <w:b/>
                <w:color w:val="FF6600"/>
                <w:sz w:val="14"/>
                <w:szCs w:val="14"/>
              </w:rPr>
              <w:t>. II</w:t>
            </w:r>
          </w:p>
        </w:tc>
        <w:tc>
          <w:tcPr>
            <w:tcW w:w="1130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3C308B" w:rsidRDefault="002F239B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3C308B">
              <w:rPr>
                <w:b/>
                <w:color w:val="0000FF"/>
                <w:sz w:val="14"/>
                <w:szCs w:val="14"/>
              </w:rPr>
              <w:t>Z21</w:t>
            </w:r>
          </w:p>
        </w:tc>
        <w:tc>
          <w:tcPr>
            <w:tcW w:w="108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3C308B" w:rsidRDefault="002F239B" w:rsidP="002F239B">
            <w:pPr>
              <w:jc w:val="center"/>
              <w:rPr>
                <w:b/>
                <w:color w:val="FF0000"/>
                <w:sz w:val="14"/>
                <w:szCs w:val="14"/>
              </w:rPr>
            </w:pPr>
            <w:r w:rsidRPr="003C308B">
              <w:rPr>
                <w:b/>
                <w:color w:val="FF00FF"/>
                <w:sz w:val="14"/>
                <w:szCs w:val="14"/>
              </w:rPr>
              <w:t>Z25</w:t>
            </w:r>
          </w:p>
        </w:tc>
        <w:tc>
          <w:tcPr>
            <w:tcW w:w="114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3C308B" w:rsidRDefault="002F239B" w:rsidP="002F239B">
            <w:pPr>
              <w:jc w:val="center"/>
              <w:rPr>
                <w:b/>
                <w:color w:val="FF0000"/>
                <w:sz w:val="14"/>
                <w:szCs w:val="14"/>
              </w:rPr>
            </w:pPr>
            <w:r w:rsidRPr="003C308B">
              <w:rPr>
                <w:b/>
                <w:color w:val="FF0000"/>
                <w:sz w:val="14"/>
                <w:szCs w:val="14"/>
              </w:rPr>
              <w:t>(</w:t>
            </w:r>
            <w:proofErr w:type="spellStart"/>
            <w:r w:rsidRPr="003C308B">
              <w:rPr>
                <w:b/>
                <w:color w:val="FF0000"/>
                <w:sz w:val="14"/>
                <w:szCs w:val="14"/>
              </w:rPr>
              <w:t>AEr</w:t>
            </w:r>
            <w:proofErr w:type="spellEnd"/>
            <w:r w:rsidRPr="003C308B">
              <w:rPr>
                <w:b/>
                <w:color w:val="FF0000"/>
                <w:sz w:val="14"/>
                <w:szCs w:val="14"/>
              </w:rPr>
              <w:t>)</w:t>
            </w:r>
          </w:p>
        </w:tc>
        <w:tc>
          <w:tcPr>
            <w:tcW w:w="114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3C308B" w:rsidRDefault="002F239B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3C308B">
              <w:rPr>
                <w:b/>
                <w:color w:val="0000FF"/>
                <w:sz w:val="14"/>
                <w:szCs w:val="14"/>
              </w:rPr>
              <w:t>Z22</w:t>
            </w:r>
          </w:p>
        </w:tc>
        <w:tc>
          <w:tcPr>
            <w:tcW w:w="109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3C308B" w:rsidRDefault="002F239B" w:rsidP="002F239B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3C308B">
              <w:rPr>
                <w:b/>
                <w:color w:val="FF00FF"/>
                <w:sz w:val="14"/>
                <w:szCs w:val="14"/>
              </w:rPr>
              <w:t>(SS) 120</w:t>
            </w:r>
          </w:p>
        </w:tc>
        <w:tc>
          <w:tcPr>
            <w:tcW w:w="1176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3C308B" w:rsidRDefault="002F239B" w:rsidP="002F239B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3C308B">
              <w:rPr>
                <w:b/>
                <w:color w:val="FF0000"/>
                <w:sz w:val="14"/>
                <w:szCs w:val="14"/>
              </w:rPr>
              <w:t xml:space="preserve">(HK) </w:t>
            </w:r>
            <w:proofErr w:type="spellStart"/>
            <w:r w:rsidRPr="003C308B">
              <w:rPr>
                <w:b/>
                <w:color w:val="FF0000"/>
                <w:sz w:val="14"/>
                <w:szCs w:val="14"/>
              </w:rPr>
              <w:t>Batül</w:t>
            </w:r>
            <w:proofErr w:type="spellEnd"/>
          </w:p>
        </w:tc>
        <w:tc>
          <w:tcPr>
            <w:tcW w:w="991" w:type="dxa"/>
            <w:gridSpan w:val="3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280D09" w:rsidRDefault="002F239B" w:rsidP="002F239B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280D09">
              <w:rPr>
                <w:b/>
                <w:color w:val="000000"/>
                <w:sz w:val="14"/>
                <w:szCs w:val="14"/>
              </w:rPr>
              <w:t>(ÇÖ) 2B44</w:t>
            </w:r>
          </w:p>
        </w:tc>
        <w:tc>
          <w:tcPr>
            <w:tcW w:w="992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F239B" w:rsidRPr="00A5708D" w:rsidRDefault="002F239B" w:rsidP="002F239B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C27EB8">
              <w:rPr>
                <w:b/>
                <w:color w:val="000000"/>
                <w:sz w:val="12"/>
                <w:szCs w:val="14"/>
              </w:rPr>
              <w:t>(MMT) 2B4</w:t>
            </w:r>
            <w:r>
              <w:rPr>
                <w:b/>
                <w:color w:val="000000"/>
                <w:sz w:val="12"/>
                <w:szCs w:val="14"/>
              </w:rPr>
              <w:t>5</w:t>
            </w:r>
          </w:p>
        </w:tc>
        <w:tc>
          <w:tcPr>
            <w:tcW w:w="1031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F239B" w:rsidRPr="00A5708D" w:rsidRDefault="002F239B" w:rsidP="002F239B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</w:tr>
      <w:tr w:rsidR="00C41855" w:rsidRPr="00FC2427" w:rsidTr="00002B40">
        <w:tc>
          <w:tcPr>
            <w:tcW w:w="26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41855" w:rsidRPr="006D1610" w:rsidRDefault="00C41855" w:rsidP="002F239B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4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C41855" w:rsidRPr="006D1610" w:rsidRDefault="00C41855" w:rsidP="002F239B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4</w:t>
            </w:r>
          </w:p>
        </w:tc>
        <w:tc>
          <w:tcPr>
            <w:tcW w:w="59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C41855" w:rsidRPr="006D1610" w:rsidRDefault="00C41855" w:rsidP="002F239B">
            <w:pPr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19:45</w:t>
            </w:r>
            <w:proofErr w:type="gramEnd"/>
          </w:p>
        </w:tc>
        <w:tc>
          <w:tcPr>
            <w:tcW w:w="2139" w:type="dxa"/>
            <w:gridSpan w:val="2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</w:tcPr>
          <w:p w:rsidR="00C41855" w:rsidRPr="003C308B" w:rsidRDefault="00C41855" w:rsidP="002F239B">
            <w:pPr>
              <w:jc w:val="center"/>
              <w:rPr>
                <w:color w:val="0000FF"/>
                <w:sz w:val="14"/>
                <w:szCs w:val="14"/>
              </w:rPr>
            </w:pPr>
            <w:r w:rsidRPr="003C308B">
              <w:rPr>
                <w:color w:val="0000FF"/>
                <w:sz w:val="14"/>
                <w:szCs w:val="14"/>
              </w:rPr>
              <w:t>(</w:t>
            </w:r>
            <w:r w:rsidRPr="003C308B">
              <w:rPr>
                <w:b/>
                <w:color w:val="0000FF"/>
                <w:sz w:val="14"/>
                <w:szCs w:val="14"/>
              </w:rPr>
              <w:t>ÇY</w:t>
            </w:r>
            <w:r w:rsidRPr="003C308B">
              <w:rPr>
                <w:color w:val="0000FF"/>
                <w:sz w:val="14"/>
                <w:szCs w:val="14"/>
              </w:rPr>
              <w:t>)</w:t>
            </w:r>
          </w:p>
        </w:tc>
        <w:tc>
          <w:tcPr>
            <w:tcW w:w="1166" w:type="dxa"/>
            <w:gridSpan w:val="3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41855" w:rsidRPr="003C308B" w:rsidRDefault="00C41855" w:rsidP="002F239B">
            <w:pPr>
              <w:jc w:val="center"/>
              <w:rPr>
                <w:color w:val="FF00FF"/>
                <w:sz w:val="14"/>
                <w:szCs w:val="14"/>
              </w:rPr>
            </w:pPr>
            <w:r w:rsidRPr="003C308B">
              <w:rPr>
                <w:b/>
                <w:color w:val="FF00FF"/>
                <w:sz w:val="14"/>
                <w:szCs w:val="14"/>
              </w:rPr>
              <w:t>B</w:t>
            </w:r>
            <w:r w:rsidRPr="003C308B">
              <w:rPr>
                <w:color w:val="FF00FF"/>
                <w:sz w:val="14"/>
                <w:szCs w:val="14"/>
              </w:rPr>
              <w:t xml:space="preserve"> (</w:t>
            </w:r>
            <w:r w:rsidRPr="003C308B">
              <w:rPr>
                <w:b/>
                <w:color w:val="FF00FF"/>
                <w:sz w:val="14"/>
                <w:szCs w:val="14"/>
              </w:rPr>
              <w:t>AE</w:t>
            </w:r>
            <w:r w:rsidRPr="003C308B">
              <w:rPr>
                <w:color w:val="FF00FF"/>
                <w:sz w:val="14"/>
                <w:szCs w:val="14"/>
              </w:rPr>
              <w:t>)</w:t>
            </w:r>
          </w:p>
        </w:tc>
        <w:tc>
          <w:tcPr>
            <w:tcW w:w="1082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41855" w:rsidRPr="003C308B" w:rsidRDefault="00C41855" w:rsidP="002F239B">
            <w:pPr>
              <w:jc w:val="center"/>
              <w:rPr>
                <w:color w:val="FF6600"/>
                <w:sz w:val="14"/>
                <w:szCs w:val="14"/>
              </w:rPr>
            </w:pPr>
            <w:r w:rsidRPr="003C308B">
              <w:rPr>
                <w:b/>
                <w:color w:val="FF6600"/>
                <w:sz w:val="14"/>
                <w:szCs w:val="14"/>
              </w:rPr>
              <w:t>D</w:t>
            </w:r>
            <w:r w:rsidRPr="003C308B">
              <w:rPr>
                <w:color w:val="FF6600"/>
                <w:sz w:val="14"/>
                <w:szCs w:val="14"/>
              </w:rPr>
              <w:t xml:space="preserve"> (</w:t>
            </w:r>
            <w:r w:rsidRPr="003C308B">
              <w:rPr>
                <w:b/>
                <w:color w:val="FF6600"/>
                <w:sz w:val="14"/>
                <w:szCs w:val="14"/>
              </w:rPr>
              <w:t>MA</w:t>
            </w:r>
            <w:r w:rsidRPr="003C308B">
              <w:rPr>
                <w:color w:val="FF6600"/>
                <w:sz w:val="14"/>
                <w:szCs w:val="14"/>
              </w:rPr>
              <w:t>)</w:t>
            </w:r>
          </w:p>
        </w:tc>
        <w:tc>
          <w:tcPr>
            <w:tcW w:w="1130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41855" w:rsidRPr="003C308B" w:rsidRDefault="00C41855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</w:p>
        </w:tc>
        <w:tc>
          <w:tcPr>
            <w:tcW w:w="108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41855" w:rsidRPr="003C308B" w:rsidRDefault="00C41855" w:rsidP="002F239B">
            <w:pPr>
              <w:jc w:val="center"/>
              <w:rPr>
                <w:b/>
                <w:color w:val="FF00FF"/>
                <w:sz w:val="14"/>
                <w:szCs w:val="14"/>
              </w:rPr>
            </w:pPr>
          </w:p>
        </w:tc>
        <w:tc>
          <w:tcPr>
            <w:tcW w:w="114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41855" w:rsidRPr="003C308B" w:rsidRDefault="00C41855" w:rsidP="002F239B">
            <w:pPr>
              <w:jc w:val="center"/>
              <w:rPr>
                <w:b/>
                <w:color w:val="FF0000"/>
                <w:sz w:val="14"/>
                <w:szCs w:val="14"/>
              </w:rPr>
            </w:pPr>
            <w:r w:rsidRPr="003C308B">
              <w:rPr>
                <w:b/>
                <w:color w:val="FF0000"/>
                <w:sz w:val="14"/>
                <w:szCs w:val="14"/>
              </w:rPr>
              <w:t>124</w:t>
            </w:r>
          </w:p>
        </w:tc>
        <w:tc>
          <w:tcPr>
            <w:tcW w:w="114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41855" w:rsidRPr="003C308B" w:rsidRDefault="00C41855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3C308B">
              <w:rPr>
                <w:b/>
                <w:color w:val="0000FF"/>
                <w:sz w:val="14"/>
                <w:szCs w:val="14"/>
              </w:rPr>
              <w:t xml:space="preserve">İstatistik </w:t>
            </w:r>
          </w:p>
        </w:tc>
        <w:tc>
          <w:tcPr>
            <w:tcW w:w="109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:rsidR="00C41855" w:rsidRPr="003C308B" w:rsidRDefault="00C41855" w:rsidP="002F239B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3C308B">
              <w:rPr>
                <w:b/>
                <w:color w:val="FF00FF"/>
                <w:sz w:val="14"/>
                <w:szCs w:val="14"/>
              </w:rPr>
              <w:t>İmal Usul. II</w:t>
            </w:r>
          </w:p>
        </w:tc>
        <w:tc>
          <w:tcPr>
            <w:tcW w:w="1176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41855" w:rsidRPr="003C308B" w:rsidRDefault="00C41855" w:rsidP="002F239B">
            <w:pPr>
              <w:jc w:val="center"/>
              <w:rPr>
                <w:color w:val="0000FF"/>
                <w:sz w:val="14"/>
                <w:szCs w:val="14"/>
              </w:rPr>
            </w:pPr>
          </w:p>
        </w:tc>
        <w:tc>
          <w:tcPr>
            <w:tcW w:w="991" w:type="dxa"/>
            <w:gridSpan w:val="3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41855" w:rsidRPr="00280D09" w:rsidRDefault="00C41855" w:rsidP="002F239B">
            <w:pPr>
              <w:jc w:val="center"/>
              <w:rPr>
                <w:b/>
                <w:color w:val="7030A0"/>
                <w:sz w:val="14"/>
                <w:szCs w:val="14"/>
              </w:rPr>
            </w:pPr>
          </w:p>
        </w:tc>
        <w:tc>
          <w:tcPr>
            <w:tcW w:w="992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41855" w:rsidRPr="00280D09" w:rsidRDefault="00C41855" w:rsidP="002F239B">
            <w:pPr>
              <w:jc w:val="center"/>
              <w:rPr>
                <w:b/>
                <w:color w:val="7030A0"/>
                <w:sz w:val="14"/>
                <w:szCs w:val="14"/>
              </w:rPr>
            </w:pPr>
          </w:p>
        </w:tc>
        <w:tc>
          <w:tcPr>
            <w:tcW w:w="1031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41855" w:rsidRPr="00280D09" w:rsidRDefault="00C41855" w:rsidP="002F239B">
            <w:pPr>
              <w:jc w:val="center"/>
              <w:rPr>
                <w:b/>
                <w:color w:val="7030A0"/>
                <w:sz w:val="14"/>
                <w:szCs w:val="14"/>
              </w:rPr>
            </w:pPr>
          </w:p>
        </w:tc>
      </w:tr>
      <w:tr w:rsidR="00C41855" w:rsidRPr="00FC2427" w:rsidTr="00002B40">
        <w:tc>
          <w:tcPr>
            <w:tcW w:w="26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41855" w:rsidRPr="006D1610" w:rsidRDefault="00C41855" w:rsidP="002F239B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4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C41855" w:rsidRPr="006D1610" w:rsidRDefault="00C41855" w:rsidP="002F239B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5</w:t>
            </w:r>
          </w:p>
        </w:tc>
        <w:tc>
          <w:tcPr>
            <w:tcW w:w="59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C41855" w:rsidRPr="006D1610" w:rsidRDefault="00C41855" w:rsidP="002F239B">
            <w:pPr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20:40</w:t>
            </w:r>
            <w:proofErr w:type="gramEnd"/>
          </w:p>
        </w:tc>
        <w:tc>
          <w:tcPr>
            <w:tcW w:w="2139" w:type="dxa"/>
            <w:gridSpan w:val="2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41855" w:rsidRPr="009D0C84" w:rsidRDefault="00C41855" w:rsidP="002F239B">
            <w:pPr>
              <w:jc w:val="center"/>
              <w:rPr>
                <w:color w:val="008000"/>
                <w:sz w:val="14"/>
                <w:szCs w:val="14"/>
              </w:rPr>
            </w:pPr>
            <w:r w:rsidRPr="009D0C84">
              <w:rPr>
                <w:color w:val="0000FF"/>
                <w:sz w:val="14"/>
                <w:szCs w:val="14"/>
              </w:rPr>
              <w:t>[</w:t>
            </w:r>
            <w:proofErr w:type="gramStart"/>
            <w:r w:rsidRPr="009D0C84">
              <w:rPr>
                <w:color w:val="0000FF"/>
                <w:sz w:val="14"/>
                <w:szCs w:val="14"/>
              </w:rPr>
              <w:t>0,1,2,3,4</w:t>
            </w:r>
            <w:proofErr w:type="gramEnd"/>
            <w:r w:rsidRPr="009D0C84">
              <w:rPr>
                <w:color w:val="0000FF"/>
                <w:sz w:val="14"/>
                <w:szCs w:val="14"/>
              </w:rPr>
              <w:t>]</w:t>
            </w:r>
          </w:p>
        </w:tc>
        <w:tc>
          <w:tcPr>
            <w:tcW w:w="1166" w:type="dxa"/>
            <w:gridSpan w:val="3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41855" w:rsidRPr="009D0C84" w:rsidRDefault="00C41855" w:rsidP="002F239B">
            <w:pPr>
              <w:jc w:val="center"/>
              <w:rPr>
                <w:color w:val="FF00FF"/>
                <w:sz w:val="14"/>
                <w:szCs w:val="14"/>
              </w:rPr>
            </w:pPr>
            <w:r w:rsidRPr="009D0C84">
              <w:rPr>
                <w:color w:val="FF00FF"/>
                <w:sz w:val="14"/>
                <w:szCs w:val="14"/>
              </w:rPr>
              <w:t xml:space="preserve"> [5,6]</w:t>
            </w:r>
          </w:p>
        </w:tc>
        <w:tc>
          <w:tcPr>
            <w:tcW w:w="1082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41855" w:rsidRPr="009D0C84" w:rsidRDefault="00C41855" w:rsidP="002F239B">
            <w:pPr>
              <w:jc w:val="center"/>
              <w:rPr>
                <w:color w:val="FF6600"/>
                <w:sz w:val="14"/>
                <w:szCs w:val="14"/>
              </w:rPr>
            </w:pPr>
            <w:r w:rsidRPr="009D0C84">
              <w:rPr>
                <w:color w:val="FF6600"/>
                <w:sz w:val="14"/>
                <w:szCs w:val="14"/>
              </w:rPr>
              <w:t xml:space="preserve"> [</w:t>
            </w:r>
            <w:proofErr w:type="gramStart"/>
            <w:r w:rsidRPr="009D0C84">
              <w:rPr>
                <w:color w:val="FF6600"/>
                <w:sz w:val="14"/>
                <w:szCs w:val="14"/>
              </w:rPr>
              <w:t>7,8,9</w:t>
            </w:r>
            <w:proofErr w:type="gramEnd"/>
            <w:r w:rsidRPr="009D0C84">
              <w:rPr>
                <w:color w:val="FF6600"/>
                <w:sz w:val="14"/>
                <w:szCs w:val="14"/>
              </w:rPr>
              <w:t>]</w:t>
            </w:r>
          </w:p>
        </w:tc>
        <w:tc>
          <w:tcPr>
            <w:tcW w:w="1130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41855" w:rsidRPr="001941C6" w:rsidRDefault="00C41855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</w:p>
        </w:tc>
        <w:tc>
          <w:tcPr>
            <w:tcW w:w="108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41855" w:rsidRPr="001941C6" w:rsidRDefault="00C41855" w:rsidP="002F239B">
            <w:pPr>
              <w:jc w:val="center"/>
              <w:rPr>
                <w:b/>
                <w:color w:val="FF00FF"/>
                <w:sz w:val="14"/>
                <w:szCs w:val="14"/>
              </w:rPr>
            </w:pPr>
          </w:p>
        </w:tc>
        <w:tc>
          <w:tcPr>
            <w:tcW w:w="114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41855" w:rsidRPr="001941C6" w:rsidRDefault="00C41855" w:rsidP="002F239B">
            <w:pPr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114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41855" w:rsidRPr="003C308B" w:rsidRDefault="00C41855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3C308B">
              <w:rPr>
                <w:b/>
                <w:color w:val="0000FF"/>
                <w:sz w:val="14"/>
                <w:szCs w:val="14"/>
              </w:rPr>
              <w:t>A (YA)</w:t>
            </w:r>
          </w:p>
        </w:tc>
        <w:tc>
          <w:tcPr>
            <w:tcW w:w="109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41855" w:rsidRPr="003C308B" w:rsidRDefault="00C41855" w:rsidP="002F239B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3C308B">
              <w:rPr>
                <w:b/>
                <w:color w:val="FF00FF"/>
                <w:sz w:val="14"/>
                <w:szCs w:val="14"/>
              </w:rPr>
              <w:t>B (FK)</w:t>
            </w:r>
          </w:p>
        </w:tc>
        <w:tc>
          <w:tcPr>
            <w:tcW w:w="1176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41855" w:rsidRPr="003C308B" w:rsidRDefault="00C41855" w:rsidP="002F239B">
            <w:pPr>
              <w:jc w:val="center"/>
              <w:rPr>
                <w:color w:val="0000FF"/>
                <w:sz w:val="14"/>
                <w:szCs w:val="14"/>
              </w:rPr>
            </w:pPr>
          </w:p>
        </w:tc>
        <w:tc>
          <w:tcPr>
            <w:tcW w:w="991" w:type="dxa"/>
            <w:gridSpan w:val="3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41855" w:rsidRPr="00280D09" w:rsidRDefault="00C41855" w:rsidP="002F239B">
            <w:pPr>
              <w:jc w:val="center"/>
              <w:rPr>
                <w:b/>
                <w:color w:val="7030A0"/>
                <w:sz w:val="14"/>
                <w:szCs w:val="14"/>
              </w:rPr>
            </w:pPr>
          </w:p>
        </w:tc>
        <w:tc>
          <w:tcPr>
            <w:tcW w:w="992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41855" w:rsidRPr="00280D09" w:rsidRDefault="00C41855" w:rsidP="002F239B">
            <w:pPr>
              <w:jc w:val="center"/>
              <w:rPr>
                <w:b/>
                <w:color w:val="7030A0"/>
                <w:sz w:val="14"/>
                <w:szCs w:val="14"/>
              </w:rPr>
            </w:pPr>
          </w:p>
        </w:tc>
        <w:tc>
          <w:tcPr>
            <w:tcW w:w="1031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41855" w:rsidRPr="00280D09" w:rsidRDefault="00C41855" w:rsidP="002F239B">
            <w:pPr>
              <w:jc w:val="center"/>
              <w:rPr>
                <w:b/>
                <w:color w:val="7030A0"/>
                <w:sz w:val="14"/>
                <w:szCs w:val="14"/>
              </w:rPr>
            </w:pPr>
          </w:p>
        </w:tc>
      </w:tr>
      <w:tr w:rsidR="00C41855" w:rsidRPr="00FC2427" w:rsidTr="00002B40">
        <w:tc>
          <w:tcPr>
            <w:tcW w:w="263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41855" w:rsidRPr="006D1610" w:rsidRDefault="00C41855" w:rsidP="002F239B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4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C41855" w:rsidRPr="006D1610" w:rsidRDefault="00C41855" w:rsidP="002F239B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6</w:t>
            </w:r>
          </w:p>
        </w:tc>
        <w:tc>
          <w:tcPr>
            <w:tcW w:w="59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C41855" w:rsidRPr="006D1610" w:rsidRDefault="00C41855" w:rsidP="002F239B">
            <w:pPr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21:35</w:t>
            </w:r>
            <w:proofErr w:type="gramEnd"/>
          </w:p>
        </w:tc>
        <w:tc>
          <w:tcPr>
            <w:tcW w:w="2139" w:type="dxa"/>
            <w:gridSpan w:val="2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41855" w:rsidRPr="009D0C84" w:rsidRDefault="00C41855" w:rsidP="002F239B">
            <w:pPr>
              <w:jc w:val="center"/>
              <w:rPr>
                <w:b/>
                <w:color w:val="000080"/>
                <w:sz w:val="14"/>
                <w:szCs w:val="14"/>
              </w:rPr>
            </w:pPr>
            <w:r w:rsidRPr="00F31F46">
              <w:rPr>
                <w:b/>
                <w:color w:val="0000FF"/>
                <w:sz w:val="14"/>
                <w:szCs w:val="14"/>
              </w:rPr>
              <w:t>123</w:t>
            </w:r>
          </w:p>
        </w:tc>
        <w:tc>
          <w:tcPr>
            <w:tcW w:w="1166" w:type="dxa"/>
            <w:gridSpan w:val="3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41855" w:rsidRPr="004208A1" w:rsidRDefault="004208A1" w:rsidP="002F239B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4208A1">
              <w:rPr>
                <w:b/>
                <w:color w:val="FF00FF"/>
                <w:sz w:val="14"/>
                <w:szCs w:val="14"/>
              </w:rPr>
              <w:t>Lab13</w:t>
            </w:r>
          </w:p>
        </w:tc>
        <w:tc>
          <w:tcPr>
            <w:tcW w:w="1082" w:type="dxa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41855" w:rsidRPr="009D0C84" w:rsidRDefault="004208A1" w:rsidP="002F239B">
            <w:pPr>
              <w:jc w:val="center"/>
              <w:rPr>
                <w:b/>
                <w:color w:val="FF6600"/>
                <w:sz w:val="14"/>
                <w:szCs w:val="14"/>
                <w:highlight w:val="yellow"/>
              </w:rPr>
            </w:pPr>
            <w:r w:rsidRPr="004208A1">
              <w:rPr>
                <w:b/>
                <w:color w:val="FF6600"/>
                <w:sz w:val="14"/>
                <w:szCs w:val="14"/>
              </w:rPr>
              <w:t>Lab11</w:t>
            </w:r>
          </w:p>
        </w:tc>
        <w:tc>
          <w:tcPr>
            <w:tcW w:w="1130" w:type="dxa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41855" w:rsidRPr="001941C6" w:rsidRDefault="00C41855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</w:p>
        </w:tc>
        <w:tc>
          <w:tcPr>
            <w:tcW w:w="1083" w:type="dxa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41855" w:rsidRPr="001941C6" w:rsidRDefault="00C41855" w:rsidP="002F239B">
            <w:pPr>
              <w:jc w:val="center"/>
              <w:rPr>
                <w:b/>
                <w:color w:val="FF00FF"/>
                <w:sz w:val="14"/>
                <w:szCs w:val="14"/>
              </w:rPr>
            </w:pPr>
          </w:p>
        </w:tc>
        <w:tc>
          <w:tcPr>
            <w:tcW w:w="1147" w:type="dxa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41855" w:rsidRPr="001941C6" w:rsidRDefault="00C41855" w:rsidP="002F239B">
            <w:pPr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1149" w:type="dxa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41855" w:rsidRPr="003C308B" w:rsidRDefault="00C41855" w:rsidP="002F239B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3C308B">
              <w:rPr>
                <w:b/>
                <w:color w:val="0000FF"/>
                <w:sz w:val="14"/>
                <w:szCs w:val="14"/>
              </w:rPr>
              <w:t>Z21</w:t>
            </w:r>
          </w:p>
        </w:tc>
        <w:tc>
          <w:tcPr>
            <w:tcW w:w="1093" w:type="dxa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41855" w:rsidRPr="003C308B" w:rsidRDefault="00C41855" w:rsidP="002F239B">
            <w:pPr>
              <w:jc w:val="center"/>
              <w:rPr>
                <w:color w:val="FF00FF"/>
                <w:sz w:val="14"/>
                <w:szCs w:val="14"/>
              </w:rPr>
            </w:pPr>
            <w:r w:rsidRPr="003C308B">
              <w:rPr>
                <w:b/>
                <w:color w:val="FF00FF"/>
                <w:sz w:val="14"/>
                <w:szCs w:val="14"/>
              </w:rPr>
              <w:t>Z22</w:t>
            </w:r>
          </w:p>
        </w:tc>
        <w:tc>
          <w:tcPr>
            <w:tcW w:w="1176" w:type="dxa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41855" w:rsidRPr="003C308B" w:rsidRDefault="00C41855" w:rsidP="002F239B">
            <w:pPr>
              <w:jc w:val="center"/>
              <w:rPr>
                <w:color w:val="0000FF"/>
                <w:sz w:val="14"/>
                <w:szCs w:val="14"/>
              </w:rPr>
            </w:pPr>
          </w:p>
        </w:tc>
        <w:tc>
          <w:tcPr>
            <w:tcW w:w="991" w:type="dxa"/>
            <w:gridSpan w:val="3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41855" w:rsidRPr="00280D09" w:rsidRDefault="00C41855" w:rsidP="002F239B">
            <w:pPr>
              <w:jc w:val="center"/>
              <w:rPr>
                <w:b/>
                <w:color w:val="7030A0"/>
                <w:sz w:val="14"/>
                <w:szCs w:val="14"/>
              </w:rPr>
            </w:pPr>
          </w:p>
        </w:tc>
        <w:tc>
          <w:tcPr>
            <w:tcW w:w="992" w:type="dxa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41855" w:rsidRPr="00280D09" w:rsidRDefault="00C41855" w:rsidP="002F239B">
            <w:pPr>
              <w:jc w:val="center"/>
              <w:rPr>
                <w:b/>
                <w:color w:val="7030A0"/>
                <w:sz w:val="14"/>
                <w:szCs w:val="14"/>
              </w:rPr>
            </w:pPr>
          </w:p>
        </w:tc>
        <w:tc>
          <w:tcPr>
            <w:tcW w:w="1031" w:type="dxa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41855" w:rsidRPr="00280D09" w:rsidRDefault="00C41855" w:rsidP="002F239B">
            <w:pPr>
              <w:jc w:val="center"/>
              <w:rPr>
                <w:b/>
                <w:color w:val="7030A0"/>
                <w:sz w:val="14"/>
                <w:szCs w:val="14"/>
              </w:rPr>
            </w:pPr>
          </w:p>
        </w:tc>
      </w:tr>
      <w:tr w:rsidR="00A52D52" w:rsidRPr="00FC2427" w:rsidTr="00002B40">
        <w:tc>
          <w:tcPr>
            <w:tcW w:w="263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</w:tcPr>
          <w:p w:rsidR="00A52D52" w:rsidRPr="006D1610" w:rsidRDefault="00A52D52" w:rsidP="00A52D52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PERŞEMBE</w:t>
            </w:r>
          </w:p>
        </w:tc>
        <w:tc>
          <w:tcPr>
            <w:tcW w:w="34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A52D52" w:rsidRPr="006D1610" w:rsidRDefault="00A52D52" w:rsidP="00A52D52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1</w:t>
            </w:r>
          </w:p>
        </w:tc>
        <w:tc>
          <w:tcPr>
            <w:tcW w:w="59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A52D52" w:rsidRPr="006D1610" w:rsidRDefault="00A52D52" w:rsidP="00A52D52">
            <w:pPr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17:00</w:t>
            </w:r>
            <w:proofErr w:type="gramEnd"/>
          </w:p>
        </w:tc>
        <w:tc>
          <w:tcPr>
            <w:tcW w:w="2139" w:type="dxa"/>
            <w:gridSpan w:val="2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C12F78" w:rsidRDefault="00A52D52" w:rsidP="00A52D52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C12F78">
              <w:rPr>
                <w:b/>
                <w:color w:val="0000FF"/>
                <w:sz w:val="14"/>
                <w:szCs w:val="14"/>
              </w:rPr>
              <w:t>Fizik II – A (SA)</w:t>
            </w:r>
          </w:p>
        </w:tc>
        <w:tc>
          <w:tcPr>
            <w:tcW w:w="1166" w:type="dxa"/>
            <w:gridSpan w:val="3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C12F78" w:rsidRDefault="00A52D52" w:rsidP="00A52D52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C12F78">
              <w:rPr>
                <w:b/>
                <w:color w:val="FF00FF"/>
                <w:sz w:val="14"/>
                <w:szCs w:val="14"/>
              </w:rPr>
              <w:t>Tech. Eng II</w:t>
            </w:r>
          </w:p>
        </w:tc>
        <w:tc>
          <w:tcPr>
            <w:tcW w:w="1082" w:type="dxa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52D52" w:rsidRPr="00C12F78" w:rsidRDefault="00A52D52" w:rsidP="00A52D52">
            <w:pPr>
              <w:jc w:val="center"/>
              <w:rPr>
                <w:b/>
                <w:color w:val="FF6600"/>
                <w:sz w:val="14"/>
                <w:szCs w:val="14"/>
              </w:rPr>
            </w:pPr>
            <w:r w:rsidRPr="00C12F78">
              <w:rPr>
                <w:b/>
                <w:color w:val="FF6600"/>
                <w:sz w:val="14"/>
                <w:szCs w:val="14"/>
              </w:rPr>
              <w:t>Tech. Eng II</w:t>
            </w:r>
          </w:p>
        </w:tc>
        <w:tc>
          <w:tcPr>
            <w:tcW w:w="1130" w:type="dxa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3C308B" w:rsidRDefault="00A52D52" w:rsidP="00A52D52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3C308B">
              <w:rPr>
                <w:b/>
                <w:color w:val="0000FF"/>
                <w:sz w:val="14"/>
                <w:szCs w:val="14"/>
              </w:rPr>
              <w:t>Enginnering</w:t>
            </w:r>
          </w:p>
        </w:tc>
        <w:tc>
          <w:tcPr>
            <w:tcW w:w="1083" w:type="dxa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974F9A" w:rsidRDefault="00A52D52" w:rsidP="00A52D52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974F9A">
              <w:rPr>
                <w:b/>
                <w:color w:val="FF00FF"/>
                <w:sz w:val="14"/>
                <w:szCs w:val="14"/>
              </w:rPr>
              <w:t>Thermodyn. I</w:t>
            </w:r>
          </w:p>
        </w:tc>
        <w:tc>
          <w:tcPr>
            <w:tcW w:w="1147" w:type="dxa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52D52" w:rsidRPr="001941C6" w:rsidRDefault="00A52D52" w:rsidP="00A52D52">
            <w:pPr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1149" w:type="dxa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C12F78" w:rsidRDefault="00A52D52" w:rsidP="00A52D52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C12F78">
              <w:rPr>
                <w:b/>
                <w:color w:val="0000FF"/>
                <w:sz w:val="14"/>
                <w:szCs w:val="14"/>
              </w:rPr>
              <w:t xml:space="preserve">Isıtma Hav. </w:t>
            </w:r>
          </w:p>
        </w:tc>
        <w:tc>
          <w:tcPr>
            <w:tcW w:w="1093" w:type="dxa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C12F78" w:rsidRDefault="00A52D52" w:rsidP="00A52D52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C12F78">
              <w:rPr>
                <w:b/>
                <w:color w:val="FF00FF"/>
                <w:sz w:val="14"/>
                <w:szCs w:val="14"/>
              </w:rPr>
              <w:t>Makina</w:t>
            </w:r>
          </w:p>
        </w:tc>
        <w:tc>
          <w:tcPr>
            <w:tcW w:w="1176" w:type="dxa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52D52" w:rsidRPr="003C308B" w:rsidRDefault="00A52D52" w:rsidP="00A52D52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3C308B">
              <w:rPr>
                <w:b/>
                <w:color w:val="008000"/>
                <w:sz w:val="14"/>
                <w:szCs w:val="14"/>
              </w:rPr>
              <w:t>Control Sys.</w:t>
            </w:r>
          </w:p>
        </w:tc>
        <w:tc>
          <w:tcPr>
            <w:tcW w:w="991" w:type="dxa"/>
            <w:gridSpan w:val="3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C12F78" w:rsidRDefault="00A52D52" w:rsidP="00A52D52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2023" w:type="dxa"/>
            <w:gridSpan w:val="2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52D52" w:rsidRPr="00436520" w:rsidRDefault="00A52D52" w:rsidP="00A52D52">
            <w:pPr>
              <w:jc w:val="center"/>
              <w:rPr>
                <w:b/>
                <w:color w:val="00B0F0"/>
                <w:sz w:val="14"/>
                <w:szCs w:val="14"/>
              </w:rPr>
            </w:pPr>
            <w:r w:rsidRPr="00436520">
              <w:rPr>
                <w:b/>
                <w:color w:val="00B0F0"/>
                <w:sz w:val="14"/>
                <w:szCs w:val="14"/>
              </w:rPr>
              <w:t>Kol Mekanizmalarının</w:t>
            </w:r>
          </w:p>
        </w:tc>
      </w:tr>
      <w:tr w:rsidR="00A52D52" w:rsidRPr="00FC2427" w:rsidTr="00002B40">
        <w:tc>
          <w:tcPr>
            <w:tcW w:w="26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52D52" w:rsidRPr="006D1610" w:rsidRDefault="00A52D52" w:rsidP="00A52D52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4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A52D52" w:rsidRPr="006D1610" w:rsidRDefault="00A52D52" w:rsidP="00A52D52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2</w:t>
            </w:r>
          </w:p>
        </w:tc>
        <w:tc>
          <w:tcPr>
            <w:tcW w:w="59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A52D52" w:rsidRPr="006D1610" w:rsidRDefault="00A52D52" w:rsidP="00A52D52">
            <w:pPr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17:55</w:t>
            </w:r>
            <w:proofErr w:type="gramEnd"/>
          </w:p>
        </w:tc>
        <w:tc>
          <w:tcPr>
            <w:tcW w:w="2139" w:type="dxa"/>
            <w:gridSpan w:val="2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C12F78" w:rsidRDefault="00A52D52" w:rsidP="00A52D52">
            <w:pPr>
              <w:jc w:val="center"/>
              <w:rPr>
                <w:color w:val="0000FF"/>
                <w:sz w:val="14"/>
                <w:szCs w:val="14"/>
              </w:rPr>
            </w:pPr>
            <w:r w:rsidRPr="00C12F78">
              <w:rPr>
                <w:color w:val="0000FF"/>
                <w:sz w:val="14"/>
                <w:szCs w:val="14"/>
              </w:rPr>
              <w:t>(</w:t>
            </w:r>
            <w:r w:rsidRPr="00C12F78">
              <w:rPr>
                <w:b/>
                <w:color w:val="0000FF"/>
                <w:sz w:val="14"/>
                <w:szCs w:val="14"/>
              </w:rPr>
              <w:t>Teorik</w:t>
            </w:r>
            <w:r w:rsidRPr="00C12F78">
              <w:rPr>
                <w:color w:val="0000FF"/>
                <w:sz w:val="14"/>
                <w:szCs w:val="14"/>
              </w:rPr>
              <w:t>)</w:t>
            </w:r>
          </w:p>
        </w:tc>
        <w:tc>
          <w:tcPr>
            <w:tcW w:w="1166" w:type="dxa"/>
            <w:gridSpan w:val="3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C12F78" w:rsidRDefault="00A52D52" w:rsidP="00A52D52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C12F78">
              <w:rPr>
                <w:b/>
                <w:color w:val="FF00FF"/>
                <w:sz w:val="14"/>
                <w:szCs w:val="14"/>
              </w:rPr>
              <w:t>B (CÖÇ)</w:t>
            </w:r>
          </w:p>
        </w:tc>
        <w:tc>
          <w:tcPr>
            <w:tcW w:w="1082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52D52" w:rsidRPr="00C12F78" w:rsidRDefault="00A52D52" w:rsidP="00A52D52">
            <w:pPr>
              <w:jc w:val="center"/>
              <w:rPr>
                <w:b/>
                <w:color w:val="FF6600"/>
                <w:sz w:val="14"/>
                <w:szCs w:val="14"/>
              </w:rPr>
            </w:pPr>
            <w:r w:rsidRPr="00C12F78">
              <w:rPr>
                <w:b/>
                <w:color w:val="FF6600"/>
                <w:sz w:val="14"/>
                <w:szCs w:val="14"/>
              </w:rPr>
              <w:t>D (ÇY)</w:t>
            </w:r>
          </w:p>
        </w:tc>
        <w:tc>
          <w:tcPr>
            <w:tcW w:w="1130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1941C6" w:rsidRDefault="00A52D52" w:rsidP="00A52D52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1941C6">
              <w:rPr>
                <w:b/>
                <w:color w:val="0000FF"/>
                <w:sz w:val="14"/>
                <w:szCs w:val="14"/>
              </w:rPr>
              <w:t>Math. A</w:t>
            </w:r>
          </w:p>
        </w:tc>
        <w:tc>
          <w:tcPr>
            <w:tcW w:w="108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974F9A" w:rsidRDefault="00A52D52" w:rsidP="00A52D52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974F9A">
              <w:rPr>
                <w:b/>
                <w:color w:val="FF00FF"/>
                <w:sz w:val="14"/>
                <w:szCs w:val="14"/>
              </w:rPr>
              <w:t>B (</w:t>
            </w:r>
            <w:r>
              <w:rPr>
                <w:b/>
                <w:color w:val="FF00FF"/>
                <w:sz w:val="14"/>
                <w:szCs w:val="14"/>
              </w:rPr>
              <w:t>SK</w:t>
            </w:r>
            <w:r w:rsidRPr="00974F9A">
              <w:rPr>
                <w:b/>
                <w:color w:val="FF00FF"/>
                <w:sz w:val="14"/>
                <w:szCs w:val="14"/>
              </w:rPr>
              <w:t>)</w:t>
            </w:r>
          </w:p>
        </w:tc>
        <w:tc>
          <w:tcPr>
            <w:tcW w:w="114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52D52" w:rsidRPr="001941C6" w:rsidRDefault="00A52D52" w:rsidP="00A52D52">
            <w:pPr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114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C12F78" w:rsidRDefault="00A52D52" w:rsidP="00A52D52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C12F78">
              <w:rPr>
                <w:b/>
                <w:color w:val="0000FF"/>
                <w:sz w:val="14"/>
                <w:szCs w:val="14"/>
              </w:rPr>
              <w:t>A (AT)</w:t>
            </w:r>
          </w:p>
        </w:tc>
        <w:tc>
          <w:tcPr>
            <w:tcW w:w="109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C12F78" w:rsidRDefault="00A52D52" w:rsidP="00A52D52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C12F78">
              <w:rPr>
                <w:b/>
                <w:color w:val="FF00FF"/>
                <w:sz w:val="14"/>
                <w:szCs w:val="14"/>
              </w:rPr>
              <w:t xml:space="preserve">Tasarımı II </w:t>
            </w:r>
          </w:p>
        </w:tc>
        <w:tc>
          <w:tcPr>
            <w:tcW w:w="1176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52D52" w:rsidRPr="003C308B" w:rsidRDefault="00A52D52" w:rsidP="00A52D52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3C308B">
              <w:rPr>
                <w:b/>
                <w:color w:val="008000"/>
                <w:sz w:val="14"/>
                <w:szCs w:val="14"/>
              </w:rPr>
              <w:t>C (ZK)</w:t>
            </w:r>
          </w:p>
        </w:tc>
        <w:tc>
          <w:tcPr>
            <w:tcW w:w="991" w:type="dxa"/>
            <w:gridSpan w:val="3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C12F78" w:rsidRDefault="00A52D52" w:rsidP="00A52D52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2023" w:type="dxa"/>
            <w:gridSpan w:val="2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52D52" w:rsidRPr="00436520" w:rsidRDefault="00A52D52" w:rsidP="00A52D52">
            <w:pPr>
              <w:jc w:val="center"/>
              <w:rPr>
                <w:b/>
                <w:color w:val="00B0F0"/>
                <w:sz w:val="14"/>
                <w:szCs w:val="14"/>
              </w:rPr>
            </w:pPr>
            <w:r w:rsidRPr="00436520">
              <w:rPr>
                <w:b/>
                <w:color w:val="00B0F0"/>
                <w:sz w:val="14"/>
                <w:szCs w:val="14"/>
              </w:rPr>
              <w:t>Sentezi</w:t>
            </w:r>
          </w:p>
        </w:tc>
      </w:tr>
      <w:tr w:rsidR="00A52D52" w:rsidRPr="00FC2427" w:rsidTr="00002B40">
        <w:tc>
          <w:tcPr>
            <w:tcW w:w="26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52D52" w:rsidRPr="006D1610" w:rsidRDefault="00A52D52" w:rsidP="00A52D52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4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A52D52" w:rsidRPr="006D1610" w:rsidRDefault="00A52D52" w:rsidP="00A52D52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3</w:t>
            </w:r>
          </w:p>
        </w:tc>
        <w:tc>
          <w:tcPr>
            <w:tcW w:w="59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A52D52" w:rsidRPr="006D1610" w:rsidRDefault="00A52D52" w:rsidP="00A52D52">
            <w:pPr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18:50</w:t>
            </w:r>
            <w:proofErr w:type="gramEnd"/>
          </w:p>
        </w:tc>
        <w:tc>
          <w:tcPr>
            <w:tcW w:w="2139" w:type="dxa"/>
            <w:gridSpan w:val="2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C12F78" w:rsidRDefault="00A52D52" w:rsidP="00A52D52">
            <w:pPr>
              <w:jc w:val="center"/>
              <w:rPr>
                <w:color w:val="0000FF"/>
                <w:sz w:val="14"/>
                <w:szCs w:val="14"/>
              </w:rPr>
            </w:pPr>
            <w:r w:rsidRPr="00C12F78">
              <w:rPr>
                <w:color w:val="0000FF"/>
                <w:sz w:val="14"/>
                <w:szCs w:val="14"/>
              </w:rPr>
              <w:t xml:space="preserve"> [</w:t>
            </w:r>
            <w:proofErr w:type="gramStart"/>
            <w:r w:rsidRPr="00C12F78">
              <w:rPr>
                <w:color w:val="0000FF"/>
                <w:sz w:val="14"/>
                <w:szCs w:val="14"/>
              </w:rPr>
              <w:t>0,1,2,3,4</w:t>
            </w:r>
            <w:proofErr w:type="gramEnd"/>
            <w:r w:rsidRPr="00C12F78">
              <w:rPr>
                <w:color w:val="0000FF"/>
                <w:sz w:val="14"/>
                <w:szCs w:val="14"/>
              </w:rPr>
              <w:t xml:space="preserve">] </w:t>
            </w:r>
            <w:r w:rsidRPr="00C12F78">
              <w:rPr>
                <w:b/>
                <w:color w:val="0000FF"/>
                <w:sz w:val="14"/>
                <w:szCs w:val="14"/>
              </w:rPr>
              <w:t>Z21</w:t>
            </w:r>
          </w:p>
        </w:tc>
        <w:tc>
          <w:tcPr>
            <w:tcW w:w="1166" w:type="dxa"/>
            <w:gridSpan w:val="3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C12F78" w:rsidRDefault="00A52D52" w:rsidP="00A52D52">
            <w:pPr>
              <w:jc w:val="center"/>
              <w:rPr>
                <w:color w:val="FF00FF"/>
                <w:sz w:val="14"/>
                <w:szCs w:val="14"/>
              </w:rPr>
            </w:pPr>
            <w:r w:rsidRPr="00C12F78">
              <w:rPr>
                <w:color w:val="FF00FF"/>
                <w:sz w:val="14"/>
                <w:szCs w:val="14"/>
              </w:rPr>
              <w:t xml:space="preserve">[5,6] </w:t>
            </w:r>
            <w:r w:rsidRPr="00C12F78">
              <w:rPr>
                <w:b/>
                <w:color w:val="FF00FF"/>
                <w:sz w:val="14"/>
                <w:szCs w:val="14"/>
              </w:rPr>
              <w:t>124</w:t>
            </w:r>
          </w:p>
        </w:tc>
        <w:tc>
          <w:tcPr>
            <w:tcW w:w="1082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52D52" w:rsidRPr="00C12F78" w:rsidRDefault="00A52D52" w:rsidP="00A52D52">
            <w:pPr>
              <w:jc w:val="center"/>
              <w:rPr>
                <w:color w:val="FF0000"/>
                <w:sz w:val="14"/>
                <w:szCs w:val="14"/>
              </w:rPr>
            </w:pPr>
            <w:r w:rsidRPr="00C12F78">
              <w:rPr>
                <w:color w:val="FF6600"/>
                <w:sz w:val="14"/>
                <w:szCs w:val="14"/>
              </w:rPr>
              <w:t>[</w:t>
            </w:r>
            <w:proofErr w:type="gramStart"/>
            <w:r w:rsidRPr="00C12F78">
              <w:rPr>
                <w:color w:val="FF6600"/>
                <w:sz w:val="14"/>
                <w:szCs w:val="14"/>
              </w:rPr>
              <w:t>7,8,9</w:t>
            </w:r>
            <w:proofErr w:type="gramEnd"/>
            <w:r w:rsidRPr="00C12F78">
              <w:rPr>
                <w:color w:val="FF6600"/>
                <w:sz w:val="14"/>
                <w:szCs w:val="14"/>
              </w:rPr>
              <w:t xml:space="preserve">] </w:t>
            </w:r>
            <w:r w:rsidRPr="00C12F78">
              <w:rPr>
                <w:b/>
                <w:color w:val="FF6600"/>
                <w:sz w:val="14"/>
                <w:szCs w:val="14"/>
              </w:rPr>
              <w:t>Z25</w:t>
            </w:r>
          </w:p>
        </w:tc>
        <w:tc>
          <w:tcPr>
            <w:tcW w:w="1130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1941C6" w:rsidRDefault="00A52D52" w:rsidP="004208A1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1941C6">
              <w:rPr>
                <w:b/>
                <w:color w:val="0000FF"/>
                <w:sz w:val="14"/>
                <w:szCs w:val="14"/>
              </w:rPr>
              <w:t>(</w:t>
            </w:r>
            <w:r w:rsidRPr="003C308B">
              <w:rPr>
                <w:b/>
                <w:color w:val="0000FF"/>
                <w:sz w:val="14"/>
                <w:szCs w:val="14"/>
              </w:rPr>
              <w:t>BGK</w:t>
            </w:r>
            <w:r>
              <w:rPr>
                <w:b/>
                <w:color w:val="0000FF"/>
                <w:sz w:val="14"/>
                <w:szCs w:val="14"/>
              </w:rPr>
              <w:t xml:space="preserve">) </w:t>
            </w:r>
            <w:r w:rsidR="004208A1">
              <w:rPr>
                <w:b/>
                <w:color w:val="0000FF"/>
                <w:sz w:val="14"/>
                <w:szCs w:val="14"/>
              </w:rPr>
              <w:t>Lab11</w:t>
            </w:r>
          </w:p>
        </w:tc>
        <w:tc>
          <w:tcPr>
            <w:tcW w:w="108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974F9A" w:rsidRDefault="00A52D52" w:rsidP="00A52D52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974F9A">
              <w:rPr>
                <w:b/>
                <w:color w:val="FF00FF"/>
                <w:sz w:val="14"/>
                <w:szCs w:val="14"/>
              </w:rPr>
              <w:t>Z22</w:t>
            </w:r>
          </w:p>
        </w:tc>
        <w:tc>
          <w:tcPr>
            <w:tcW w:w="114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52D52" w:rsidRPr="001941C6" w:rsidRDefault="00A52D52" w:rsidP="00A52D52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114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C12F78" w:rsidRDefault="00A52D52" w:rsidP="00A52D52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C12F78">
              <w:rPr>
                <w:b/>
                <w:color w:val="0000FF"/>
                <w:sz w:val="14"/>
                <w:szCs w:val="14"/>
              </w:rPr>
              <w:t>121</w:t>
            </w:r>
          </w:p>
        </w:tc>
        <w:tc>
          <w:tcPr>
            <w:tcW w:w="109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C12F78" w:rsidRDefault="00A52D52" w:rsidP="00A52D52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C12F78">
              <w:rPr>
                <w:b/>
                <w:color w:val="FF00FF"/>
                <w:sz w:val="14"/>
                <w:szCs w:val="14"/>
              </w:rPr>
              <w:t>B (MD)</w:t>
            </w:r>
          </w:p>
        </w:tc>
        <w:tc>
          <w:tcPr>
            <w:tcW w:w="1176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52D52" w:rsidRPr="003C308B" w:rsidRDefault="00BF6E82" w:rsidP="00A52D52">
            <w:pPr>
              <w:jc w:val="center"/>
              <w:rPr>
                <w:b/>
                <w:color w:val="FF0000"/>
                <w:sz w:val="14"/>
                <w:szCs w:val="14"/>
              </w:rPr>
            </w:pPr>
            <w:r>
              <w:rPr>
                <w:b/>
                <w:color w:val="008000"/>
                <w:sz w:val="14"/>
                <w:szCs w:val="14"/>
              </w:rPr>
              <w:t>120</w:t>
            </w:r>
          </w:p>
        </w:tc>
        <w:tc>
          <w:tcPr>
            <w:tcW w:w="991" w:type="dxa"/>
            <w:gridSpan w:val="3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C12F78" w:rsidRDefault="00A52D52" w:rsidP="00A52D52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2023" w:type="dxa"/>
            <w:gridSpan w:val="2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52D52" w:rsidRPr="00436520" w:rsidRDefault="00A52D52" w:rsidP="00A52D52">
            <w:pPr>
              <w:jc w:val="center"/>
              <w:rPr>
                <w:b/>
                <w:color w:val="00B0F0"/>
                <w:sz w:val="14"/>
                <w:szCs w:val="14"/>
              </w:rPr>
            </w:pPr>
            <w:r w:rsidRPr="00436520">
              <w:rPr>
                <w:b/>
                <w:color w:val="00B0F0"/>
                <w:sz w:val="14"/>
                <w:szCs w:val="14"/>
              </w:rPr>
              <w:t>(HÖ) 2B47</w:t>
            </w:r>
          </w:p>
        </w:tc>
      </w:tr>
      <w:tr w:rsidR="00A52D52" w:rsidRPr="00FC2427" w:rsidTr="00002B40">
        <w:tc>
          <w:tcPr>
            <w:tcW w:w="26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52D52" w:rsidRPr="006D1610" w:rsidRDefault="00A52D52" w:rsidP="00A52D52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4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A52D52" w:rsidRPr="006D1610" w:rsidRDefault="00A52D52" w:rsidP="00A52D52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4</w:t>
            </w:r>
          </w:p>
        </w:tc>
        <w:tc>
          <w:tcPr>
            <w:tcW w:w="59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A52D52" w:rsidRPr="006D1610" w:rsidRDefault="00A52D52" w:rsidP="00A52D52">
            <w:pPr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19:45</w:t>
            </w:r>
            <w:proofErr w:type="gramEnd"/>
          </w:p>
        </w:tc>
        <w:tc>
          <w:tcPr>
            <w:tcW w:w="1035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C12F78" w:rsidRDefault="00A52D52" w:rsidP="00A52D52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C12F78">
              <w:rPr>
                <w:b/>
                <w:color w:val="0000FF"/>
                <w:sz w:val="14"/>
                <w:szCs w:val="14"/>
              </w:rPr>
              <w:t>Tech. Eng. II</w:t>
            </w:r>
          </w:p>
        </w:tc>
        <w:tc>
          <w:tcPr>
            <w:tcW w:w="110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C12F78" w:rsidRDefault="00A52D52" w:rsidP="00A52D52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C12F78">
              <w:rPr>
                <w:b/>
                <w:color w:val="008000"/>
                <w:sz w:val="14"/>
                <w:szCs w:val="14"/>
              </w:rPr>
              <w:t>Tech. Eng. II</w:t>
            </w:r>
          </w:p>
        </w:tc>
        <w:tc>
          <w:tcPr>
            <w:tcW w:w="2248" w:type="dxa"/>
            <w:gridSpan w:val="4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52D52" w:rsidRPr="00C12F78" w:rsidRDefault="00A52D52" w:rsidP="00A52D52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C12F78">
              <w:rPr>
                <w:b/>
                <w:color w:val="FF00FF"/>
                <w:sz w:val="14"/>
                <w:szCs w:val="14"/>
              </w:rPr>
              <w:t>Fizik II – B (SA)</w:t>
            </w:r>
          </w:p>
        </w:tc>
        <w:tc>
          <w:tcPr>
            <w:tcW w:w="1130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1941C6" w:rsidRDefault="00A52D52" w:rsidP="00A52D52">
            <w:pPr>
              <w:jc w:val="center"/>
              <w:rPr>
                <w:b/>
                <w:color w:val="0000FF"/>
                <w:sz w:val="14"/>
                <w:szCs w:val="14"/>
              </w:rPr>
            </w:pPr>
          </w:p>
        </w:tc>
        <w:tc>
          <w:tcPr>
            <w:tcW w:w="108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FC2427" w:rsidRDefault="00A52D52" w:rsidP="00A52D52">
            <w:pPr>
              <w:jc w:val="center"/>
              <w:rPr>
                <w:color w:val="FF00FF"/>
                <w:sz w:val="14"/>
                <w:szCs w:val="14"/>
              </w:rPr>
            </w:pPr>
          </w:p>
        </w:tc>
        <w:tc>
          <w:tcPr>
            <w:tcW w:w="114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52D52" w:rsidRPr="00BE0C5C" w:rsidRDefault="00A52D52" w:rsidP="00A52D52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114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C12F78" w:rsidRDefault="00A52D52" w:rsidP="00A52D52">
            <w:pPr>
              <w:jc w:val="center"/>
              <w:rPr>
                <w:b/>
                <w:color w:val="0000FF"/>
                <w:sz w:val="14"/>
                <w:szCs w:val="14"/>
              </w:rPr>
            </w:pPr>
          </w:p>
        </w:tc>
        <w:tc>
          <w:tcPr>
            <w:tcW w:w="109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C12F78" w:rsidRDefault="00A52D52" w:rsidP="00A52D52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C12F78">
              <w:rPr>
                <w:b/>
                <w:color w:val="FF00FF"/>
                <w:sz w:val="14"/>
                <w:szCs w:val="14"/>
              </w:rPr>
              <w:t>123</w:t>
            </w:r>
          </w:p>
        </w:tc>
        <w:tc>
          <w:tcPr>
            <w:tcW w:w="1176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52D52" w:rsidRPr="00FC2427" w:rsidRDefault="00A52D52" w:rsidP="00A52D52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3014" w:type="dxa"/>
            <w:gridSpan w:val="5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52D52" w:rsidRPr="00C12F78" w:rsidRDefault="00A52D52" w:rsidP="00A52D52">
            <w:pPr>
              <w:jc w:val="center"/>
              <w:rPr>
                <w:b/>
                <w:color w:val="7030A0"/>
                <w:sz w:val="14"/>
                <w:szCs w:val="14"/>
              </w:rPr>
            </w:pPr>
            <w:r w:rsidRPr="00C12F78">
              <w:rPr>
                <w:b/>
                <w:color w:val="7030A0"/>
                <w:sz w:val="14"/>
                <w:szCs w:val="14"/>
              </w:rPr>
              <w:t>Refrigeration</w:t>
            </w:r>
          </w:p>
        </w:tc>
      </w:tr>
      <w:tr w:rsidR="00A52D52" w:rsidRPr="00FC2427" w:rsidTr="00002B40">
        <w:tc>
          <w:tcPr>
            <w:tcW w:w="26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52D52" w:rsidRPr="006D1610" w:rsidRDefault="00A52D52" w:rsidP="00A52D52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4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A52D52" w:rsidRPr="006D1610" w:rsidRDefault="00A52D52" w:rsidP="00A52D52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5</w:t>
            </w:r>
          </w:p>
        </w:tc>
        <w:tc>
          <w:tcPr>
            <w:tcW w:w="59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A52D52" w:rsidRPr="006D1610" w:rsidRDefault="00A52D52" w:rsidP="00A52D52">
            <w:pPr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20:40</w:t>
            </w:r>
            <w:proofErr w:type="gramEnd"/>
          </w:p>
        </w:tc>
        <w:tc>
          <w:tcPr>
            <w:tcW w:w="1035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C12F78" w:rsidRDefault="00A52D52" w:rsidP="00A52D52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C12F78">
              <w:rPr>
                <w:b/>
                <w:color w:val="0000FF"/>
                <w:sz w:val="14"/>
                <w:szCs w:val="14"/>
              </w:rPr>
              <w:t>A (AT)</w:t>
            </w:r>
          </w:p>
        </w:tc>
        <w:tc>
          <w:tcPr>
            <w:tcW w:w="110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C12F78" w:rsidRDefault="00A52D52" w:rsidP="00A52D52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C12F78">
              <w:rPr>
                <w:b/>
                <w:color w:val="008000"/>
                <w:sz w:val="14"/>
                <w:szCs w:val="14"/>
              </w:rPr>
              <w:t>C (AS)</w:t>
            </w:r>
          </w:p>
        </w:tc>
        <w:tc>
          <w:tcPr>
            <w:tcW w:w="2248" w:type="dxa"/>
            <w:gridSpan w:val="4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52D52" w:rsidRPr="00C12F78" w:rsidRDefault="00A52D52" w:rsidP="00A52D52">
            <w:pPr>
              <w:jc w:val="center"/>
              <w:rPr>
                <w:color w:val="FF00FF"/>
                <w:sz w:val="14"/>
                <w:szCs w:val="14"/>
              </w:rPr>
            </w:pPr>
            <w:r w:rsidRPr="00C12F78">
              <w:rPr>
                <w:color w:val="FF00FF"/>
                <w:sz w:val="14"/>
                <w:szCs w:val="14"/>
              </w:rPr>
              <w:t>(</w:t>
            </w:r>
            <w:r w:rsidRPr="00C12F78">
              <w:rPr>
                <w:b/>
                <w:color w:val="FF00FF"/>
                <w:sz w:val="14"/>
                <w:szCs w:val="14"/>
              </w:rPr>
              <w:t>Teorik</w:t>
            </w:r>
            <w:r w:rsidRPr="00C12F78">
              <w:rPr>
                <w:color w:val="FF00FF"/>
                <w:sz w:val="14"/>
                <w:szCs w:val="14"/>
              </w:rPr>
              <w:t>)</w:t>
            </w:r>
          </w:p>
        </w:tc>
        <w:tc>
          <w:tcPr>
            <w:tcW w:w="1130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1941C6" w:rsidRDefault="00A52D52" w:rsidP="00A52D52">
            <w:pPr>
              <w:jc w:val="center"/>
              <w:rPr>
                <w:b/>
                <w:color w:val="0000FF"/>
                <w:sz w:val="14"/>
                <w:szCs w:val="14"/>
              </w:rPr>
            </w:pPr>
          </w:p>
        </w:tc>
        <w:tc>
          <w:tcPr>
            <w:tcW w:w="108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FC2427" w:rsidRDefault="00A52D52" w:rsidP="00A52D52">
            <w:pPr>
              <w:jc w:val="center"/>
              <w:rPr>
                <w:color w:val="FF00FF"/>
                <w:sz w:val="14"/>
                <w:szCs w:val="14"/>
              </w:rPr>
            </w:pPr>
          </w:p>
        </w:tc>
        <w:tc>
          <w:tcPr>
            <w:tcW w:w="114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52D52" w:rsidRPr="00BE0C5C" w:rsidRDefault="00A52D52" w:rsidP="00A52D52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114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4D0CAA" w:rsidRDefault="00A52D52" w:rsidP="00A52D52">
            <w:pPr>
              <w:jc w:val="center"/>
              <w:rPr>
                <w:b/>
                <w:color w:val="0000FF"/>
                <w:sz w:val="14"/>
                <w:szCs w:val="14"/>
              </w:rPr>
            </w:pPr>
          </w:p>
        </w:tc>
        <w:tc>
          <w:tcPr>
            <w:tcW w:w="109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4D0CAA" w:rsidRDefault="00A52D52" w:rsidP="00A52D52">
            <w:pPr>
              <w:jc w:val="center"/>
              <w:rPr>
                <w:b/>
                <w:color w:val="FF00FF"/>
                <w:sz w:val="14"/>
                <w:szCs w:val="14"/>
              </w:rPr>
            </w:pPr>
          </w:p>
        </w:tc>
        <w:tc>
          <w:tcPr>
            <w:tcW w:w="1176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52D52" w:rsidRPr="00FC2427" w:rsidRDefault="00A52D52" w:rsidP="00A52D52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3014" w:type="dxa"/>
            <w:gridSpan w:val="5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52D52" w:rsidRPr="00C12F78" w:rsidRDefault="00A52D52" w:rsidP="00A52D52">
            <w:pPr>
              <w:jc w:val="center"/>
              <w:rPr>
                <w:b/>
                <w:color w:val="7030A0"/>
                <w:sz w:val="14"/>
                <w:szCs w:val="14"/>
              </w:rPr>
            </w:pPr>
            <w:r w:rsidRPr="00C12F78">
              <w:rPr>
                <w:b/>
                <w:color w:val="7030A0"/>
                <w:sz w:val="14"/>
                <w:szCs w:val="14"/>
              </w:rPr>
              <w:t>Machines (OE)</w:t>
            </w:r>
          </w:p>
        </w:tc>
      </w:tr>
      <w:tr w:rsidR="00A52D52" w:rsidRPr="00FC2427" w:rsidTr="00002B40">
        <w:tc>
          <w:tcPr>
            <w:tcW w:w="263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52D52" w:rsidRPr="006D1610" w:rsidRDefault="00A52D52" w:rsidP="00A52D52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4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52D52" w:rsidRPr="006D1610" w:rsidRDefault="00A52D52" w:rsidP="00A52D52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6</w:t>
            </w:r>
          </w:p>
        </w:tc>
        <w:tc>
          <w:tcPr>
            <w:tcW w:w="59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52D52" w:rsidRPr="006D1610" w:rsidRDefault="00A52D52" w:rsidP="00A52D52">
            <w:pPr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21:35</w:t>
            </w:r>
            <w:proofErr w:type="gramEnd"/>
          </w:p>
        </w:tc>
        <w:tc>
          <w:tcPr>
            <w:tcW w:w="1035" w:type="dxa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C12F78" w:rsidRDefault="00A52D52" w:rsidP="00A52D52">
            <w:pPr>
              <w:jc w:val="center"/>
              <w:rPr>
                <w:color w:val="0000FF"/>
                <w:sz w:val="14"/>
                <w:szCs w:val="14"/>
              </w:rPr>
            </w:pPr>
            <w:r w:rsidRPr="00C12F78">
              <w:rPr>
                <w:color w:val="0000FF"/>
                <w:sz w:val="14"/>
                <w:szCs w:val="14"/>
              </w:rPr>
              <w:t>[</w:t>
            </w:r>
            <w:proofErr w:type="gramStart"/>
            <w:r w:rsidRPr="00C12F78">
              <w:rPr>
                <w:color w:val="0000FF"/>
                <w:sz w:val="14"/>
                <w:szCs w:val="14"/>
              </w:rPr>
              <w:t>0,1,2</w:t>
            </w:r>
            <w:proofErr w:type="gramEnd"/>
            <w:r w:rsidRPr="00C12F78">
              <w:rPr>
                <w:color w:val="0000FF"/>
                <w:sz w:val="14"/>
                <w:szCs w:val="14"/>
              </w:rPr>
              <w:t xml:space="preserve">] </w:t>
            </w:r>
            <w:r w:rsidRPr="00C12F78">
              <w:rPr>
                <w:b/>
                <w:color w:val="0000FF"/>
                <w:sz w:val="14"/>
                <w:szCs w:val="14"/>
              </w:rPr>
              <w:t>124</w:t>
            </w:r>
          </w:p>
        </w:tc>
        <w:tc>
          <w:tcPr>
            <w:tcW w:w="1104" w:type="dxa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C12F78" w:rsidRDefault="00A52D52" w:rsidP="00A52D52">
            <w:pPr>
              <w:jc w:val="center"/>
              <w:rPr>
                <w:color w:val="008000"/>
                <w:sz w:val="14"/>
                <w:szCs w:val="14"/>
              </w:rPr>
            </w:pPr>
            <w:r w:rsidRPr="00C12F78">
              <w:rPr>
                <w:color w:val="008000"/>
                <w:sz w:val="14"/>
                <w:szCs w:val="14"/>
              </w:rPr>
              <w:t xml:space="preserve">[3,4] </w:t>
            </w:r>
            <w:r w:rsidRPr="00C12F78">
              <w:rPr>
                <w:b/>
                <w:color w:val="008000"/>
                <w:sz w:val="14"/>
                <w:szCs w:val="14"/>
              </w:rPr>
              <w:t>Z25</w:t>
            </w:r>
          </w:p>
        </w:tc>
        <w:tc>
          <w:tcPr>
            <w:tcW w:w="2248" w:type="dxa"/>
            <w:gridSpan w:val="4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52D52" w:rsidRPr="00C12F78" w:rsidRDefault="00A52D52" w:rsidP="00A52D52">
            <w:pPr>
              <w:jc w:val="center"/>
              <w:rPr>
                <w:color w:val="FF00FF"/>
                <w:sz w:val="14"/>
                <w:szCs w:val="14"/>
              </w:rPr>
            </w:pPr>
            <w:r w:rsidRPr="00C12F78">
              <w:rPr>
                <w:color w:val="FF00FF"/>
                <w:sz w:val="14"/>
                <w:szCs w:val="14"/>
              </w:rPr>
              <w:t>[</w:t>
            </w:r>
            <w:proofErr w:type="gramStart"/>
            <w:r w:rsidRPr="00C12F78">
              <w:rPr>
                <w:color w:val="FF00FF"/>
                <w:sz w:val="14"/>
                <w:szCs w:val="14"/>
              </w:rPr>
              <w:t>5,6,7,8,9</w:t>
            </w:r>
            <w:proofErr w:type="gramEnd"/>
            <w:r w:rsidRPr="00C12F78">
              <w:rPr>
                <w:color w:val="FF00FF"/>
                <w:sz w:val="14"/>
                <w:szCs w:val="14"/>
              </w:rPr>
              <w:t xml:space="preserve">] </w:t>
            </w:r>
            <w:r w:rsidRPr="00C12F78">
              <w:rPr>
                <w:b/>
                <w:color w:val="FF00FF"/>
                <w:sz w:val="14"/>
                <w:szCs w:val="14"/>
              </w:rPr>
              <w:t>Z21</w:t>
            </w:r>
          </w:p>
        </w:tc>
        <w:tc>
          <w:tcPr>
            <w:tcW w:w="1130" w:type="dxa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1941C6" w:rsidRDefault="00A52D52" w:rsidP="00A52D52">
            <w:pPr>
              <w:jc w:val="center"/>
              <w:rPr>
                <w:b/>
                <w:color w:val="0000FF"/>
                <w:sz w:val="14"/>
                <w:szCs w:val="14"/>
              </w:rPr>
            </w:pPr>
          </w:p>
        </w:tc>
        <w:tc>
          <w:tcPr>
            <w:tcW w:w="1083" w:type="dxa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FC2427" w:rsidRDefault="00A52D52" w:rsidP="00A52D52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47" w:type="dxa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52D52" w:rsidRPr="00BE0C5C" w:rsidRDefault="00A52D52" w:rsidP="00A52D52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49" w:type="dxa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4D0CAA" w:rsidRDefault="00A52D52" w:rsidP="00A52D52">
            <w:pPr>
              <w:jc w:val="center"/>
              <w:rPr>
                <w:b/>
                <w:color w:val="0000FF"/>
                <w:sz w:val="14"/>
                <w:szCs w:val="14"/>
              </w:rPr>
            </w:pPr>
          </w:p>
        </w:tc>
        <w:tc>
          <w:tcPr>
            <w:tcW w:w="1093" w:type="dxa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2D52" w:rsidRPr="004D0CAA" w:rsidRDefault="00A52D52" w:rsidP="00A52D52">
            <w:pPr>
              <w:jc w:val="center"/>
              <w:rPr>
                <w:b/>
                <w:color w:val="FF00FF"/>
                <w:sz w:val="14"/>
                <w:szCs w:val="14"/>
              </w:rPr>
            </w:pPr>
          </w:p>
        </w:tc>
        <w:tc>
          <w:tcPr>
            <w:tcW w:w="1176" w:type="dxa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52D52" w:rsidRPr="00FC2427" w:rsidRDefault="00A52D52" w:rsidP="00A52D52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3014" w:type="dxa"/>
            <w:gridSpan w:val="5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52D52" w:rsidRPr="00280D09" w:rsidRDefault="00A52D52" w:rsidP="00A52D52">
            <w:pPr>
              <w:jc w:val="center"/>
              <w:rPr>
                <w:b/>
                <w:color w:val="7030A0"/>
                <w:sz w:val="14"/>
                <w:szCs w:val="14"/>
                <w:highlight w:val="cyan"/>
              </w:rPr>
            </w:pPr>
            <w:r w:rsidRPr="009A40AB">
              <w:rPr>
                <w:b/>
                <w:color w:val="7030A0"/>
                <w:sz w:val="14"/>
                <w:szCs w:val="14"/>
              </w:rPr>
              <w:t>2B45</w:t>
            </w:r>
          </w:p>
        </w:tc>
      </w:tr>
      <w:tr w:rsidR="00A52D52" w:rsidRPr="00FC2427" w:rsidTr="00002B40">
        <w:tc>
          <w:tcPr>
            <w:tcW w:w="263" w:type="dxa"/>
            <w:vMerge w:val="restart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</w:tcPr>
          <w:p w:rsidR="00A52D52" w:rsidRPr="006D1610" w:rsidRDefault="00A52D52" w:rsidP="00A52D52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CUMA</w:t>
            </w:r>
          </w:p>
        </w:tc>
        <w:tc>
          <w:tcPr>
            <w:tcW w:w="34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52D52" w:rsidRPr="006D1610" w:rsidRDefault="00A52D52" w:rsidP="00A52D52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59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52D52" w:rsidRPr="006D1610" w:rsidRDefault="00A52D52" w:rsidP="00A52D52">
            <w:pPr>
              <w:rPr>
                <w:sz w:val="14"/>
                <w:szCs w:val="14"/>
              </w:rPr>
            </w:pPr>
            <w:proofErr w:type="gramStart"/>
            <w:r>
              <w:rPr>
                <w:sz w:val="14"/>
                <w:szCs w:val="14"/>
              </w:rPr>
              <w:t>13:00</w:t>
            </w:r>
            <w:proofErr w:type="gramEnd"/>
          </w:p>
        </w:tc>
        <w:tc>
          <w:tcPr>
            <w:tcW w:w="11180" w:type="dxa"/>
            <w:gridSpan w:val="1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52D52" w:rsidRPr="009D0C84" w:rsidRDefault="00A52D52" w:rsidP="00A52D52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2999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52D52" w:rsidRPr="00280D09" w:rsidRDefault="00A52D52" w:rsidP="00A52D52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280D09">
              <w:rPr>
                <w:b/>
                <w:color w:val="000000"/>
                <w:sz w:val="14"/>
                <w:szCs w:val="14"/>
              </w:rPr>
              <w:t>Mesleğe Geçiş</w:t>
            </w:r>
            <w:r>
              <w:rPr>
                <w:b/>
                <w:color w:val="000000"/>
                <w:sz w:val="14"/>
                <w:szCs w:val="14"/>
              </w:rPr>
              <w:t xml:space="preserve">- Dekanlık Konf. Salonu </w:t>
            </w:r>
            <w:r w:rsidRPr="00010162">
              <w:rPr>
                <w:b/>
                <w:color w:val="000000"/>
                <w:sz w:val="12"/>
                <w:szCs w:val="14"/>
              </w:rPr>
              <w:t>(</w:t>
            </w:r>
            <w:r w:rsidRPr="00445382">
              <w:rPr>
                <w:b/>
                <w:color w:val="000000"/>
                <w:sz w:val="12"/>
                <w:szCs w:val="14"/>
              </w:rPr>
              <w:t>MMT</w:t>
            </w:r>
            <w:r w:rsidRPr="00010162">
              <w:rPr>
                <w:b/>
                <w:color w:val="000000"/>
                <w:sz w:val="12"/>
                <w:szCs w:val="14"/>
              </w:rPr>
              <w:t>)</w:t>
            </w:r>
          </w:p>
        </w:tc>
      </w:tr>
      <w:tr w:rsidR="00002B40" w:rsidRPr="00FC2427" w:rsidTr="00002B40">
        <w:tc>
          <w:tcPr>
            <w:tcW w:w="26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</w:tcPr>
          <w:p w:rsidR="00002B40" w:rsidRPr="006D1610" w:rsidRDefault="00002B40" w:rsidP="00002B40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4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02B40" w:rsidRPr="006D1610" w:rsidRDefault="00002B40" w:rsidP="00002B40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1</w:t>
            </w:r>
          </w:p>
        </w:tc>
        <w:tc>
          <w:tcPr>
            <w:tcW w:w="594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02B40" w:rsidRPr="006D1610" w:rsidRDefault="00002B40" w:rsidP="00002B40">
            <w:pPr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17:00</w:t>
            </w:r>
            <w:proofErr w:type="gramEnd"/>
          </w:p>
        </w:tc>
        <w:tc>
          <w:tcPr>
            <w:tcW w:w="1035" w:type="dxa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9D0C84" w:rsidRDefault="00002B40" w:rsidP="00002B40">
            <w:pPr>
              <w:ind w:left="-66"/>
              <w:jc w:val="center"/>
              <w:rPr>
                <w:b/>
                <w:color w:val="008000"/>
                <w:sz w:val="14"/>
                <w:szCs w:val="14"/>
              </w:rPr>
            </w:pPr>
            <w:r w:rsidRPr="009D0C84">
              <w:rPr>
                <w:b/>
                <w:color w:val="0000FF"/>
                <w:sz w:val="14"/>
                <w:szCs w:val="14"/>
              </w:rPr>
              <w:t>Teknik Res. II</w:t>
            </w:r>
          </w:p>
        </w:tc>
        <w:tc>
          <w:tcPr>
            <w:tcW w:w="1126" w:type="dxa"/>
            <w:gridSpan w:val="2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9D0C84" w:rsidRDefault="00002B40" w:rsidP="00002B40">
            <w:pPr>
              <w:ind w:left="-107"/>
              <w:jc w:val="center"/>
              <w:rPr>
                <w:b/>
                <w:color w:val="008000"/>
                <w:sz w:val="14"/>
                <w:szCs w:val="14"/>
              </w:rPr>
            </w:pPr>
            <w:r w:rsidRPr="009D0C84">
              <w:rPr>
                <w:b/>
                <w:color w:val="008000"/>
                <w:sz w:val="14"/>
                <w:szCs w:val="14"/>
              </w:rPr>
              <w:t>Teknik Resim II</w:t>
            </w:r>
          </w:p>
        </w:tc>
        <w:tc>
          <w:tcPr>
            <w:tcW w:w="2226" w:type="dxa"/>
            <w:gridSpan w:val="3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02B40" w:rsidRPr="009D0C84" w:rsidRDefault="00002B40" w:rsidP="00002B40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9D0C84">
              <w:rPr>
                <w:b/>
                <w:color w:val="FF00FF"/>
                <w:sz w:val="14"/>
                <w:szCs w:val="14"/>
              </w:rPr>
              <w:t xml:space="preserve">Matematik II – B </w:t>
            </w:r>
          </w:p>
        </w:tc>
        <w:tc>
          <w:tcPr>
            <w:tcW w:w="1130" w:type="dxa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1941C6" w:rsidRDefault="00002B40" w:rsidP="00002B40">
            <w:pPr>
              <w:jc w:val="center"/>
              <w:rPr>
                <w:b/>
                <w:color w:val="0000FF"/>
                <w:sz w:val="14"/>
                <w:szCs w:val="14"/>
              </w:rPr>
            </w:pPr>
            <w:proofErr w:type="spellStart"/>
            <w:r w:rsidRPr="001941C6">
              <w:rPr>
                <w:b/>
                <w:color w:val="0000FF"/>
                <w:sz w:val="14"/>
                <w:szCs w:val="14"/>
              </w:rPr>
              <w:t>Fluid</w:t>
            </w:r>
            <w:proofErr w:type="spellEnd"/>
            <w:r w:rsidRPr="001941C6">
              <w:rPr>
                <w:b/>
                <w:color w:val="0000FF"/>
                <w:sz w:val="14"/>
                <w:szCs w:val="14"/>
              </w:rPr>
              <w:t xml:space="preserve"> </w:t>
            </w:r>
            <w:proofErr w:type="spellStart"/>
            <w:r w:rsidRPr="001941C6">
              <w:rPr>
                <w:b/>
                <w:color w:val="0000FF"/>
                <w:sz w:val="14"/>
                <w:szCs w:val="14"/>
              </w:rPr>
              <w:t>Mech</w:t>
            </w:r>
            <w:proofErr w:type="spellEnd"/>
            <w:r w:rsidRPr="001941C6">
              <w:rPr>
                <w:b/>
                <w:color w:val="0000FF"/>
                <w:sz w:val="14"/>
                <w:szCs w:val="14"/>
              </w:rPr>
              <w:t>. A</w:t>
            </w:r>
          </w:p>
        </w:tc>
        <w:tc>
          <w:tcPr>
            <w:tcW w:w="1083" w:type="dxa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1941C6" w:rsidRDefault="00002B40" w:rsidP="00002B40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1941C6">
              <w:rPr>
                <w:b/>
                <w:color w:val="FF00FF"/>
                <w:sz w:val="14"/>
                <w:szCs w:val="14"/>
              </w:rPr>
              <w:t>Fluid</w:t>
            </w:r>
          </w:p>
        </w:tc>
        <w:tc>
          <w:tcPr>
            <w:tcW w:w="1147" w:type="dxa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02B40" w:rsidRPr="00E55308" w:rsidRDefault="00002B40" w:rsidP="00002B40">
            <w:pPr>
              <w:ind w:left="-111" w:right="-95"/>
              <w:jc w:val="center"/>
              <w:rPr>
                <w:b/>
                <w:color w:val="FF0000"/>
                <w:sz w:val="14"/>
                <w:szCs w:val="14"/>
              </w:rPr>
            </w:pPr>
            <w:r w:rsidRPr="00E55308">
              <w:rPr>
                <w:b/>
                <w:color w:val="FF0000"/>
                <w:sz w:val="14"/>
                <w:szCs w:val="14"/>
              </w:rPr>
              <w:t>Termo</w:t>
            </w:r>
            <w:r>
              <w:rPr>
                <w:b/>
                <w:color w:val="FF0000"/>
                <w:sz w:val="14"/>
                <w:szCs w:val="14"/>
              </w:rPr>
              <w:t>dinamik</w:t>
            </w:r>
            <w:r w:rsidRPr="00E55308">
              <w:rPr>
                <w:b/>
                <w:color w:val="FF0000"/>
                <w:sz w:val="14"/>
                <w:szCs w:val="14"/>
              </w:rPr>
              <w:t xml:space="preserve"> I</w:t>
            </w:r>
          </w:p>
        </w:tc>
        <w:tc>
          <w:tcPr>
            <w:tcW w:w="1149" w:type="dxa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4D0CAA" w:rsidRDefault="00002B40" w:rsidP="00002B40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4D0CAA">
              <w:rPr>
                <w:b/>
                <w:color w:val="0000FF"/>
                <w:sz w:val="14"/>
                <w:szCs w:val="14"/>
              </w:rPr>
              <w:t>Control Sys.</w:t>
            </w:r>
          </w:p>
        </w:tc>
        <w:tc>
          <w:tcPr>
            <w:tcW w:w="1093" w:type="dxa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:rsidR="00002B40" w:rsidRPr="004D0CAA" w:rsidRDefault="00002B40" w:rsidP="00002B40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4D0CAA">
              <w:rPr>
                <w:b/>
                <w:color w:val="FF00FF"/>
                <w:sz w:val="14"/>
                <w:szCs w:val="14"/>
              </w:rPr>
              <w:t>İstatistik</w:t>
            </w:r>
          </w:p>
        </w:tc>
        <w:tc>
          <w:tcPr>
            <w:tcW w:w="1176" w:type="dxa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02B40" w:rsidRPr="00FC2427" w:rsidRDefault="00002B40" w:rsidP="00002B40">
            <w:pPr>
              <w:jc w:val="center"/>
              <w:rPr>
                <w:color w:val="0000FF"/>
                <w:sz w:val="14"/>
                <w:szCs w:val="14"/>
              </w:rPr>
            </w:pPr>
          </w:p>
        </w:tc>
        <w:tc>
          <w:tcPr>
            <w:tcW w:w="3014" w:type="dxa"/>
            <w:gridSpan w:val="5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02B40" w:rsidRPr="00280D09" w:rsidRDefault="00002B40" w:rsidP="00002B40">
            <w:pPr>
              <w:jc w:val="center"/>
              <w:rPr>
                <w:b/>
                <w:color w:val="008000"/>
                <w:sz w:val="14"/>
                <w:szCs w:val="14"/>
              </w:rPr>
            </w:pPr>
          </w:p>
        </w:tc>
      </w:tr>
      <w:tr w:rsidR="00002B40" w:rsidRPr="00FC2427" w:rsidTr="00002B40">
        <w:tc>
          <w:tcPr>
            <w:tcW w:w="26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02B40" w:rsidRPr="006D1610" w:rsidRDefault="00002B40" w:rsidP="00002B40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4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02B40" w:rsidRPr="006D1610" w:rsidRDefault="00002B40" w:rsidP="00002B40">
            <w:pPr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2</w:t>
            </w:r>
          </w:p>
        </w:tc>
        <w:tc>
          <w:tcPr>
            <w:tcW w:w="59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02B40" w:rsidRPr="006D1610" w:rsidRDefault="00002B40" w:rsidP="00002B40">
            <w:pPr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17:55</w:t>
            </w:r>
            <w:proofErr w:type="gramEnd"/>
          </w:p>
        </w:tc>
        <w:tc>
          <w:tcPr>
            <w:tcW w:w="1035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4C56A5" w:rsidRDefault="00002B40" w:rsidP="00002B40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4C56A5">
              <w:rPr>
                <w:b/>
                <w:color w:val="0000FF"/>
                <w:sz w:val="14"/>
                <w:szCs w:val="14"/>
              </w:rPr>
              <w:t>A (AE)</w:t>
            </w:r>
          </w:p>
        </w:tc>
        <w:tc>
          <w:tcPr>
            <w:tcW w:w="1126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4C56A5" w:rsidRDefault="00002B40" w:rsidP="00002B40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4C56A5">
              <w:rPr>
                <w:b/>
                <w:color w:val="008000"/>
                <w:sz w:val="14"/>
                <w:szCs w:val="14"/>
              </w:rPr>
              <w:t>C (OÖ)</w:t>
            </w:r>
          </w:p>
        </w:tc>
        <w:tc>
          <w:tcPr>
            <w:tcW w:w="2226" w:type="dxa"/>
            <w:gridSpan w:val="3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02B40" w:rsidRPr="009D0C84" w:rsidRDefault="00002B40" w:rsidP="00002B40">
            <w:pPr>
              <w:jc w:val="center"/>
              <w:rPr>
                <w:color w:val="FF00FF"/>
                <w:sz w:val="14"/>
                <w:szCs w:val="14"/>
              </w:rPr>
            </w:pPr>
            <w:r w:rsidRPr="009D0C84">
              <w:rPr>
                <w:color w:val="FF00FF"/>
                <w:sz w:val="14"/>
                <w:szCs w:val="14"/>
              </w:rPr>
              <w:t>[</w:t>
            </w:r>
            <w:proofErr w:type="gramStart"/>
            <w:r w:rsidRPr="009D0C84">
              <w:rPr>
                <w:color w:val="FF00FF"/>
                <w:sz w:val="14"/>
                <w:szCs w:val="14"/>
              </w:rPr>
              <w:t>5,6,7,8,9</w:t>
            </w:r>
            <w:proofErr w:type="gramEnd"/>
            <w:r w:rsidRPr="009D0C84">
              <w:rPr>
                <w:color w:val="FF00FF"/>
                <w:sz w:val="14"/>
                <w:szCs w:val="14"/>
              </w:rPr>
              <w:t xml:space="preserve">] </w:t>
            </w:r>
            <w:r w:rsidRPr="00B13BBB">
              <w:rPr>
                <w:b/>
                <w:color w:val="FF00FF"/>
                <w:sz w:val="14"/>
                <w:szCs w:val="14"/>
              </w:rPr>
              <w:t>121</w:t>
            </w:r>
          </w:p>
        </w:tc>
        <w:tc>
          <w:tcPr>
            <w:tcW w:w="1130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1941C6" w:rsidRDefault="00002B40" w:rsidP="00002B40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1941C6">
              <w:rPr>
                <w:b/>
                <w:color w:val="0000FF"/>
                <w:sz w:val="14"/>
                <w:szCs w:val="14"/>
              </w:rPr>
              <w:t>(</w:t>
            </w:r>
            <w:r w:rsidRPr="007B5AC5">
              <w:rPr>
                <w:b/>
                <w:color w:val="0000FF"/>
                <w:sz w:val="14"/>
                <w:szCs w:val="14"/>
              </w:rPr>
              <w:t>MAE</w:t>
            </w:r>
            <w:r w:rsidRPr="001941C6">
              <w:rPr>
                <w:b/>
                <w:color w:val="0000FF"/>
                <w:sz w:val="14"/>
                <w:szCs w:val="14"/>
              </w:rPr>
              <w:t xml:space="preserve">) </w:t>
            </w:r>
            <w:r>
              <w:rPr>
                <w:b/>
                <w:color w:val="0000FF"/>
                <w:sz w:val="14"/>
                <w:szCs w:val="14"/>
              </w:rPr>
              <w:t>Z21</w:t>
            </w:r>
          </w:p>
        </w:tc>
        <w:tc>
          <w:tcPr>
            <w:tcW w:w="108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4C56A5" w:rsidRDefault="00002B40" w:rsidP="00002B40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4C56A5">
              <w:rPr>
                <w:b/>
                <w:color w:val="FF00FF"/>
                <w:sz w:val="14"/>
                <w:szCs w:val="14"/>
              </w:rPr>
              <w:t>Mechanics</w:t>
            </w:r>
          </w:p>
        </w:tc>
        <w:tc>
          <w:tcPr>
            <w:tcW w:w="114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02B40" w:rsidRPr="004C56A5" w:rsidRDefault="0046613C" w:rsidP="00002B40">
            <w:pPr>
              <w:jc w:val="center"/>
              <w:rPr>
                <w:b/>
                <w:color w:val="FF0000"/>
                <w:sz w:val="14"/>
                <w:szCs w:val="14"/>
              </w:rPr>
            </w:pPr>
            <w:r>
              <w:rPr>
                <w:b/>
                <w:color w:val="FF0000"/>
                <w:sz w:val="14"/>
                <w:szCs w:val="14"/>
              </w:rPr>
              <w:t>(SK</w:t>
            </w:r>
            <w:r w:rsidR="00002B40" w:rsidRPr="004C56A5">
              <w:rPr>
                <w:b/>
                <w:color w:val="FF0000"/>
                <w:sz w:val="14"/>
                <w:szCs w:val="14"/>
              </w:rPr>
              <w:t>)</w:t>
            </w:r>
          </w:p>
        </w:tc>
        <w:tc>
          <w:tcPr>
            <w:tcW w:w="114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4C56A5" w:rsidRDefault="00002B40" w:rsidP="00002B40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4C56A5">
              <w:rPr>
                <w:b/>
                <w:color w:val="0000FF"/>
                <w:sz w:val="14"/>
                <w:szCs w:val="14"/>
              </w:rPr>
              <w:t>A (LM)</w:t>
            </w:r>
          </w:p>
        </w:tc>
        <w:tc>
          <w:tcPr>
            <w:tcW w:w="109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4C56A5" w:rsidRDefault="00002B40" w:rsidP="00002B40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4C56A5">
              <w:rPr>
                <w:b/>
                <w:color w:val="FF00FF"/>
                <w:sz w:val="14"/>
                <w:szCs w:val="14"/>
              </w:rPr>
              <w:t>B (YA)</w:t>
            </w:r>
          </w:p>
        </w:tc>
        <w:tc>
          <w:tcPr>
            <w:tcW w:w="1176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02B40" w:rsidRPr="00FC2427" w:rsidRDefault="00002B40" w:rsidP="00002B40">
            <w:pPr>
              <w:jc w:val="center"/>
              <w:rPr>
                <w:color w:val="0000FF"/>
                <w:sz w:val="14"/>
                <w:szCs w:val="14"/>
              </w:rPr>
            </w:pPr>
          </w:p>
        </w:tc>
        <w:tc>
          <w:tcPr>
            <w:tcW w:w="3014" w:type="dxa"/>
            <w:gridSpan w:val="5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02B40" w:rsidRPr="00280D09" w:rsidRDefault="00002B40" w:rsidP="00002B40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</w:tr>
      <w:tr w:rsidR="00002B40" w:rsidRPr="00FC2427" w:rsidTr="00002B40">
        <w:tc>
          <w:tcPr>
            <w:tcW w:w="26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02B40" w:rsidRPr="006D1610" w:rsidRDefault="00002B40" w:rsidP="00002B40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4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02B40" w:rsidRPr="006D1610" w:rsidRDefault="00002B40" w:rsidP="00002B40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3</w:t>
            </w:r>
          </w:p>
        </w:tc>
        <w:tc>
          <w:tcPr>
            <w:tcW w:w="59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02B40" w:rsidRPr="006D1610" w:rsidRDefault="00002B40" w:rsidP="00002B40">
            <w:pPr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18:50</w:t>
            </w:r>
            <w:proofErr w:type="gramEnd"/>
          </w:p>
        </w:tc>
        <w:tc>
          <w:tcPr>
            <w:tcW w:w="1035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9D0C84" w:rsidRDefault="00002B40" w:rsidP="00002B40">
            <w:pPr>
              <w:jc w:val="center"/>
              <w:rPr>
                <w:color w:val="008000"/>
                <w:sz w:val="14"/>
                <w:szCs w:val="14"/>
              </w:rPr>
            </w:pPr>
            <w:r w:rsidRPr="009D0C84">
              <w:rPr>
                <w:color w:val="0000FF"/>
                <w:sz w:val="14"/>
                <w:szCs w:val="14"/>
              </w:rPr>
              <w:t xml:space="preserve"> [</w:t>
            </w:r>
            <w:proofErr w:type="gramStart"/>
            <w:r w:rsidRPr="009D0C84">
              <w:rPr>
                <w:color w:val="0000FF"/>
                <w:sz w:val="14"/>
                <w:szCs w:val="14"/>
              </w:rPr>
              <w:t>0,1,2</w:t>
            </w:r>
            <w:proofErr w:type="gramEnd"/>
            <w:r w:rsidRPr="009D0C84">
              <w:rPr>
                <w:color w:val="0000FF"/>
                <w:sz w:val="14"/>
                <w:szCs w:val="14"/>
              </w:rPr>
              <w:t>]</w:t>
            </w:r>
          </w:p>
        </w:tc>
        <w:tc>
          <w:tcPr>
            <w:tcW w:w="1126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9D0C84" w:rsidRDefault="00002B40" w:rsidP="00002B40">
            <w:pPr>
              <w:jc w:val="center"/>
              <w:rPr>
                <w:color w:val="008000"/>
                <w:sz w:val="14"/>
                <w:szCs w:val="14"/>
              </w:rPr>
            </w:pPr>
            <w:r w:rsidRPr="009D0C84">
              <w:rPr>
                <w:color w:val="008000"/>
                <w:sz w:val="14"/>
                <w:szCs w:val="14"/>
              </w:rPr>
              <w:t xml:space="preserve"> [3,4]</w:t>
            </w:r>
          </w:p>
        </w:tc>
        <w:tc>
          <w:tcPr>
            <w:tcW w:w="1084" w:type="dxa"/>
            <w:tcBorders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2B40" w:rsidRPr="009D0C84" w:rsidRDefault="00002B40" w:rsidP="00002B40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9D0C84">
              <w:rPr>
                <w:b/>
                <w:color w:val="FF00FF"/>
                <w:sz w:val="14"/>
                <w:szCs w:val="14"/>
              </w:rPr>
              <w:t xml:space="preserve">Bil. </w:t>
            </w:r>
            <w:proofErr w:type="spellStart"/>
            <w:r w:rsidRPr="009D0C84">
              <w:rPr>
                <w:b/>
                <w:color w:val="FF00FF"/>
                <w:sz w:val="14"/>
                <w:szCs w:val="14"/>
              </w:rPr>
              <w:t>Prog</w:t>
            </w:r>
            <w:proofErr w:type="spellEnd"/>
            <w:r w:rsidRPr="009D0C84">
              <w:rPr>
                <w:b/>
                <w:color w:val="FF00FF"/>
                <w:sz w:val="14"/>
                <w:szCs w:val="14"/>
              </w:rPr>
              <w:t>. – B</w:t>
            </w:r>
          </w:p>
        </w:tc>
        <w:tc>
          <w:tcPr>
            <w:tcW w:w="1142" w:type="dxa"/>
            <w:gridSpan w:val="2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02B40" w:rsidRPr="009D0C84" w:rsidRDefault="00002B40" w:rsidP="00002B40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9D0C84">
              <w:rPr>
                <w:b/>
                <w:color w:val="FF6600"/>
                <w:sz w:val="14"/>
                <w:szCs w:val="14"/>
              </w:rPr>
              <w:t xml:space="preserve">Bil. </w:t>
            </w:r>
            <w:proofErr w:type="spellStart"/>
            <w:r w:rsidRPr="009D0C84">
              <w:rPr>
                <w:b/>
                <w:color w:val="FF6600"/>
                <w:sz w:val="14"/>
                <w:szCs w:val="14"/>
              </w:rPr>
              <w:t>Prog</w:t>
            </w:r>
            <w:proofErr w:type="spellEnd"/>
            <w:r w:rsidRPr="009D0C84">
              <w:rPr>
                <w:b/>
                <w:color w:val="FF6600"/>
                <w:sz w:val="14"/>
                <w:szCs w:val="14"/>
              </w:rPr>
              <w:t>. – D</w:t>
            </w:r>
          </w:p>
        </w:tc>
        <w:tc>
          <w:tcPr>
            <w:tcW w:w="1130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661DE6" w:rsidRDefault="00002B40" w:rsidP="00002B40">
            <w:pPr>
              <w:jc w:val="center"/>
              <w:rPr>
                <w:color w:val="008000"/>
                <w:sz w:val="14"/>
                <w:szCs w:val="14"/>
              </w:rPr>
            </w:pPr>
          </w:p>
        </w:tc>
        <w:tc>
          <w:tcPr>
            <w:tcW w:w="108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4C56A5" w:rsidRDefault="00002B40" w:rsidP="00002B40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4C56A5">
              <w:rPr>
                <w:b/>
                <w:color w:val="FF00FF"/>
                <w:sz w:val="14"/>
                <w:szCs w:val="14"/>
              </w:rPr>
              <w:t>B (AEr)</w:t>
            </w:r>
          </w:p>
        </w:tc>
        <w:tc>
          <w:tcPr>
            <w:tcW w:w="114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02B40" w:rsidRPr="004C56A5" w:rsidRDefault="00002B40" w:rsidP="00002B40">
            <w:pPr>
              <w:jc w:val="center"/>
              <w:rPr>
                <w:color w:val="008000"/>
                <w:sz w:val="14"/>
                <w:szCs w:val="14"/>
              </w:rPr>
            </w:pPr>
            <w:r w:rsidRPr="004C56A5">
              <w:rPr>
                <w:b/>
                <w:color w:val="FF0000"/>
                <w:sz w:val="14"/>
                <w:szCs w:val="14"/>
              </w:rPr>
              <w:t>2B44</w:t>
            </w:r>
          </w:p>
        </w:tc>
        <w:tc>
          <w:tcPr>
            <w:tcW w:w="114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4D0CAA" w:rsidRDefault="00002B40" w:rsidP="00002B40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B13BBB">
              <w:rPr>
                <w:b/>
                <w:color w:val="0000FF"/>
                <w:sz w:val="14"/>
                <w:szCs w:val="14"/>
              </w:rPr>
              <w:t>120</w:t>
            </w:r>
          </w:p>
        </w:tc>
        <w:tc>
          <w:tcPr>
            <w:tcW w:w="109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4D0CAA" w:rsidRDefault="00002B40" w:rsidP="00002B40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B13BBB">
              <w:rPr>
                <w:b/>
                <w:color w:val="FF00FF"/>
                <w:sz w:val="14"/>
                <w:szCs w:val="14"/>
              </w:rPr>
              <w:t>Z25</w:t>
            </w:r>
          </w:p>
        </w:tc>
        <w:tc>
          <w:tcPr>
            <w:tcW w:w="1176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02B40" w:rsidRPr="00FC2427" w:rsidRDefault="00002B40" w:rsidP="00002B40">
            <w:pPr>
              <w:jc w:val="center"/>
              <w:rPr>
                <w:color w:val="0000FF"/>
                <w:sz w:val="14"/>
                <w:szCs w:val="14"/>
              </w:rPr>
            </w:pPr>
          </w:p>
        </w:tc>
        <w:tc>
          <w:tcPr>
            <w:tcW w:w="3014" w:type="dxa"/>
            <w:gridSpan w:val="5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02B40" w:rsidRPr="00A5708D" w:rsidRDefault="00002B40" w:rsidP="00002B40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</w:tr>
      <w:tr w:rsidR="00002B40" w:rsidRPr="00FC2427" w:rsidTr="00002B40">
        <w:tc>
          <w:tcPr>
            <w:tcW w:w="26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02B40" w:rsidRPr="006D1610" w:rsidRDefault="00002B40" w:rsidP="00002B40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4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02B40" w:rsidRPr="006D1610" w:rsidRDefault="00002B40" w:rsidP="00002B40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4</w:t>
            </w:r>
          </w:p>
        </w:tc>
        <w:tc>
          <w:tcPr>
            <w:tcW w:w="59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02B40" w:rsidRPr="006D1610" w:rsidRDefault="00002B40" w:rsidP="00002B40">
            <w:pPr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19:45</w:t>
            </w:r>
            <w:proofErr w:type="gramEnd"/>
          </w:p>
        </w:tc>
        <w:tc>
          <w:tcPr>
            <w:tcW w:w="1035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9D0C84" w:rsidRDefault="00002B40" w:rsidP="00002B40">
            <w:pPr>
              <w:jc w:val="center"/>
              <w:rPr>
                <w:b/>
                <w:color w:val="339966"/>
                <w:sz w:val="14"/>
                <w:szCs w:val="14"/>
              </w:rPr>
            </w:pPr>
            <w:r>
              <w:rPr>
                <w:b/>
                <w:color w:val="0000FF"/>
                <w:sz w:val="14"/>
                <w:szCs w:val="14"/>
              </w:rPr>
              <w:t>Lab13</w:t>
            </w:r>
          </w:p>
        </w:tc>
        <w:tc>
          <w:tcPr>
            <w:tcW w:w="1126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9D0C84" w:rsidRDefault="00002B40" w:rsidP="00002B40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DD1E34">
              <w:rPr>
                <w:b/>
                <w:color w:val="008000"/>
                <w:sz w:val="14"/>
                <w:szCs w:val="14"/>
              </w:rPr>
              <w:t>Lab11</w:t>
            </w:r>
          </w:p>
        </w:tc>
        <w:tc>
          <w:tcPr>
            <w:tcW w:w="1084" w:type="dxa"/>
            <w:tcBorders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2B40" w:rsidRPr="009D0C84" w:rsidRDefault="00002B40" w:rsidP="00002B40">
            <w:pPr>
              <w:jc w:val="center"/>
              <w:rPr>
                <w:color w:val="FF00FF"/>
                <w:sz w:val="14"/>
                <w:szCs w:val="14"/>
              </w:rPr>
            </w:pPr>
            <w:r w:rsidRPr="009D0C84">
              <w:rPr>
                <w:b/>
                <w:color w:val="FF00FF"/>
                <w:sz w:val="14"/>
                <w:szCs w:val="14"/>
              </w:rPr>
              <w:t>(</w:t>
            </w:r>
            <w:r w:rsidRPr="007B5AC5">
              <w:rPr>
                <w:b/>
                <w:color w:val="FF00FF"/>
                <w:sz w:val="14"/>
                <w:szCs w:val="14"/>
              </w:rPr>
              <w:t>MMT</w:t>
            </w:r>
            <w:r w:rsidRPr="009D0C84">
              <w:rPr>
                <w:b/>
                <w:color w:val="FF00FF"/>
                <w:sz w:val="14"/>
                <w:szCs w:val="14"/>
              </w:rPr>
              <w:t>)</w:t>
            </w:r>
          </w:p>
        </w:tc>
        <w:tc>
          <w:tcPr>
            <w:tcW w:w="1142" w:type="dxa"/>
            <w:gridSpan w:val="2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02B40" w:rsidRPr="009D0C84" w:rsidRDefault="00002B40" w:rsidP="00002B40">
            <w:pPr>
              <w:jc w:val="center"/>
              <w:rPr>
                <w:color w:val="FF00FF"/>
                <w:sz w:val="14"/>
                <w:szCs w:val="14"/>
              </w:rPr>
            </w:pPr>
            <w:r w:rsidRPr="004C56A5">
              <w:rPr>
                <w:b/>
                <w:color w:val="FF6600"/>
                <w:sz w:val="14"/>
                <w:szCs w:val="14"/>
              </w:rPr>
              <w:t>(AS)</w:t>
            </w:r>
          </w:p>
        </w:tc>
        <w:tc>
          <w:tcPr>
            <w:tcW w:w="1130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661DE6" w:rsidRDefault="00002B40" w:rsidP="00002B40">
            <w:pPr>
              <w:jc w:val="center"/>
              <w:rPr>
                <w:color w:val="008000"/>
                <w:sz w:val="14"/>
                <w:szCs w:val="14"/>
              </w:rPr>
            </w:pPr>
          </w:p>
        </w:tc>
        <w:tc>
          <w:tcPr>
            <w:tcW w:w="108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4C56A5" w:rsidRDefault="00002B40" w:rsidP="00002B40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4C56A5">
              <w:rPr>
                <w:b/>
                <w:color w:val="FF00FF"/>
                <w:sz w:val="14"/>
                <w:szCs w:val="14"/>
              </w:rPr>
              <w:t>Z22</w:t>
            </w:r>
          </w:p>
        </w:tc>
        <w:tc>
          <w:tcPr>
            <w:tcW w:w="114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02B40" w:rsidRPr="004C56A5" w:rsidRDefault="00002B40" w:rsidP="00002B40">
            <w:pPr>
              <w:jc w:val="center"/>
              <w:rPr>
                <w:b/>
                <w:color w:val="FF00FF"/>
                <w:sz w:val="14"/>
                <w:szCs w:val="14"/>
              </w:rPr>
            </w:pPr>
          </w:p>
        </w:tc>
        <w:tc>
          <w:tcPr>
            <w:tcW w:w="114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</w:tcPr>
          <w:p w:rsidR="00002B40" w:rsidRPr="004D0CAA" w:rsidRDefault="00002B40" w:rsidP="00002B40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109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:rsidR="00002B40" w:rsidRPr="004D0CAA" w:rsidRDefault="00002B40" w:rsidP="00002B40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1176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</w:tcPr>
          <w:p w:rsidR="00002B40" w:rsidRPr="00FC2427" w:rsidRDefault="00002B40" w:rsidP="00002B40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3014" w:type="dxa"/>
            <w:gridSpan w:val="5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02B40" w:rsidRPr="00A5708D" w:rsidRDefault="00002B40" w:rsidP="00002B40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</w:tr>
      <w:tr w:rsidR="00002B40" w:rsidRPr="00FC2427" w:rsidTr="00002B40">
        <w:tc>
          <w:tcPr>
            <w:tcW w:w="26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02B40" w:rsidRPr="006D1610" w:rsidRDefault="00002B40" w:rsidP="00002B40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4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02B40" w:rsidRPr="006D1610" w:rsidRDefault="00002B40" w:rsidP="00002B40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5</w:t>
            </w:r>
          </w:p>
        </w:tc>
        <w:tc>
          <w:tcPr>
            <w:tcW w:w="59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02B40" w:rsidRPr="006D1610" w:rsidRDefault="00002B40" w:rsidP="00002B40">
            <w:pPr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20:40</w:t>
            </w:r>
            <w:proofErr w:type="gramEnd"/>
          </w:p>
        </w:tc>
        <w:tc>
          <w:tcPr>
            <w:tcW w:w="1035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9D0C84" w:rsidRDefault="00002B40" w:rsidP="00002B40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9D0C84">
              <w:rPr>
                <w:b/>
                <w:color w:val="0000FF"/>
                <w:sz w:val="14"/>
                <w:szCs w:val="14"/>
              </w:rPr>
              <w:t xml:space="preserve">Bil. Prog. – A </w:t>
            </w:r>
          </w:p>
        </w:tc>
        <w:tc>
          <w:tcPr>
            <w:tcW w:w="1126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9D0C84" w:rsidRDefault="00002B40" w:rsidP="00002B40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9D0C84">
              <w:rPr>
                <w:b/>
                <w:color w:val="008000"/>
                <w:sz w:val="14"/>
                <w:szCs w:val="14"/>
              </w:rPr>
              <w:t>Bil. Prog. – C</w:t>
            </w:r>
          </w:p>
        </w:tc>
        <w:tc>
          <w:tcPr>
            <w:tcW w:w="108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9D0C84" w:rsidRDefault="00002B40" w:rsidP="00002B40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9D0C84">
              <w:rPr>
                <w:color w:val="FF00FF"/>
                <w:sz w:val="14"/>
                <w:szCs w:val="14"/>
              </w:rPr>
              <w:t>[5,6]</w:t>
            </w:r>
          </w:p>
        </w:tc>
        <w:tc>
          <w:tcPr>
            <w:tcW w:w="1142" w:type="dxa"/>
            <w:gridSpan w:val="2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02B40" w:rsidRPr="009D0C84" w:rsidRDefault="00002B40" w:rsidP="00002B40">
            <w:pPr>
              <w:jc w:val="center"/>
              <w:rPr>
                <w:b/>
                <w:color w:val="FF6600"/>
                <w:sz w:val="14"/>
                <w:szCs w:val="14"/>
              </w:rPr>
            </w:pPr>
            <w:r w:rsidRPr="009D0C84">
              <w:rPr>
                <w:color w:val="FF6600"/>
                <w:sz w:val="14"/>
                <w:szCs w:val="14"/>
              </w:rPr>
              <w:t>[</w:t>
            </w:r>
            <w:proofErr w:type="gramStart"/>
            <w:r w:rsidRPr="009D0C84">
              <w:rPr>
                <w:color w:val="FF6600"/>
                <w:sz w:val="14"/>
                <w:szCs w:val="14"/>
              </w:rPr>
              <w:t>7,8,9</w:t>
            </w:r>
            <w:proofErr w:type="gramEnd"/>
            <w:r w:rsidRPr="009D0C84">
              <w:rPr>
                <w:color w:val="FF6600"/>
                <w:sz w:val="14"/>
                <w:szCs w:val="14"/>
              </w:rPr>
              <w:t>]</w:t>
            </w:r>
          </w:p>
        </w:tc>
        <w:tc>
          <w:tcPr>
            <w:tcW w:w="1130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9D0C84" w:rsidRDefault="00002B40" w:rsidP="00002B40">
            <w:pPr>
              <w:jc w:val="center"/>
              <w:rPr>
                <w:b/>
                <w:color w:val="FF00FF"/>
                <w:sz w:val="14"/>
                <w:szCs w:val="14"/>
              </w:rPr>
            </w:pPr>
          </w:p>
        </w:tc>
        <w:tc>
          <w:tcPr>
            <w:tcW w:w="108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9D0C84" w:rsidRDefault="00002B40" w:rsidP="00002B40">
            <w:pPr>
              <w:jc w:val="center"/>
              <w:rPr>
                <w:b/>
                <w:color w:val="FF6600"/>
                <w:sz w:val="14"/>
                <w:szCs w:val="14"/>
              </w:rPr>
            </w:pPr>
          </w:p>
        </w:tc>
        <w:tc>
          <w:tcPr>
            <w:tcW w:w="114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02B40" w:rsidRPr="00661DE6" w:rsidRDefault="00002B40" w:rsidP="00002B40">
            <w:pPr>
              <w:jc w:val="center"/>
              <w:rPr>
                <w:color w:val="008000"/>
                <w:sz w:val="14"/>
                <w:szCs w:val="14"/>
              </w:rPr>
            </w:pPr>
          </w:p>
        </w:tc>
        <w:tc>
          <w:tcPr>
            <w:tcW w:w="114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4D0CAA" w:rsidRDefault="00002B40" w:rsidP="00002B40">
            <w:pPr>
              <w:jc w:val="center"/>
              <w:rPr>
                <w:b/>
                <w:color w:val="FF00FF"/>
                <w:sz w:val="14"/>
                <w:szCs w:val="14"/>
              </w:rPr>
            </w:pPr>
          </w:p>
        </w:tc>
        <w:tc>
          <w:tcPr>
            <w:tcW w:w="1093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4D0CAA" w:rsidRDefault="00002B40" w:rsidP="00002B40">
            <w:pPr>
              <w:jc w:val="center"/>
              <w:rPr>
                <w:b/>
                <w:color w:val="FF00FF"/>
                <w:sz w:val="14"/>
                <w:szCs w:val="14"/>
              </w:rPr>
            </w:pPr>
          </w:p>
        </w:tc>
        <w:tc>
          <w:tcPr>
            <w:tcW w:w="1176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02B40" w:rsidRPr="00A5708D" w:rsidRDefault="00002B40" w:rsidP="00002B40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3014" w:type="dxa"/>
            <w:gridSpan w:val="5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02B40" w:rsidRPr="00A5708D" w:rsidRDefault="00002B40" w:rsidP="00002B40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</w:tr>
      <w:tr w:rsidR="00002B40" w:rsidRPr="00FC2427" w:rsidTr="00002B40">
        <w:tc>
          <w:tcPr>
            <w:tcW w:w="263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02B40" w:rsidRPr="006D1610" w:rsidRDefault="00002B40" w:rsidP="00002B40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4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02B40" w:rsidRPr="006D1610" w:rsidRDefault="00002B40" w:rsidP="00002B40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6</w:t>
            </w:r>
          </w:p>
        </w:tc>
        <w:tc>
          <w:tcPr>
            <w:tcW w:w="59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02B40" w:rsidRPr="006D1610" w:rsidRDefault="00002B40" w:rsidP="00002B40">
            <w:pPr>
              <w:jc w:val="center"/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21:35</w:t>
            </w:r>
            <w:proofErr w:type="gramEnd"/>
          </w:p>
        </w:tc>
        <w:tc>
          <w:tcPr>
            <w:tcW w:w="1035" w:type="dxa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9D0C84" w:rsidRDefault="00002B40" w:rsidP="00002B40">
            <w:pPr>
              <w:jc w:val="center"/>
              <w:rPr>
                <w:color w:val="0000FF"/>
                <w:sz w:val="14"/>
                <w:szCs w:val="14"/>
              </w:rPr>
            </w:pPr>
            <w:r w:rsidRPr="009D0C84">
              <w:rPr>
                <w:b/>
                <w:color w:val="0000FF"/>
                <w:sz w:val="14"/>
                <w:szCs w:val="14"/>
              </w:rPr>
              <w:t>(</w:t>
            </w:r>
            <w:r w:rsidRPr="007B5AC5">
              <w:rPr>
                <w:b/>
                <w:color w:val="0000FF"/>
                <w:sz w:val="14"/>
                <w:szCs w:val="14"/>
              </w:rPr>
              <w:t>MAE</w:t>
            </w:r>
            <w:r w:rsidRPr="009D0C84">
              <w:rPr>
                <w:b/>
                <w:color w:val="0000FF"/>
                <w:sz w:val="14"/>
                <w:szCs w:val="14"/>
              </w:rPr>
              <w:t>)</w:t>
            </w:r>
            <w:r w:rsidRPr="009D0C84">
              <w:rPr>
                <w:color w:val="0000FF"/>
                <w:sz w:val="14"/>
                <w:szCs w:val="14"/>
              </w:rPr>
              <w:t xml:space="preserve"> [</w:t>
            </w:r>
            <w:proofErr w:type="gramStart"/>
            <w:r w:rsidRPr="009D0C84">
              <w:rPr>
                <w:color w:val="0000FF"/>
                <w:sz w:val="14"/>
                <w:szCs w:val="14"/>
              </w:rPr>
              <w:t>0,1,2</w:t>
            </w:r>
            <w:proofErr w:type="gramEnd"/>
            <w:r w:rsidRPr="009D0C84">
              <w:rPr>
                <w:color w:val="0000FF"/>
                <w:sz w:val="14"/>
                <w:szCs w:val="14"/>
              </w:rPr>
              <w:t xml:space="preserve">] </w:t>
            </w:r>
            <w:r>
              <w:rPr>
                <w:b/>
                <w:color w:val="0000FF"/>
                <w:sz w:val="14"/>
                <w:szCs w:val="14"/>
              </w:rPr>
              <w:t>Lab13</w:t>
            </w:r>
          </w:p>
        </w:tc>
        <w:tc>
          <w:tcPr>
            <w:tcW w:w="1126" w:type="dxa"/>
            <w:gridSpan w:val="2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Default="00002B40" w:rsidP="00002B40">
            <w:pPr>
              <w:jc w:val="center"/>
              <w:rPr>
                <w:color w:val="008000"/>
                <w:sz w:val="14"/>
                <w:szCs w:val="14"/>
              </w:rPr>
            </w:pPr>
            <w:r w:rsidRPr="009D0C84">
              <w:rPr>
                <w:b/>
                <w:color w:val="008000"/>
                <w:sz w:val="14"/>
                <w:szCs w:val="14"/>
              </w:rPr>
              <w:t>(</w:t>
            </w:r>
            <w:r w:rsidRPr="004C56A5">
              <w:rPr>
                <w:b/>
                <w:color w:val="008000"/>
                <w:sz w:val="14"/>
                <w:szCs w:val="14"/>
              </w:rPr>
              <w:t>OÖ</w:t>
            </w:r>
            <w:r w:rsidRPr="009D0C84">
              <w:rPr>
                <w:b/>
                <w:color w:val="008000"/>
                <w:sz w:val="14"/>
                <w:szCs w:val="14"/>
              </w:rPr>
              <w:t>)</w:t>
            </w:r>
            <w:r w:rsidRPr="009D0C84">
              <w:rPr>
                <w:color w:val="008000"/>
                <w:sz w:val="14"/>
                <w:szCs w:val="14"/>
              </w:rPr>
              <w:t xml:space="preserve"> </w:t>
            </w:r>
          </w:p>
          <w:p w:rsidR="00002B40" w:rsidRPr="009D0C84" w:rsidRDefault="00002B40" w:rsidP="00002B40">
            <w:pPr>
              <w:jc w:val="center"/>
              <w:rPr>
                <w:color w:val="008000"/>
                <w:sz w:val="14"/>
                <w:szCs w:val="14"/>
              </w:rPr>
            </w:pPr>
            <w:r w:rsidRPr="009D0C84">
              <w:rPr>
                <w:color w:val="008000"/>
                <w:sz w:val="14"/>
                <w:szCs w:val="14"/>
              </w:rPr>
              <w:t xml:space="preserve">[3,4] </w:t>
            </w:r>
            <w:r w:rsidRPr="00DD1E34">
              <w:rPr>
                <w:b/>
                <w:color w:val="008000"/>
                <w:sz w:val="14"/>
                <w:szCs w:val="14"/>
              </w:rPr>
              <w:t>Lab11</w:t>
            </w:r>
          </w:p>
        </w:tc>
        <w:tc>
          <w:tcPr>
            <w:tcW w:w="1084" w:type="dxa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9D0C84" w:rsidRDefault="00002B40" w:rsidP="00002B40">
            <w:pPr>
              <w:jc w:val="center"/>
              <w:rPr>
                <w:color w:val="FF00FF"/>
                <w:sz w:val="14"/>
                <w:szCs w:val="14"/>
              </w:rPr>
            </w:pPr>
            <w:r w:rsidRPr="007456C4">
              <w:rPr>
                <w:b/>
                <w:color w:val="FF00FF"/>
                <w:sz w:val="14"/>
                <w:szCs w:val="14"/>
              </w:rPr>
              <w:t>Lab12</w:t>
            </w:r>
          </w:p>
        </w:tc>
        <w:tc>
          <w:tcPr>
            <w:tcW w:w="1142" w:type="dxa"/>
            <w:gridSpan w:val="2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02B40" w:rsidRPr="009D0C84" w:rsidRDefault="00002B40" w:rsidP="00002B40">
            <w:pPr>
              <w:jc w:val="center"/>
              <w:rPr>
                <w:color w:val="FF6600"/>
                <w:sz w:val="14"/>
                <w:szCs w:val="14"/>
              </w:rPr>
            </w:pPr>
            <w:r w:rsidRPr="007456C4">
              <w:rPr>
                <w:b/>
                <w:color w:val="FF6600"/>
                <w:sz w:val="14"/>
                <w:szCs w:val="14"/>
              </w:rPr>
              <w:t>Lab14</w:t>
            </w:r>
          </w:p>
        </w:tc>
        <w:tc>
          <w:tcPr>
            <w:tcW w:w="1130" w:type="dxa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9D0C84" w:rsidRDefault="00002B40" w:rsidP="00002B40">
            <w:pPr>
              <w:rPr>
                <w:color w:val="FF00FF"/>
                <w:sz w:val="14"/>
                <w:szCs w:val="14"/>
              </w:rPr>
            </w:pPr>
          </w:p>
        </w:tc>
        <w:tc>
          <w:tcPr>
            <w:tcW w:w="1083" w:type="dxa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9D0C84" w:rsidRDefault="00002B40" w:rsidP="00002B40">
            <w:pPr>
              <w:rPr>
                <w:color w:val="FF6600"/>
                <w:sz w:val="14"/>
                <w:szCs w:val="14"/>
              </w:rPr>
            </w:pPr>
          </w:p>
        </w:tc>
        <w:tc>
          <w:tcPr>
            <w:tcW w:w="1147" w:type="dxa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02B40" w:rsidRPr="00661DE6" w:rsidRDefault="00002B40" w:rsidP="00002B40">
            <w:pPr>
              <w:jc w:val="center"/>
              <w:rPr>
                <w:color w:val="008000"/>
                <w:sz w:val="14"/>
                <w:szCs w:val="14"/>
              </w:rPr>
            </w:pPr>
          </w:p>
        </w:tc>
        <w:tc>
          <w:tcPr>
            <w:tcW w:w="1149" w:type="dxa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FC2427" w:rsidRDefault="00002B40" w:rsidP="00002B40">
            <w:pPr>
              <w:jc w:val="center"/>
              <w:rPr>
                <w:color w:val="FF00FF"/>
                <w:sz w:val="14"/>
                <w:szCs w:val="14"/>
              </w:rPr>
            </w:pPr>
          </w:p>
        </w:tc>
        <w:tc>
          <w:tcPr>
            <w:tcW w:w="1093" w:type="dxa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02B40" w:rsidRPr="00FC2427" w:rsidRDefault="00002B40" w:rsidP="00002B40">
            <w:pPr>
              <w:jc w:val="center"/>
              <w:rPr>
                <w:color w:val="FF00FF"/>
                <w:sz w:val="14"/>
                <w:szCs w:val="14"/>
              </w:rPr>
            </w:pPr>
          </w:p>
        </w:tc>
        <w:tc>
          <w:tcPr>
            <w:tcW w:w="1176" w:type="dxa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02B40" w:rsidRPr="00FC2427" w:rsidRDefault="00002B40" w:rsidP="00002B40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3014" w:type="dxa"/>
            <w:gridSpan w:val="5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02B40" w:rsidRPr="00FC2427" w:rsidRDefault="00002B40" w:rsidP="00002B40">
            <w:pPr>
              <w:jc w:val="center"/>
              <w:rPr>
                <w:color w:val="008000"/>
                <w:sz w:val="14"/>
                <w:szCs w:val="14"/>
              </w:rPr>
            </w:pPr>
          </w:p>
        </w:tc>
      </w:tr>
      <w:tr w:rsidR="00002B40" w:rsidRPr="006D1610" w:rsidTr="00002B40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  <w:tblCellMar>
            <w:left w:w="70" w:type="dxa"/>
            <w:right w:w="70" w:type="dxa"/>
          </w:tblCellMar>
          <w:tblLook w:val="0000"/>
        </w:tblPrEx>
        <w:trPr>
          <w:trHeight w:val="448"/>
        </w:trPr>
        <w:tc>
          <w:tcPr>
            <w:tcW w:w="15376" w:type="dxa"/>
            <w:gridSpan w:val="20"/>
            <w:shd w:val="clear" w:color="auto" w:fill="auto"/>
          </w:tcPr>
          <w:p w:rsidR="00002B40" w:rsidRPr="00E3578F" w:rsidRDefault="00002B40" w:rsidP="00002B40">
            <w:pPr>
              <w:ind w:left="108"/>
              <w:rPr>
                <w:b/>
                <w:sz w:val="14"/>
                <w:szCs w:val="14"/>
              </w:rPr>
            </w:pPr>
            <w:r w:rsidRPr="00E3578F">
              <w:rPr>
                <w:b/>
                <w:sz w:val="14"/>
                <w:szCs w:val="14"/>
              </w:rPr>
              <w:t>NOTLAR: 1. Sosyal ve Teknik Seçmeli Dersler Pazartesi ve Cuma günleri tam gün olarak planlanmıştır. Kendi programınıza uyacak şekilde bu dersleri almayı unutmayınız.</w:t>
            </w:r>
          </w:p>
          <w:p w:rsidR="00002B40" w:rsidRPr="00E3578F" w:rsidRDefault="00002B40" w:rsidP="00002B40">
            <w:pPr>
              <w:rPr>
                <w:b/>
                <w:sz w:val="14"/>
                <w:szCs w:val="14"/>
              </w:rPr>
            </w:pPr>
            <w:r w:rsidRPr="00E3578F">
              <w:rPr>
                <w:b/>
                <w:sz w:val="14"/>
                <w:szCs w:val="14"/>
              </w:rPr>
              <w:t xml:space="preserve">                      2. </w:t>
            </w:r>
            <w:r w:rsidRPr="002B18C1">
              <w:rPr>
                <w:b/>
                <w:sz w:val="14"/>
                <w:szCs w:val="14"/>
                <w:u w:val="single"/>
              </w:rPr>
              <w:t>Son sınıf derslerinde</w:t>
            </w:r>
            <w:r w:rsidRPr="00E3578F">
              <w:rPr>
                <w:b/>
                <w:sz w:val="14"/>
                <w:szCs w:val="14"/>
              </w:rPr>
              <w:t xml:space="preserve"> </w:t>
            </w:r>
            <w:r w:rsidRPr="00F7291E">
              <w:rPr>
                <w:b/>
                <w:color w:val="5B9BD5"/>
                <w:sz w:val="14"/>
                <w:szCs w:val="14"/>
              </w:rPr>
              <w:t>mavi renkli</w:t>
            </w:r>
            <w:r w:rsidRPr="00E3578F">
              <w:rPr>
                <w:b/>
                <w:sz w:val="14"/>
                <w:szCs w:val="14"/>
              </w:rPr>
              <w:t xml:space="preserve"> dersler mekanik tasarım, </w:t>
            </w:r>
            <w:r w:rsidRPr="008800B8">
              <w:rPr>
                <w:b/>
                <w:color w:val="7030A0"/>
                <w:sz w:val="14"/>
                <w:szCs w:val="14"/>
              </w:rPr>
              <w:t>mor</w:t>
            </w:r>
            <w:r w:rsidRPr="001F3835">
              <w:rPr>
                <w:b/>
                <w:color w:val="7030A0"/>
                <w:sz w:val="14"/>
                <w:szCs w:val="14"/>
              </w:rPr>
              <w:t xml:space="preserve"> renkli</w:t>
            </w:r>
            <w:r w:rsidRPr="00E3578F">
              <w:rPr>
                <w:b/>
                <w:sz w:val="14"/>
                <w:szCs w:val="14"/>
              </w:rPr>
              <w:t xml:space="preserve"> dersler ısıl tasarım seçmeli dersleridir. Mezun olmak için 4. sınıfta en az bir mekanik tasarım ve bir ısıl tasarım dersi almanız gerekmektedir. </w:t>
            </w:r>
          </w:p>
          <w:p w:rsidR="00002B40" w:rsidRPr="006D1610" w:rsidRDefault="00002B40" w:rsidP="00002B40">
            <w:pPr>
              <w:rPr>
                <w:sz w:val="16"/>
                <w:szCs w:val="16"/>
              </w:rPr>
            </w:pPr>
            <w:r w:rsidRPr="00E3578F">
              <w:rPr>
                <w:b/>
                <w:sz w:val="14"/>
                <w:szCs w:val="14"/>
              </w:rPr>
              <w:t xml:space="preserve">                      3. %30 İngilizce eğitime tabi öğrencilerimiz mezun olmak için 4. sınıfta en az 1 tane İngilizce anlatılan bölüm seçmeli dersi almak zorundadır.       </w:t>
            </w:r>
            <w:r>
              <w:rPr>
                <w:b/>
                <w:sz w:val="16"/>
                <w:szCs w:val="16"/>
              </w:rPr>
              <w:t xml:space="preserve">                 </w:t>
            </w:r>
          </w:p>
        </w:tc>
      </w:tr>
    </w:tbl>
    <w:p w:rsidR="00FB5459" w:rsidRDefault="00FB5459">
      <w:pPr>
        <w:rPr>
          <w:sz w:val="16"/>
          <w:szCs w:val="16"/>
        </w:rPr>
      </w:pPr>
    </w:p>
    <w:p w:rsidR="00685D73" w:rsidRDefault="00685D73">
      <w:pPr>
        <w:rPr>
          <w:sz w:val="16"/>
          <w:szCs w:val="16"/>
        </w:rPr>
      </w:pPr>
    </w:p>
    <w:p w:rsidR="00BC741C" w:rsidRDefault="00BC741C">
      <w:pPr>
        <w:rPr>
          <w:sz w:val="16"/>
          <w:szCs w:val="16"/>
        </w:rPr>
      </w:pPr>
    </w:p>
    <w:p w:rsidR="00904F26" w:rsidRDefault="00904F26">
      <w:pPr>
        <w:rPr>
          <w:sz w:val="16"/>
          <w:szCs w:val="16"/>
        </w:rPr>
      </w:pPr>
    </w:p>
    <w:p w:rsidR="0095748C" w:rsidRDefault="0095748C">
      <w:pPr>
        <w:rPr>
          <w:sz w:val="16"/>
          <w:szCs w:val="16"/>
        </w:rPr>
      </w:pPr>
    </w:p>
    <w:p w:rsidR="0095748C" w:rsidRDefault="0095748C">
      <w:pPr>
        <w:rPr>
          <w:sz w:val="16"/>
          <w:szCs w:val="16"/>
        </w:rPr>
      </w:pPr>
    </w:p>
    <w:p w:rsidR="003A4CDE" w:rsidRDefault="003A4CDE">
      <w:pPr>
        <w:rPr>
          <w:sz w:val="16"/>
          <w:szCs w:val="16"/>
        </w:rPr>
      </w:pPr>
    </w:p>
    <w:p w:rsidR="0095748C" w:rsidRDefault="0095748C">
      <w:pPr>
        <w:rPr>
          <w:sz w:val="16"/>
          <w:szCs w:val="16"/>
        </w:rPr>
      </w:pPr>
    </w:p>
    <w:p w:rsidR="00C41855" w:rsidRDefault="00C41855">
      <w:pPr>
        <w:rPr>
          <w:sz w:val="16"/>
          <w:szCs w:val="16"/>
        </w:rPr>
      </w:pPr>
    </w:p>
    <w:p w:rsidR="0095748C" w:rsidRDefault="0095748C">
      <w:pPr>
        <w:rPr>
          <w:sz w:val="16"/>
          <w:szCs w:val="16"/>
        </w:rPr>
      </w:pPr>
    </w:p>
    <w:p w:rsidR="00002B40" w:rsidRDefault="00002B40">
      <w:pPr>
        <w:rPr>
          <w:sz w:val="16"/>
          <w:szCs w:val="16"/>
        </w:rPr>
      </w:pPr>
    </w:p>
    <w:p w:rsidR="00CB3170" w:rsidRDefault="00CB3170">
      <w:pPr>
        <w:rPr>
          <w:sz w:val="16"/>
          <w:szCs w:val="16"/>
        </w:rPr>
      </w:pPr>
    </w:p>
    <w:p w:rsidR="00711697" w:rsidRDefault="00711697">
      <w:pPr>
        <w:rPr>
          <w:sz w:val="16"/>
          <w:szCs w:val="16"/>
        </w:rPr>
      </w:pPr>
    </w:p>
    <w:tbl>
      <w:tblPr>
        <w:tblW w:w="17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1029"/>
        <w:gridCol w:w="2137"/>
        <w:gridCol w:w="393"/>
        <w:gridCol w:w="412"/>
        <w:gridCol w:w="236"/>
        <w:gridCol w:w="3947"/>
        <w:gridCol w:w="1030"/>
        <w:gridCol w:w="2013"/>
        <w:gridCol w:w="366"/>
        <w:gridCol w:w="236"/>
        <w:gridCol w:w="623"/>
        <w:gridCol w:w="2854"/>
        <w:gridCol w:w="1822"/>
      </w:tblGrid>
      <w:tr w:rsidR="003444EA" w:rsidRPr="002A12DD" w:rsidTr="00F748B6">
        <w:trPr>
          <w:gridAfter w:val="1"/>
          <w:wAfter w:w="1822" w:type="dxa"/>
          <w:trHeight w:val="112"/>
        </w:trPr>
        <w:tc>
          <w:tcPr>
            <w:tcW w:w="8154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uble" w:sz="12" w:space="0" w:color="auto"/>
            </w:tcBorders>
            <w:shd w:val="clear" w:color="auto" w:fill="E0E0E0"/>
            <w:vAlign w:val="center"/>
          </w:tcPr>
          <w:p w:rsidR="003444EA" w:rsidRPr="002A12DD" w:rsidRDefault="003444EA" w:rsidP="00685D73">
            <w:pPr>
              <w:rPr>
                <w:b/>
                <w:sz w:val="20"/>
                <w:szCs w:val="20"/>
              </w:rPr>
            </w:pPr>
            <w:r w:rsidRPr="002A12DD">
              <w:rPr>
                <w:b/>
                <w:sz w:val="20"/>
                <w:szCs w:val="20"/>
              </w:rPr>
              <w:lastRenderedPageBreak/>
              <w:t>2. YARIYIL</w:t>
            </w:r>
          </w:p>
        </w:tc>
        <w:tc>
          <w:tcPr>
            <w:tcW w:w="7122" w:type="dxa"/>
            <w:gridSpan w:val="6"/>
            <w:tcBorders>
              <w:top w:val="single" w:sz="12" w:space="0" w:color="auto"/>
              <w:left w:val="doub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vAlign w:val="center"/>
          </w:tcPr>
          <w:p w:rsidR="003444EA" w:rsidRPr="002A12DD" w:rsidRDefault="003444EA" w:rsidP="00685D73">
            <w:pPr>
              <w:rPr>
                <w:b/>
                <w:sz w:val="20"/>
                <w:szCs w:val="20"/>
              </w:rPr>
            </w:pPr>
            <w:r w:rsidRPr="002A12DD">
              <w:rPr>
                <w:b/>
                <w:sz w:val="20"/>
                <w:szCs w:val="20"/>
              </w:rPr>
              <w:t>8. YARIYIL</w:t>
            </w:r>
          </w:p>
        </w:tc>
      </w:tr>
      <w:tr w:rsidR="003444EA" w:rsidRPr="002A12DD" w:rsidTr="00F748B6">
        <w:trPr>
          <w:gridAfter w:val="1"/>
          <w:wAfter w:w="1822" w:type="dxa"/>
          <w:trHeight w:val="391"/>
        </w:trPr>
        <w:tc>
          <w:tcPr>
            <w:tcW w:w="10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KOD</w:t>
            </w:r>
          </w:p>
        </w:tc>
        <w:tc>
          <w:tcPr>
            <w:tcW w:w="213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DERSİN ADI</w:t>
            </w:r>
          </w:p>
        </w:tc>
        <w:tc>
          <w:tcPr>
            <w:tcW w:w="39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T</w:t>
            </w:r>
          </w:p>
        </w:tc>
        <w:tc>
          <w:tcPr>
            <w:tcW w:w="41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U</w:t>
            </w:r>
          </w:p>
        </w:tc>
        <w:tc>
          <w:tcPr>
            <w:tcW w:w="23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6"/>
                <w:szCs w:val="16"/>
              </w:rPr>
            </w:pPr>
            <w:r w:rsidRPr="002A12DD">
              <w:rPr>
                <w:b/>
                <w:sz w:val="12"/>
                <w:szCs w:val="12"/>
              </w:rPr>
              <w:t>AKTS</w:t>
            </w:r>
          </w:p>
        </w:tc>
        <w:tc>
          <w:tcPr>
            <w:tcW w:w="3947" w:type="dxa"/>
            <w:tcBorders>
              <w:top w:val="single" w:sz="12" w:space="0" w:color="auto"/>
              <w:bottom w:val="single" w:sz="12" w:space="0" w:color="auto"/>
              <w:right w:val="doub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DERSİ VEREN ÖĞRETİM ELEMANI</w:t>
            </w:r>
          </w:p>
        </w:tc>
        <w:tc>
          <w:tcPr>
            <w:tcW w:w="1030" w:type="dxa"/>
            <w:tcBorders>
              <w:top w:val="single" w:sz="12" w:space="0" w:color="auto"/>
              <w:left w:val="double" w:sz="12" w:space="0" w:color="auto"/>
              <w:bottom w:val="single" w:sz="12" w:space="0" w:color="auto"/>
            </w:tcBorders>
            <w:vAlign w:val="center"/>
          </w:tcPr>
          <w:p w:rsidR="003444EA" w:rsidRPr="002A12DD" w:rsidRDefault="003444EA" w:rsidP="00CA0C9D">
            <w:pPr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KOD</w:t>
            </w:r>
          </w:p>
        </w:tc>
        <w:tc>
          <w:tcPr>
            <w:tcW w:w="201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444EA" w:rsidRPr="002A12DD" w:rsidRDefault="003444EA" w:rsidP="00CA0C9D">
            <w:pPr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DERSİN ADI</w:t>
            </w:r>
          </w:p>
        </w:tc>
        <w:tc>
          <w:tcPr>
            <w:tcW w:w="36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T</w:t>
            </w:r>
          </w:p>
        </w:tc>
        <w:tc>
          <w:tcPr>
            <w:tcW w:w="23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444EA" w:rsidRPr="002A12DD" w:rsidRDefault="00BF64D9" w:rsidP="004E7C6C">
            <w:pPr>
              <w:ind w:left="-78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U</w:t>
            </w:r>
          </w:p>
        </w:tc>
        <w:tc>
          <w:tcPr>
            <w:tcW w:w="62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444EA" w:rsidRPr="002A12DD" w:rsidRDefault="00C41855" w:rsidP="004E7C6C">
            <w:pPr>
              <w:jc w:val="center"/>
              <w:rPr>
                <w:b/>
                <w:sz w:val="16"/>
                <w:szCs w:val="16"/>
              </w:rPr>
            </w:pPr>
            <w:r w:rsidRPr="002A12DD">
              <w:rPr>
                <w:b/>
                <w:sz w:val="12"/>
                <w:szCs w:val="12"/>
              </w:rPr>
              <w:t>AKTS</w:t>
            </w:r>
          </w:p>
        </w:tc>
        <w:tc>
          <w:tcPr>
            <w:tcW w:w="2854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444EA" w:rsidRPr="002A12DD" w:rsidRDefault="003444EA" w:rsidP="00CA0C9D">
            <w:pPr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DERSİ VEREN ÖĞRETİM ELEMANI</w:t>
            </w:r>
          </w:p>
        </w:tc>
      </w:tr>
      <w:tr w:rsidR="003444EA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BİL 1002</w:t>
            </w:r>
          </w:p>
        </w:tc>
        <w:tc>
          <w:tcPr>
            <w:tcW w:w="2137" w:type="dxa"/>
            <w:tcBorders>
              <w:top w:val="sing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Bilgisayar Programlama</w:t>
            </w:r>
          </w:p>
        </w:tc>
        <w:tc>
          <w:tcPr>
            <w:tcW w:w="393" w:type="dxa"/>
            <w:tcBorders>
              <w:top w:val="single" w:sz="12" w:space="0" w:color="auto"/>
            </w:tcBorders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2</w:t>
            </w:r>
          </w:p>
        </w:tc>
        <w:tc>
          <w:tcPr>
            <w:tcW w:w="412" w:type="dxa"/>
            <w:tcBorders>
              <w:top w:val="single" w:sz="12" w:space="0" w:color="auto"/>
            </w:tcBorders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2</w:t>
            </w:r>
          </w:p>
        </w:tc>
        <w:tc>
          <w:tcPr>
            <w:tcW w:w="236" w:type="dxa"/>
            <w:tcBorders>
              <w:top w:val="single" w:sz="12" w:space="0" w:color="auto"/>
            </w:tcBorders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3947" w:type="dxa"/>
            <w:tcBorders>
              <w:top w:val="single" w:sz="12" w:space="0" w:color="auto"/>
              <w:right w:val="double" w:sz="12" w:space="0" w:color="auto"/>
            </w:tcBorders>
            <w:vAlign w:val="center"/>
          </w:tcPr>
          <w:p w:rsidR="00A949F7" w:rsidRPr="002A12DD" w:rsidRDefault="0068697A" w:rsidP="0046630A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Doç</w:t>
            </w:r>
            <w:r w:rsidR="00870FAA" w:rsidRPr="002A12DD">
              <w:rPr>
                <w:b/>
                <w:sz w:val="14"/>
                <w:szCs w:val="14"/>
              </w:rPr>
              <w:t>.</w:t>
            </w:r>
            <w:r w:rsidR="0037172F" w:rsidRPr="002A12DD">
              <w:rPr>
                <w:b/>
                <w:sz w:val="14"/>
                <w:szCs w:val="14"/>
              </w:rPr>
              <w:t xml:space="preserve"> </w:t>
            </w:r>
            <w:r w:rsidR="00A949F7" w:rsidRPr="002A12DD">
              <w:rPr>
                <w:b/>
                <w:sz w:val="14"/>
                <w:szCs w:val="14"/>
              </w:rPr>
              <w:t xml:space="preserve">Dr. </w:t>
            </w:r>
            <w:r w:rsidRPr="002A12DD">
              <w:rPr>
                <w:b/>
                <w:sz w:val="14"/>
                <w:szCs w:val="14"/>
              </w:rPr>
              <w:t>Abdullah SEÇGİN</w:t>
            </w:r>
          </w:p>
          <w:p w:rsidR="00F748B6" w:rsidRPr="002A12DD" w:rsidRDefault="00364316" w:rsidP="00EB0FEB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 xml:space="preserve">Yrd. Doç. </w:t>
            </w:r>
            <w:r w:rsidR="00B74397">
              <w:rPr>
                <w:b/>
                <w:sz w:val="14"/>
                <w:szCs w:val="14"/>
              </w:rPr>
              <w:t xml:space="preserve">Dr. </w:t>
            </w:r>
            <w:r w:rsidRPr="002A12DD">
              <w:rPr>
                <w:b/>
                <w:sz w:val="14"/>
                <w:szCs w:val="14"/>
              </w:rPr>
              <w:t>Mehmet Murat TOPAÇ</w:t>
            </w:r>
          </w:p>
          <w:p w:rsidR="003444EA" w:rsidRPr="002A12DD" w:rsidRDefault="004E0D08" w:rsidP="00EB0FEB">
            <w:pPr>
              <w:rPr>
                <w:b/>
                <w:sz w:val="14"/>
                <w:szCs w:val="14"/>
              </w:rPr>
            </w:pPr>
            <w:bookmarkStart w:id="1" w:name="OLE_LINK1"/>
            <w:bookmarkStart w:id="2" w:name="OLE_LINK2"/>
            <w:r w:rsidRPr="002A12DD">
              <w:rPr>
                <w:b/>
                <w:sz w:val="14"/>
                <w:szCs w:val="14"/>
              </w:rPr>
              <w:t>Yrd.</w:t>
            </w:r>
            <w:r w:rsidR="0037172F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oç.</w:t>
            </w:r>
            <w:r w:rsidR="0037172F" w:rsidRPr="002A12DD">
              <w:rPr>
                <w:b/>
                <w:sz w:val="14"/>
                <w:szCs w:val="14"/>
              </w:rPr>
              <w:t xml:space="preserve"> </w:t>
            </w:r>
            <w:r w:rsidR="00B74397">
              <w:rPr>
                <w:b/>
                <w:sz w:val="14"/>
                <w:szCs w:val="14"/>
              </w:rPr>
              <w:t>Dr. Mehmet</w:t>
            </w:r>
            <w:r w:rsidR="00870FAA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Akif EZAN</w:t>
            </w:r>
            <w:bookmarkEnd w:id="1"/>
            <w:bookmarkEnd w:id="2"/>
          </w:p>
          <w:p w:rsidR="00870FAA" w:rsidRPr="002A12DD" w:rsidRDefault="00870FAA" w:rsidP="00EB0FEB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Yrd.</w:t>
            </w:r>
            <w:r w:rsidR="0037172F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oç.</w:t>
            </w:r>
            <w:r w:rsidR="0037172F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 Okan ÖZDEMİR</w:t>
            </w:r>
          </w:p>
        </w:tc>
        <w:tc>
          <w:tcPr>
            <w:tcW w:w="1030" w:type="dxa"/>
            <w:tcBorders>
              <w:top w:val="single" w:sz="12" w:space="0" w:color="auto"/>
              <w:left w:val="doub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4004</w:t>
            </w:r>
          </w:p>
        </w:tc>
        <w:tc>
          <w:tcPr>
            <w:tcW w:w="2013" w:type="dxa"/>
            <w:tcBorders>
              <w:top w:val="sing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esleğe Geçiş</w:t>
            </w:r>
          </w:p>
        </w:tc>
        <w:tc>
          <w:tcPr>
            <w:tcW w:w="366" w:type="dxa"/>
            <w:tcBorders>
              <w:top w:val="single" w:sz="12" w:space="0" w:color="auto"/>
            </w:tcBorders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2</w:t>
            </w:r>
          </w:p>
        </w:tc>
        <w:tc>
          <w:tcPr>
            <w:tcW w:w="236" w:type="dxa"/>
            <w:tcBorders>
              <w:top w:val="single" w:sz="12" w:space="0" w:color="auto"/>
            </w:tcBorders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623" w:type="dxa"/>
            <w:tcBorders>
              <w:top w:val="single" w:sz="12" w:space="0" w:color="auto"/>
            </w:tcBorders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2</w:t>
            </w:r>
          </w:p>
        </w:tc>
        <w:tc>
          <w:tcPr>
            <w:tcW w:w="2854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3444EA" w:rsidRPr="002A12DD" w:rsidRDefault="00CB3170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Yrd.</w:t>
            </w:r>
            <w:r w:rsidR="00761BC2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oç.</w:t>
            </w:r>
            <w:r w:rsidR="00761BC2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 Murat TOPAÇ</w:t>
            </w:r>
          </w:p>
        </w:tc>
      </w:tr>
      <w:tr w:rsidR="003444EA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FİZ 1102</w:t>
            </w:r>
          </w:p>
        </w:tc>
        <w:tc>
          <w:tcPr>
            <w:tcW w:w="2137" w:type="dxa"/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Fizik II</w:t>
            </w:r>
          </w:p>
        </w:tc>
        <w:tc>
          <w:tcPr>
            <w:tcW w:w="393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412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2</w:t>
            </w:r>
          </w:p>
        </w:tc>
        <w:tc>
          <w:tcPr>
            <w:tcW w:w="236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5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3444EA" w:rsidRPr="002A12DD" w:rsidRDefault="003D2F4A" w:rsidP="0046630A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Yrd. Doç. Dr. Sevil AKÇAĞLAR</w:t>
            </w:r>
          </w:p>
        </w:tc>
        <w:tc>
          <w:tcPr>
            <w:tcW w:w="1030" w:type="dxa"/>
            <w:tcBorders>
              <w:left w:val="doub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4098</w:t>
            </w:r>
          </w:p>
        </w:tc>
        <w:tc>
          <w:tcPr>
            <w:tcW w:w="2013" w:type="dxa"/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Bitirme Projesi</w:t>
            </w:r>
          </w:p>
        </w:tc>
        <w:tc>
          <w:tcPr>
            <w:tcW w:w="366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6</w:t>
            </w:r>
          </w:p>
        </w:tc>
        <w:tc>
          <w:tcPr>
            <w:tcW w:w="623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7</w:t>
            </w:r>
          </w:p>
        </w:tc>
        <w:tc>
          <w:tcPr>
            <w:tcW w:w="2854" w:type="dxa"/>
            <w:tcBorders>
              <w:right w:val="sing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</w:p>
        </w:tc>
      </w:tr>
      <w:tr w:rsidR="003444EA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3444EA" w:rsidRPr="002A12DD" w:rsidRDefault="003444EA" w:rsidP="001F159A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1016</w:t>
            </w:r>
          </w:p>
        </w:tc>
        <w:tc>
          <w:tcPr>
            <w:tcW w:w="2137" w:type="dxa"/>
            <w:vAlign w:val="center"/>
          </w:tcPr>
          <w:p w:rsidR="003444EA" w:rsidRPr="002A12DD" w:rsidRDefault="003444EA" w:rsidP="001F159A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Teknik Resim II</w:t>
            </w:r>
          </w:p>
        </w:tc>
        <w:tc>
          <w:tcPr>
            <w:tcW w:w="393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4</w:t>
            </w:r>
          </w:p>
        </w:tc>
        <w:tc>
          <w:tcPr>
            <w:tcW w:w="412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4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B74397" w:rsidRDefault="003444EA" w:rsidP="00364316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Öğr.</w:t>
            </w:r>
            <w:r w:rsidR="0037172F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 xml:space="preserve">Gör. </w:t>
            </w:r>
            <w:proofErr w:type="gramStart"/>
            <w:r w:rsidRPr="002A12DD">
              <w:rPr>
                <w:b/>
                <w:sz w:val="14"/>
                <w:szCs w:val="14"/>
              </w:rPr>
              <w:t>Ali EKİNCİ</w:t>
            </w:r>
            <w:r w:rsidR="004E0D08" w:rsidRPr="002A12DD">
              <w:rPr>
                <w:b/>
                <w:sz w:val="14"/>
                <w:szCs w:val="14"/>
              </w:rPr>
              <w:t xml:space="preserve">, </w:t>
            </w:r>
            <w:r w:rsidR="00B74397">
              <w:rPr>
                <w:b/>
                <w:sz w:val="14"/>
                <w:szCs w:val="14"/>
              </w:rPr>
              <w:t xml:space="preserve">Yrd. </w:t>
            </w:r>
            <w:proofErr w:type="gramEnd"/>
            <w:r w:rsidR="00B74397">
              <w:rPr>
                <w:b/>
                <w:sz w:val="14"/>
                <w:szCs w:val="14"/>
              </w:rPr>
              <w:t>Doç. Dr. Murat AKDAĞ</w:t>
            </w:r>
          </w:p>
          <w:p w:rsidR="003444EA" w:rsidRPr="002A12DD" w:rsidRDefault="00870FAA" w:rsidP="00364316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Yrd.</w:t>
            </w:r>
            <w:r w:rsidR="0037172F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oç.</w:t>
            </w:r>
            <w:r w:rsidR="0037172F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 Okan ÖZDEMİR</w:t>
            </w:r>
          </w:p>
        </w:tc>
        <w:tc>
          <w:tcPr>
            <w:tcW w:w="1030" w:type="dxa"/>
            <w:tcBorders>
              <w:left w:val="doub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4200</w:t>
            </w:r>
          </w:p>
        </w:tc>
        <w:tc>
          <w:tcPr>
            <w:tcW w:w="2013" w:type="dxa"/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eslek Stajı</w:t>
            </w:r>
          </w:p>
        </w:tc>
        <w:tc>
          <w:tcPr>
            <w:tcW w:w="366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-</w:t>
            </w:r>
          </w:p>
        </w:tc>
        <w:tc>
          <w:tcPr>
            <w:tcW w:w="236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-</w:t>
            </w:r>
          </w:p>
        </w:tc>
        <w:tc>
          <w:tcPr>
            <w:tcW w:w="623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5</w:t>
            </w:r>
          </w:p>
        </w:tc>
        <w:tc>
          <w:tcPr>
            <w:tcW w:w="2854" w:type="dxa"/>
            <w:tcBorders>
              <w:right w:val="sing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</w:p>
        </w:tc>
      </w:tr>
      <w:tr w:rsidR="003444EA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T 1010</w:t>
            </w:r>
          </w:p>
        </w:tc>
        <w:tc>
          <w:tcPr>
            <w:tcW w:w="2137" w:type="dxa"/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tematik II</w:t>
            </w:r>
          </w:p>
        </w:tc>
        <w:tc>
          <w:tcPr>
            <w:tcW w:w="393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4</w:t>
            </w:r>
          </w:p>
        </w:tc>
        <w:tc>
          <w:tcPr>
            <w:tcW w:w="412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4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3444EA" w:rsidRPr="002A12DD" w:rsidRDefault="003444EA" w:rsidP="0046630A">
            <w:pPr>
              <w:rPr>
                <w:b/>
                <w:sz w:val="14"/>
                <w:szCs w:val="14"/>
              </w:rPr>
            </w:pPr>
          </w:p>
        </w:tc>
        <w:tc>
          <w:tcPr>
            <w:tcW w:w="1030" w:type="dxa"/>
            <w:tcBorders>
              <w:left w:val="double" w:sz="12" w:space="0" w:color="auto"/>
              <w:bottom w:val="sing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</w:p>
        </w:tc>
        <w:tc>
          <w:tcPr>
            <w:tcW w:w="2013" w:type="dxa"/>
            <w:tcBorders>
              <w:bottom w:val="sing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Seçmeli Ders</w:t>
            </w:r>
          </w:p>
        </w:tc>
        <w:tc>
          <w:tcPr>
            <w:tcW w:w="366" w:type="dxa"/>
            <w:tcBorders>
              <w:bottom w:val="single" w:sz="12" w:space="0" w:color="auto"/>
            </w:tcBorders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12</w:t>
            </w:r>
          </w:p>
        </w:tc>
        <w:tc>
          <w:tcPr>
            <w:tcW w:w="236" w:type="dxa"/>
            <w:tcBorders>
              <w:bottom w:val="single" w:sz="12" w:space="0" w:color="auto"/>
            </w:tcBorders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623" w:type="dxa"/>
            <w:tcBorders>
              <w:bottom w:val="single" w:sz="12" w:space="0" w:color="auto"/>
            </w:tcBorders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16</w:t>
            </w:r>
          </w:p>
        </w:tc>
        <w:tc>
          <w:tcPr>
            <w:tcW w:w="2854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</w:p>
        </w:tc>
      </w:tr>
      <w:tr w:rsidR="003444EA" w:rsidRPr="002A12DD" w:rsidTr="00F748B6">
        <w:trPr>
          <w:gridAfter w:val="1"/>
          <w:wAfter w:w="1822" w:type="dxa"/>
          <w:trHeight w:val="162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EE 1004</w:t>
            </w:r>
          </w:p>
        </w:tc>
        <w:tc>
          <w:tcPr>
            <w:tcW w:w="2137" w:type="dxa"/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Technical English II</w:t>
            </w:r>
          </w:p>
        </w:tc>
        <w:tc>
          <w:tcPr>
            <w:tcW w:w="393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412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C07133" w:rsidRPr="002A12DD" w:rsidRDefault="00602C65" w:rsidP="00C0713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Prof</w:t>
            </w:r>
            <w:r w:rsidR="003444EA" w:rsidRPr="002A12DD">
              <w:rPr>
                <w:b/>
                <w:sz w:val="14"/>
                <w:szCs w:val="14"/>
              </w:rPr>
              <w:t>.</w:t>
            </w:r>
            <w:r w:rsidR="0037172F" w:rsidRPr="002A12DD">
              <w:rPr>
                <w:b/>
                <w:sz w:val="14"/>
                <w:szCs w:val="14"/>
              </w:rPr>
              <w:t xml:space="preserve"> </w:t>
            </w:r>
            <w:r w:rsidR="003444EA" w:rsidRPr="002A12DD">
              <w:rPr>
                <w:b/>
                <w:sz w:val="14"/>
                <w:szCs w:val="14"/>
              </w:rPr>
              <w:t>Dr. Çınar YENİ, Doç.</w:t>
            </w:r>
            <w:r w:rsidR="0037172F" w:rsidRPr="002A12DD">
              <w:rPr>
                <w:b/>
                <w:sz w:val="14"/>
                <w:szCs w:val="14"/>
              </w:rPr>
              <w:t xml:space="preserve"> </w:t>
            </w:r>
            <w:r w:rsidR="003444EA" w:rsidRPr="002A12DD">
              <w:rPr>
                <w:b/>
                <w:sz w:val="14"/>
                <w:szCs w:val="14"/>
              </w:rPr>
              <w:t>Dr. Abdullah SEÇGİN</w:t>
            </w:r>
            <w:r w:rsidRPr="002A12DD">
              <w:rPr>
                <w:b/>
                <w:sz w:val="14"/>
                <w:szCs w:val="14"/>
              </w:rPr>
              <w:t xml:space="preserve"> </w:t>
            </w:r>
          </w:p>
          <w:p w:rsidR="003444EA" w:rsidRPr="002A12DD" w:rsidRDefault="00C07133" w:rsidP="00C0713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Doç.</w:t>
            </w:r>
            <w:r w:rsidR="0037172F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 xml:space="preserve">Dr. Can Özgür ÇOLPAN, </w:t>
            </w:r>
            <w:r w:rsidR="00BD79EF" w:rsidRPr="002A12DD">
              <w:rPr>
                <w:b/>
                <w:sz w:val="14"/>
                <w:szCs w:val="14"/>
              </w:rPr>
              <w:t>Doç.</w:t>
            </w:r>
            <w:r w:rsidR="0037172F" w:rsidRPr="002A12DD">
              <w:rPr>
                <w:b/>
                <w:sz w:val="14"/>
                <w:szCs w:val="14"/>
              </w:rPr>
              <w:t xml:space="preserve"> </w:t>
            </w:r>
            <w:r w:rsidR="00BD79EF" w:rsidRPr="002A12DD">
              <w:rPr>
                <w:b/>
                <w:sz w:val="14"/>
                <w:szCs w:val="14"/>
              </w:rPr>
              <w:t>Dr. Alpaslan TURGUT</w:t>
            </w:r>
          </w:p>
        </w:tc>
        <w:tc>
          <w:tcPr>
            <w:tcW w:w="7122" w:type="dxa"/>
            <w:gridSpan w:val="6"/>
            <w:tcBorders>
              <w:top w:val="single" w:sz="12" w:space="0" w:color="auto"/>
              <w:left w:val="doub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vAlign w:val="center"/>
          </w:tcPr>
          <w:p w:rsidR="003444EA" w:rsidRPr="002A12DD" w:rsidRDefault="003444EA" w:rsidP="00685D73">
            <w:pPr>
              <w:rPr>
                <w:b/>
                <w:sz w:val="20"/>
                <w:szCs w:val="22"/>
              </w:rPr>
            </w:pPr>
            <w:r w:rsidRPr="002A12DD">
              <w:rPr>
                <w:b/>
                <w:sz w:val="20"/>
                <w:szCs w:val="22"/>
              </w:rPr>
              <w:t>SEÇMELİ DERS LİSTESİ</w:t>
            </w:r>
          </w:p>
        </w:tc>
      </w:tr>
      <w:tr w:rsidR="003444EA" w:rsidRPr="002A12DD" w:rsidTr="00BF64D9">
        <w:trPr>
          <w:gridAfter w:val="1"/>
          <w:wAfter w:w="1822" w:type="dxa"/>
          <w:trHeight w:val="310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EE 1018</w:t>
            </w:r>
          </w:p>
          <w:p w:rsidR="004E0D08" w:rsidRPr="002A12DD" w:rsidRDefault="004E0D08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1018</w:t>
            </w:r>
          </w:p>
        </w:tc>
        <w:tc>
          <w:tcPr>
            <w:tcW w:w="2137" w:type="dxa"/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Statics</w:t>
            </w:r>
          </w:p>
          <w:p w:rsidR="004E0D08" w:rsidRPr="002A12DD" w:rsidRDefault="004E0D08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Statik</w:t>
            </w:r>
          </w:p>
        </w:tc>
        <w:tc>
          <w:tcPr>
            <w:tcW w:w="393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4</w:t>
            </w:r>
          </w:p>
        </w:tc>
        <w:tc>
          <w:tcPr>
            <w:tcW w:w="412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5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3444EA" w:rsidRPr="002A12DD" w:rsidRDefault="00602C65" w:rsidP="0046630A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Prof</w:t>
            </w:r>
            <w:r w:rsidR="003444EA" w:rsidRPr="002A12DD">
              <w:rPr>
                <w:b/>
                <w:sz w:val="14"/>
                <w:szCs w:val="14"/>
              </w:rPr>
              <w:t>.</w:t>
            </w:r>
            <w:r w:rsidR="0037172F" w:rsidRPr="002A12DD">
              <w:rPr>
                <w:b/>
                <w:sz w:val="14"/>
                <w:szCs w:val="14"/>
              </w:rPr>
              <w:t xml:space="preserve"> </w:t>
            </w:r>
            <w:r w:rsidR="003444EA" w:rsidRPr="002A12DD">
              <w:rPr>
                <w:b/>
                <w:sz w:val="14"/>
                <w:szCs w:val="14"/>
              </w:rPr>
              <w:t xml:space="preserve">Dr. Çınar YENİ, </w:t>
            </w:r>
            <w:r w:rsidR="00A97D60" w:rsidRPr="002A12DD">
              <w:rPr>
                <w:b/>
                <w:sz w:val="14"/>
                <w:szCs w:val="14"/>
              </w:rPr>
              <w:t>Prof.</w:t>
            </w:r>
            <w:r w:rsidR="0037172F" w:rsidRPr="002A12DD">
              <w:rPr>
                <w:b/>
                <w:sz w:val="14"/>
                <w:szCs w:val="14"/>
              </w:rPr>
              <w:t xml:space="preserve"> </w:t>
            </w:r>
            <w:r w:rsidR="003444EA" w:rsidRPr="002A12DD">
              <w:rPr>
                <w:b/>
                <w:sz w:val="14"/>
                <w:szCs w:val="14"/>
              </w:rPr>
              <w:t>Dr. Binnur GÖREN KIRAL</w:t>
            </w:r>
          </w:p>
          <w:p w:rsidR="000F7812" w:rsidRPr="002A12DD" w:rsidRDefault="00273277" w:rsidP="001F0A4B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Prof. Dr. Mehmet ZOR</w:t>
            </w:r>
          </w:p>
        </w:tc>
        <w:tc>
          <w:tcPr>
            <w:tcW w:w="1030" w:type="dxa"/>
            <w:tcBorders>
              <w:top w:val="single" w:sz="12" w:space="0" w:color="auto"/>
              <w:left w:val="double" w:sz="12" w:space="0" w:color="auto"/>
              <w:bottom w:val="single" w:sz="12" w:space="0" w:color="auto"/>
            </w:tcBorders>
            <w:vAlign w:val="center"/>
          </w:tcPr>
          <w:p w:rsidR="003444EA" w:rsidRPr="002A12DD" w:rsidRDefault="003444EA" w:rsidP="00DD161C">
            <w:pPr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KOD</w:t>
            </w:r>
          </w:p>
        </w:tc>
        <w:tc>
          <w:tcPr>
            <w:tcW w:w="201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444EA" w:rsidRPr="002A12DD" w:rsidRDefault="003444EA" w:rsidP="00DD161C">
            <w:pPr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DERSİN ADI</w:t>
            </w:r>
          </w:p>
        </w:tc>
        <w:tc>
          <w:tcPr>
            <w:tcW w:w="36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444EA" w:rsidRPr="002A12DD" w:rsidRDefault="003444EA" w:rsidP="00BF64D9">
            <w:pPr>
              <w:jc w:val="center"/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T</w:t>
            </w:r>
          </w:p>
        </w:tc>
        <w:tc>
          <w:tcPr>
            <w:tcW w:w="23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444EA" w:rsidRPr="002A12DD" w:rsidRDefault="003444EA" w:rsidP="00BF64D9">
            <w:pPr>
              <w:ind w:left="-81"/>
              <w:jc w:val="center"/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U</w:t>
            </w:r>
          </w:p>
        </w:tc>
        <w:tc>
          <w:tcPr>
            <w:tcW w:w="62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444EA" w:rsidRPr="002A12DD" w:rsidRDefault="003444EA" w:rsidP="00DD161C">
            <w:pPr>
              <w:rPr>
                <w:b/>
                <w:sz w:val="12"/>
                <w:szCs w:val="16"/>
              </w:rPr>
            </w:pPr>
            <w:r w:rsidRPr="002A12DD">
              <w:rPr>
                <w:b/>
                <w:sz w:val="12"/>
                <w:szCs w:val="12"/>
              </w:rPr>
              <w:t>AKTS</w:t>
            </w:r>
          </w:p>
        </w:tc>
        <w:tc>
          <w:tcPr>
            <w:tcW w:w="2854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444EA" w:rsidRPr="002A12DD" w:rsidRDefault="003444EA" w:rsidP="00DD161C">
            <w:pPr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DERSİ VEREN ÖĞRETİM ELEMANI</w:t>
            </w:r>
          </w:p>
        </w:tc>
      </w:tr>
      <w:tr w:rsidR="00893A39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893A39" w:rsidRPr="002A12DD" w:rsidRDefault="00893A39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ATA 1002</w:t>
            </w:r>
          </w:p>
        </w:tc>
        <w:tc>
          <w:tcPr>
            <w:tcW w:w="2137" w:type="dxa"/>
            <w:vAlign w:val="center"/>
          </w:tcPr>
          <w:p w:rsidR="00893A39" w:rsidRPr="002A12DD" w:rsidRDefault="00893A39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 xml:space="preserve">Atatürk </w:t>
            </w:r>
            <w:proofErr w:type="gramStart"/>
            <w:r w:rsidRPr="002A12DD">
              <w:rPr>
                <w:b/>
                <w:sz w:val="14"/>
                <w:szCs w:val="14"/>
              </w:rPr>
              <w:t>İlk.ve</w:t>
            </w:r>
            <w:proofErr w:type="gramEnd"/>
            <w:r w:rsidRPr="002A12DD">
              <w:rPr>
                <w:b/>
                <w:sz w:val="14"/>
                <w:szCs w:val="14"/>
              </w:rPr>
              <w:t xml:space="preserve"> İnk.Tarihi II</w:t>
            </w:r>
          </w:p>
        </w:tc>
        <w:tc>
          <w:tcPr>
            <w:tcW w:w="393" w:type="dxa"/>
            <w:vAlign w:val="center"/>
          </w:tcPr>
          <w:p w:rsidR="00893A39" w:rsidRPr="002A12DD" w:rsidRDefault="00893A39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2</w:t>
            </w:r>
          </w:p>
        </w:tc>
        <w:tc>
          <w:tcPr>
            <w:tcW w:w="412" w:type="dxa"/>
            <w:vAlign w:val="center"/>
          </w:tcPr>
          <w:p w:rsidR="00893A39" w:rsidRPr="002A12DD" w:rsidRDefault="00893A39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893A39" w:rsidRPr="002A12DD" w:rsidRDefault="00893A39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2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893A39" w:rsidRPr="002A12DD" w:rsidRDefault="00893A39" w:rsidP="0046630A">
            <w:pPr>
              <w:rPr>
                <w:b/>
                <w:sz w:val="14"/>
                <w:szCs w:val="14"/>
              </w:rPr>
            </w:pPr>
          </w:p>
        </w:tc>
        <w:tc>
          <w:tcPr>
            <w:tcW w:w="1030" w:type="dxa"/>
            <w:vMerge w:val="restart"/>
            <w:tcBorders>
              <w:top w:val="single" w:sz="12" w:space="0" w:color="auto"/>
              <w:left w:val="double" w:sz="12" w:space="0" w:color="auto"/>
            </w:tcBorders>
            <w:vAlign w:val="center"/>
          </w:tcPr>
          <w:p w:rsidR="00893A39" w:rsidRPr="002A12DD" w:rsidRDefault="00893A39" w:rsidP="00740D27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MAK 4026</w:t>
            </w:r>
          </w:p>
        </w:tc>
        <w:tc>
          <w:tcPr>
            <w:tcW w:w="2013" w:type="dxa"/>
            <w:vMerge w:val="restart"/>
            <w:tcBorders>
              <w:top w:val="single" w:sz="12" w:space="0" w:color="auto"/>
            </w:tcBorders>
            <w:vAlign w:val="center"/>
          </w:tcPr>
          <w:p w:rsidR="00893A39" w:rsidRPr="002A12DD" w:rsidRDefault="00893A39" w:rsidP="00740D27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Ses ve Gürültü Kontrolü</w:t>
            </w:r>
          </w:p>
        </w:tc>
        <w:tc>
          <w:tcPr>
            <w:tcW w:w="366" w:type="dxa"/>
            <w:vMerge w:val="restart"/>
            <w:tcBorders>
              <w:top w:val="single" w:sz="12" w:space="0" w:color="auto"/>
            </w:tcBorders>
            <w:vAlign w:val="center"/>
          </w:tcPr>
          <w:p w:rsidR="00893A39" w:rsidRPr="002A12DD" w:rsidRDefault="00893A39" w:rsidP="004E7C6C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3</w:t>
            </w:r>
          </w:p>
        </w:tc>
        <w:tc>
          <w:tcPr>
            <w:tcW w:w="236" w:type="dxa"/>
            <w:vMerge w:val="restart"/>
            <w:tcBorders>
              <w:top w:val="single" w:sz="12" w:space="0" w:color="auto"/>
            </w:tcBorders>
            <w:vAlign w:val="center"/>
          </w:tcPr>
          <w:p w:rsidR="00893A39" w:rsidRPr="002A12DD" w:rsidRDefault="00893A39" w:rsidP="004E7C6C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0</w:t>
            </w:r>
          </w:p>
        </w:tc>
        <w:tc>
          <w:tcPr>
            <w:tcW w:w="623" w:type="dxa"/>
            <w:vMerge w:val="restart"/>
            <w:tcBorders>
              <w:top w:val="single" w:sz="12" w:space="0" w:color="auto"/>
            </w:tcBorders>
            <w:vAlign w:val="center"/>
          </w:tcPr>
          <w:p w:rsidR="00893A39" w:rsidRPr="002A12DD" w:rsidRDefault="00893A39" w:rsidP="004E7C6C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4</w:t>
            </w:r>
          </w:p>
        </w:tc>
        <w:tc>
          <w:tcPr>
            <w:tcW w:w="2854" w:type="dxa"/>
            <w:vMerge w:val="restar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893A39" w:rsidRPr="002A12DD" w:rsidRDefault="00602C65" w:rsidP="00740D27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Prof.</w:t>
            </w:r>
            <w:r w:rsidR="00F00DD3" w:rsidRPr="002A12DD">
              <w:rPr>
                <w:b/>
                <w:color w:val="000000"/>
                <w:sz w:val="14"/>
                <w:szCs w:val="14"/>
              </w:rPr>
              <w:t xml:space="preserve"> </w:t>
            </w:r>
            <w:r w:rsidRPr="002A12DD">
              <w:rPr>
                <w:b/>
                <w:color w:val="000000"/>
                <w:sz w:val="14"/>
                <w:szCs w:val="14"/>
              </w:rPr>
              <w:t>Dr. Saide SARIGÜL</w:t>
            </w:r>
          </w:p>
        </w:tc>
      </w:tr>
      <w:tr w:rsidR="00893A39" w:rsidRPr="002A12DD" w:rsidTr="00F748B6">
        <w:trPr>
          <w:gridAfter w:val="1"/>
          <w:wAfter w:w="1822" w:type="dxa"/>
          <w:trHeight w:val="211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893A39" w:rsidRPr="002A12DD" w:rsidRDefault="00893A39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TDL 1002</w:t>
            </w:r>
          </w:p>
        </w:tc>
        <w:tc>
          <w:tcPr>
            <w:tcW w:w="2137" w:type="dxa"/>
            <w:vAlign w:val="center"/>
          </w:tcPr>
          <w:p w:rsidR="00893A39" w:rsidRPr="002A12DD" w:rsidRDefault="00893A39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Türk Dili II</w:t>
            </w:r>
          </w:p>
        </w:tc>
        <w:tc>
          <w:tcPr>
            <w:tcW w:w="393" w:type="dxa"/>
            <w:vAlign w:val="center"/>
          </w:tcPr>
          <w:p w:rsidR="00893A39" w:rsidRPr="002A12DD" w:rsidRDefault="00893A39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2</w:t>
            </w:r>
          </w:p>
        </w:tc>
        <w:tc>
          <w:tcPr>
            <w:tcW w:w="412" w:type="dxa"/>
            <w:vAlign w:val="center"/>
          </w:tcPr>
          <w:p w:rsidR="00893A39" w:rsidRPr="002A12DD" w:rsidRDefault="00893A39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893A39" w:rsidRPr="002A12DD" w:rsidRDefault="00893A39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2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893A39" w:rsidRPr="002A12DD" w:rsidRDefault="00893A39" w:rsidP="0046630A">
            <w:pPr>
              <w:rPr>
                <w:b/>
                <w:sz w:val="14"/>
                <w:szCs w:val="14"/>
              </w:rPr>
            </w:pPr>
          </w:p>
        </w:tc>
        <w:tc>
          <w:tcPr>
            <w:tcW w:w="1030" w:type="dxa"/>
            <w:vMerge/>
            <w:tcBorders>
              <w:left w:val="double" w:sz="12" w:space="0" w:color="auto"/>
            </w:tcBorders>
            <w:vAlign w:val="center"/>
          </w:tcPr>
          <w:p w:rsidR="00893A39" w:rsidRPr="002A12DD" w:rsidRDefault="00893A39" w:rsidP="00685D73">
            <w:pPr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2013" w:type="dxa"/>
            <w:vMerge/>
            <w:vAlign w:val="center"/>
          </w:tcPr>
          <w:p w:rsidR="00893A39" w:rsidRPr="002A12DD" w:rsidRDefault="00893A39" w:rsidP="00685D73">
            <w:pPr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366" w:type="dxa"/>
            <w:vMerge/>
            <w:vAlign w:val="center"/>
          </w:tcPr>
          <w:p w:rsidR="00893A39" w:rsidRPr="002A12DD" w:rsidRDefault="00893A39" w:rsidP="004E7C6C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236" w:type="dxa"/>
            <w:vMerge/>
            <w:vAlign w:val="center"/>
          </w:tcPr>
          <w:p w:rsidR="00893A39" w:rsidRPr="002A12DD" w:rsidRDefault="00893A39" w:rsidP="004E7C6C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623" w:type="dxa"/>
            <w:vMerge/>
            <w:vAlign w:val="center"/>
          </w:tcPr>
          <w:p w:rsidR="00893A39" w:rsidRPr="002A12DD" w:rsidRDefault="00893A39" w:rsidP="004E7C6C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2854" w:type="dxa"/>
            <w:vMerge/>
            <w:tcBorders>
              <w:right w:val="single" w:sz="12" w:space="0" w:color="auto"/>
            </w:tcBorders>
            <w:vAlign w:val="center"/>
          </w:tcPr>
          <w:p w:rsidR="00893A39" w:rsidRPr="002A12DD" w:rsidRDefault="00893A39" w:rsidP="00685D73">
            <w:pPr>
              <w:rPr>
                <w:b/>
                <w:color w:val="000000"/>
                <w:sz w:val="14"/>
                <w:szCs w:val="14"/>
              </w:rPr>
            </w:pPr>
          </w:p>
        </w:tc>
      </w:tr>
      <w:tr w:rsidR="003A4CDE" w:rsidRPr="002A12DD" w:rsidTr="00C07133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BDE 1003</w:t>
            </w:r>
          </w:p>
        </w:tc>
        <w:tc>
          <w:tcPr>
            <w:tcW w:w="2137" w:type="dxa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Beden Eğitimi</w:t>
            </w:r>
          </w:p>
        </w:tc>
        <w:tc>
          <w:tcPr>
            <w:tcW w:w="393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2</w:t>
            </w:r>
          </w:p>
        </w:tc>
        <w:tc>
          <w:tcPr>
            <w:tcW w:w="412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2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1030" w:type="dxa"/>
            <w:vMerge w:val="restart"/>
            <w:tcBorders>
              <w:left w:val="double" w:sz="12" w:space="0" w:color="auto"/>
            </w:tcBorders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MEE 4042</w:t>
            </w:r>
          </w:p>
        </w:tc>
        <w:tc>
          <w:tcPr>
            <w:tcW w:w="2013" w:type="dxa"/>
            <w:vMerge w:val="restart"/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Refrigeration Machines</w:t>
            </w:r>
          </w:p>
        </w:tc>
        <w:tc>
          <w:tcPr>
            <w:tcW w:w="366" w:type="dxa"/>
            <w:vMerge w:val="restart"/>
            <w:shd w:val="clear" w:color="auto" w:fill="auto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3</w:t>
            </w:r>
          </w:p>
        </w:tc>
        <w:tc>
          <w:tcPr>
            <w:tcW w:w="236" w:type="dxa"/>
            <w:vMerge w:val="restart"/>
            <w:shd w:val="clear" w:color="auto" w:fill="auto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0</w:t>
            </w:r>
          </w:p>
        </w:tc>
        <w:tc>
          <w:tcPr>
            <w:tcW w:w="623" w:type="dxa"/>
            <w:vMerge w:val="restart"/>
            <w:shd w:val="clear" w:color="auto" w:fill="auto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4</w:t>
            </w:r>
          </w:p>
        </w:tc>
        <w:tc>
          <w:tcPr>
            <w:tcW w:w="2854" w:type="dxa"/>
            <w:vMerge w:val="restart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Doç.</w:t>
            </w:r>
            <w:r w:rsidR="00F00DD3" w:rsidRPr="002A12DD">
              <w:rPr>
                <w:b/>
                <w:color w:val="7030A0"/>
                <w:sz w:val="14"/>
                <w:szCs w:val="14"/>
              </w:rPr>
              <w:t xml:space="preserve"> </w:t>
            </w:r>
            <w:r w:rsidRPr="002A12DD">
              <w:rPr>
                <w:b/>
                <w:color w:val="7030A0"/>
                <w:sz w:val="14"/>
                <w:szCs w:val="14"/>
              </w:rPr>
              <w:t>Dr. Orhan EKREN</w:t>
            </w:r>
          </w:p>
        </w:tc>
      </w:tr>
      <w:tr w:rsidR="003A4CDE" w:rsidRPr="002A12DD" w:rsidTr="00C07133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GSH 1003</w:t>
            </w:r>
          </w:p>
        </w:tc>
        <w:tc>
          <w:tcPr>
            <w:tcW w:w="2137" w:type="dxa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Halk Oyunları</w:t>
            </w:r>
          </w:p>
        </w:tc>
        <w:tc>
          <w:tcPr>
            <w:tcW w:w="393" w:type="dxa"/>
            <w:vMerge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412" w:type="dxa"/>
            <w:vMerge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236" w:type="dxa"/>
            <w:vMerge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1030" w:type="dxa"/>
            <w:vMerge/>
            <w:tcBorders>
              <w:left w:val="double" w:sz="12" w:space="0" w:color="auto"/>
            </w:tcBorders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2013" w:type="dxa"/>
            <w:vMerge/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366" w:type="dxa"/>
            <w:vMerge/>
            <w:shd w:val="clear" w:color="auto" w:fill="auto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36" w:type="dxa"/>
            <w:vMerge/>
            <w:shd w:val="clear" w:color="auto" w:fill="auto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623" w:type="dxa"/>
            <w:vMerge/>
            <w:shd w:val="clear" w:color="auto" w:fill="auto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854" w:type="dxa"/>
            <w:vMerge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</w:tr>
      <w:tr w:rsidR="003A4CDE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GSM 1003</w:t>
            </w:r>
          </w:p>
        </w:tc>
        <w:tc>
          <w:tcPr>
            <w:tcW w:w="2137" w:type="dxa"/>
            <w:tcBorders>
              <w:bottom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üzik</w:t>
            </w:r>
          </w:p>
        </w:tc>
        <w:tc>
          <w:tcPr>
            <w:tcW w:w="393" w:type="dxa"/>
            <w:vMerge/>
            <w:tcBorders>
              <w:bottom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412" w:type="dxa"/>
            <w:vMerge/>
            <w:tcBorders>
              <w:bottom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236" w:type="dxa"/>
            <w:vMerge/>
            <w:tcBorders>
              <w:bottom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3947" w:type="dxa"/>
            <w:tcBorders>
              <w:bottom w:val="single" w:sz="12" w:space="0" w:color="auto"/>
              <w:righ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1030" w:type="dxa"/>
            <w:vMerge w:val="restart"/>
            <w:tcBorders>
              <w:lef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4048</w:t>
            </w:r>
          </w:p>
        </w:tc>
        <w:tc>
          <w:tcPr>
            <w:tcW w:w="2013" w:type="dxa"/>
            <w:vMerge w:val="restart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Hidrolik Makinalar</w:t>
            </w:r>
          </w:p>
        </w:tc>
        <w:tc>
          <w:tcPr>
            <w:tcW w:w="366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236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623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4</w:t>
            </w:r>
          </w:p>
        </w:tc>
        <w:tc>
          <w:tcPr>
            <w:tcW w:w="2854" w:type="dxa"/>
            <w:vMerge w:val="restart"/>
            <w:tcBorders>
              <w:righ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Prof.</w:t>
            </w:r>
            <w:r w:rsidR="00F00DD3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 Dilek KUMLUTAŞ</w:t>
            </w:r>
          </w:p>
        </w:tc>
      </w:tr>
      <w:tr w:rsidR="003A4CDE" w:rsidRPr="002A12DD" w:rsidTr="00F748B6">
        <w:trPr>
          <w:gridAfter w:val="1"/>
          <w:wAfter w:w="1822" w:type="dxa"/>
        </w:trPr>
        <w:tc>
          <w:tcPr>
            <w:tcW w:w="8154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uble" w:sz="12" w:space="0" w:color="auto"/>
            </w:tcBorders>
            <w:shd w:val="clear" w:color="auto" w:fill="D9D9D9"/>
            <w:vAlign w:val="center"/>
          </w:tcPr>
          <w:p w:rsidR="003A4CDE" w:rsidRPr="002A12DD" w:rsidRDefault="003A4CDE" w:rsidP="003A4CDE">
            <w:pPr>
              <w:rPr>
                <w:b/>
                <w:sz w:val="20"/>
                <w:szCs w:val="20"/>
              </w:rPr>
            </w:pPr>
            <w:r w:rsidRPr="002A12DD">
              <w:rPr>
                <w:b/>
                <w:sz w:val="20"/>
                <w:szCs w:val="20"/>
              </w:rPr>
              <w:t>4. YARIYIL</w:t>
            </w:r>
            <w:r w:rsidR="002A12DD">
              <w:rPr>
                <w:b/>
                <w:sz w:val="20"/>
                <w:szCs w:val="20"/>
              </w:rPr>
              <w:t>s</w:t>
            </w:r>
          </w:p>
        </w:tc>
        <w:tc>
          <w:tcPr>
            <w:tcW w:w="1030" w:type="dxa"/>
            <w:vMerge/>
            <w:tcBorders>
              <w:lef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2013" w:type="dxa"/>
            <w:vMerge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366" w:type="dxa"/>
            <w:vMerge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36" w:type="dxa"/>
            <w:vMerge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623" w:type="dxa"/>
            <w:vMerge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854" w:type="dxa"/>
            <w:vMerge/>
            <w:tcBorders>
              <w:righ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</w:tr>
      <w:tr w:rsidR="003A4CDE" w:rsidRPr="002A12DD" w:rsidTr="000A556A">
        <w:trPr>
          <w:gridAfter w:val="1"/>
          <w:wAfter w:w="1822" w:type="dxa"/>
          <w:trHeight w:val="375"/>
        </w:trPr>
        <w:tc>
          <w:tcPr>
            <w:tcW w:w="1029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KOD</w:t>
            </w:r>
          </w:p>
        </w:tc>
        <w:tc>
          <w:tcPr>
            <w:tcW w:w="2137" w:type="dxa"/>
            <w:tcBorders>
              <w:top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DERSİN ADI</w:t>
            </w:r>
          </w:p>
        </w:tc>
        <w:tc>
          <w:tcPr>
            <w:tcW w:w="393" w:type="dxa"/>
            <w:tcBorders>
              <w:top w:val="single" w:sz="12" w:space="0" w:color="auto"/>
            </w:tcBorders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T</w:t>
            </w:r>
          </w:p>
        </w:tc>
        <w:tc>
          <w:tcPr>
            <w:tcW w:w="412" w:type="dxa"/>
            <w:tcBorders>
              <w:top w:val="single" w:sz="12" w:space="0" w:color="auto"/>
            </w:tcBorders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U</w:t>
            </w:r>
          </w:p>
        </w:tc>
        <w:tc>
          <w:tcPr>
            <w:tcW w:w="236" w:type="dxa"/>
            <w:tcBorders>
              <w:top w:val="single" w:sz="12" w:space="0" w:color="auto"/>
            </w:tcBorders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2"/>
                <w:szCs w:val="12"/>
              </w:rPr>
            </w:pPr>
            <w:r w:rsidRPr="002A12DD">
              <w:rPr>
                <w:b/>
                <w:sz w:val="12"/>
                <w:szCs w:val="12"/>
              </w:rPr>
              <w:t>AKTS</w:t>
            </w:r>
          </w:p>
        </w:tc>
        <w:tc>
          <w:tcPr>
            <w:tcW w:w="3947" w:type="dxa"/>
            <w:tcBorders>
              <w:top w:val="single" w:sz="12" w:space="0" w:color="auto"/>
              <w:righ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DERSİ VEREN ÖĞRETİM ELEMANI</w:t>
            </w:r>
          </w:p>
        </w:tc>
        <w:tc>
          <w:tcPr>
            <w:tcW w:w="1030" w:type="dxa"/>
            <w:tcBorders>
              <w:lef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4052</w:t>
            </w:r>
          </w:p>
        </w:tc>
        <w:tc>
          <w:tcPr>
            <w:tcW w:w="2013" w:type="dxa"/>
            <w:vAlign w:val="center"/>
          </w:tcPr>
          <w:p w:rsidR="003A4CDE" w:rsidRPr="002A12DD" w:rsidRDefault="003A4CDE" w:rsidP="00D63D18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 xml:space="preserve">Dişli </w:t>
            </w:r>
            <w:r w:rsidR="00D63D18">
              <w:rPr>
                <w:b/>
                <w:sz w:val="14"/>
                <w:szCs w:val="14"/>
              </w:rPr>
              <w:t>Çarklar</w:t>
            </w:r>
          </w:p>
        </w:tc>
        <w:tc>
          <w:tcPr>
            <w:tcW w:w="366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236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623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4</w:t>
            </w:r>
          </w:p>
        </w:tc>
        <w:tc>
          <w:tcPr>
            <w:tcW w:w="2854" w:type="dxa"/>
            <w:tcBorders>
              <w:righ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Yrd.</w:t>
            </w:r>
            <w:r w:rsidR="00F00DD3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oç.</w:t>
            </w:r>
            <w:r w:rsidR="00F00DD3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 Melih BELEVİ</w:t>
            </w:r>
          </w:p>
        </w:tc>
      </w:tr>
      <w:tr w:rsidR="003A4CDE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EEE 2018</w:t>
            </w:r>
          </w:p>
        </w:tc>
        <w:tc>
          <w:tcPr>
            <w:tcW w:w="213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Electronics</w:t>
            </w:r>
          </w:p>
        </w:tc>
        <w:tc>
          <w:tcPr>
            <w:tcW w:w="393" w:type="dxa"/>
            <w:tcBorders>
              <w:top w:val="single" w:sz="12" w:space="0" w:color="auto"/>
            </w:tcBorders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412" w:type="dxa"/>
            <w:tcBorders>
              <w:top w:val="single" w:sz="12" w:space="0" w:color="auto"/>
            </w:tcBorders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tcBorders>
              <w:top w:val="single" w:sz="12" w:space="0" w:color="auto"/>
            </w:tcBorders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5</w:t>
            </w:r>
          </w:p>
        </w:tc>
        <w:tc>
          <w:tcPr>
            <w:tcW w:w="3947" w:type="dxa"/>
            <w:tcBorders>
              <w:top w:val="single" w:sz="12" w:space="0" w:color="auto"/>
              <w:right w:val="double" w:sz="12" w:space="0" w:color="auto"/>
            </w:tcBorders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Yrd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oç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 xml:space="preserve">Dr. Aytaç GÖREN </w:t>
            </w:r>
          </w:p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Yrd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oç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 Barış BOZKURT</w:t>
            </w:r>
          </w:p>
        </w:tc>
        <w:tc>
          <w:tcPr>
            <w:tcW w:w="1030" w:type="dxa"/>
            <w:vMerge w:val="restart"/>
            <w:tcBorders>
              <w:lef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color w:val="0070C0"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MAK 4066</w:t>
            </w:r>
          </w:p>
        </w:tc>
        <w:tc>
          <w:tcPr>
            <w:tcW w:w="2013" w:type="dxa"/>
            <w:vMerge w:val="restart"/>
            <w:vAlign w:val="center"/>
          </w:tcPr>
          <w:p w:rsidR="003A4CDE" w:rsidRPr="002A12DD" w:rsidRDefault="003A4CDE" w:rsidP="003A4CDE">
            <w:pPr>
              <w:rPr>
                <w:b/>
                <w:color w:val="0070C0"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Kol Mek. Sentezi</w:t>
            </w:r>
          </w:p>
        </w:tc>
        <w:tc>
          <w:tcPr>
            <w:tcW w:w="366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color w:val="0070C0"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3</w:t>
            </w:r>
          </w:p>
        </w:tc>
        <w:tc>
          <w:tcPr>
            <w:tcW w:w="236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color w:val="0070C0"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0</w:t>
            </w:r>
          </w:p>
        </w:tc>
        <w:tc>
          <w:tcPr>
            <w:tcW w:w="623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color w:val="0070C0"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4</w:t>
            </w:r>
          </w:p>
        </w:tc>
        <w:tc>
          <w:tcPr>
            <w:tcW w:w="2854" w:type="dxa"/>
            <w:vMerge w:val="restart"/>
            <w:tcBorders>
              <w:righ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color w:val="0070C0"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Doç.</w:t>
            </w:r>
            <w:r w:rsidR="00F00DD3" w:rsidRPr="002A12DD">
              <w:rPr>
                <w:b/>
                <w:color w:val="0070C0"/>
                <w:sz w:val="14"/>
                <w:szCs w:val="14"/>
              </w:rPr>
              <w:t xml:space="preserve"> </w:t>
            </w:r>
            <w:r w:rsidRPr="002A12DD">
              <w:rPr>
                <w:b/>
                <w:color w:val="0070C0"/>
                <w:sz w:val="14"/>
                <w:szCs w:val="14"/>
              </w:rPr>
              <w:t>Dr. Hasan ÖZTÜRK</w:t>
            </w:r>
          </w:p>
        </w:tc>
      </w:tr>
      <w:tr w:rsidR="003A4CDE" w:rsidRPr="002A12DD" w:rsidTr="000A556A">
        <w:trPr>
          <w:gridAfter w:val="1"/>
          <w:wAfter w:w="1822" w:type="dxa"/>
          <w:trHeight w:val="43"/>
        </w:trPr>
        <w:tc>
          <w:tcPr>
            <w:tcW w:w="1029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EEE 2018</w:t>
            </w:r>
          </w:p>
        </w:tc>
        <w:tc>
          <w:tcPr>
            <w:tcW w:w="2137" w:type="dxa"/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Elektronik</w:t>
            </w:r>
          </w:p>
        </w:tc>
        <w:tc>
          <w:tcPr>
            <w:tcW w:w="393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412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5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Yrd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oç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 Aytaç GÖREN</w:t>
            </w:r>
          </w:p>
        </w:tc>
        <w:tc>
          <w:tcPr>
            <w:tcW w:w="1030" w:type="dxa"/>
            <w:vMerge/>
            <w:tcBorders>
              <w:lef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color w:val="008000"/>
                <w:sz w:val="14"/>
                <w:szCs w:val="14"/>
              </w:rPr>
            </w:pPr>
          </w:p>
        </w:tc>
        <w:tc>
          <w:tcPr>
            <w:tcW w:w="2013" w:type="dxa"/>
            <w:vMerge/>
            <w:vAlign w:val="center"/>
          </w:tcPr>
          <w:p w:rsidR="003A4CDE" w:rsidRPr="002A12DD" w:rsidRDefault="003A4CDE" w:rsidP="003A4CDE">
            <w:pPr>
              <w:rPr>
                <w:b/>
                <w:color w:val="008000"/>
                <w:sz w:val="14"/>
                <w:szCs w:val="14"/>
              </w:rPr>
            </w:pPr>
          </w:p>
        </w:tc>
        <w:tc>
          <w:tcPr>
            <w:tcW w:w="366" w:type="dxa"/>
            <w:vMerge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color w:val="008000"/>
                <w:sz w:val="14"/>
                <w:szCs w:val="14"/>
              </w:rPr>
            </w:pPr>
          </w:p>
        </w:tc>
        <w:tc>
          <w:tcPr>
            <w:tcW w:w="236" w:type="dxa"/>
            <w:vMerge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color w:val="008000"/>
                <w:sz w:val="14"/>
                <w:szCs w:val="14"/>
              </w:rPr>
            </w:pPr>
          </w:p>
        </w:tc>
        <w:tc>
          <w:tcPr>
            <w:tcW w:w="623" w:type="dxa"/>
            <w:vMerge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color w:val="008000"/>
                <w:sz w:val="14"/>
                <w:szCs w:val="14"/>
              </w:rPr>
            </w:pPr>
          </w:p>
        </w:tc>
        <w:tc>
          <w:tcPr>
            <w:tcW w:w="2854" w:type="dxa"/>
            <w:vMerge/>
            <w:tcBorders>
              <w:righ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color w:val="008000"/>
                <w:sz w:val="14"/>
                <w:szCs w:val="14"/>
              </w:rPr>
            </w:pPr>
          </w:p>
        </w:tc>
      </w:tr>
      <w:tr w:rsidR="003A4CDE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2022</w:t>
            </w:r>
          </w:p>
        </w:tc>
        <w:tc>
          <w:tcPr>
            <w:tcW w:w="2137" w:type="dxa"/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ukavemet II</w:t>
            </w:r>
          </w:p>
        </w:tc>
        <w:tc>
          <w:tcPr>
            <w:tcW w:w="393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412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6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3A4CDE" w:rsidRPr="002A12DD" w:rsidRDefault="003A4CDE" w:rsidP="00843BDC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Prof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</w:t>
            </w:r>
            <w:r w:rsidR="00F00DD3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Ramazan KARAKUZU,</w:t>
            </w:r>
            <w:r w:rsidR="00843BDC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oç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 Yusuf ARMAN</w:t>
            </w:r>
            <w:r w:rsidR="00843BDC">
              <w:rPr>
                <w:b/>
                <w:sz w:val="14"/>
                <w:szCs w:val="14"/>
              </w:rPr>
              <w:t xml:space="preserve">, </w:t>
            </w:r>
            <w:r w:rsidR="00843BDC" w:rsidRPr="002A12DD">
              <w:rPr>
                <w:b/>
                <w:sz w:val="14"/>
                <w:szCs w:val="14"/>
              </w:rPr>
              <w:t>Yrd. Doç. Dr. Okan ÖZDEMİR</w:t>
            </w:r>
          </w:p>
        </w:tc>
        <w:tc>
          <w:tcPr>
            <w:tcW w:w="1030" w:type="dxa"/>
            <w:tcBorders>
              <w:lef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4072</w:t>
            </w:r>
          </w:p>
        </w:tc>
        <w:tc>
          <w:tcPr>
            <w:tcW w:w="2013" w:type="dxa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Plastik Teknolojileri</w:t>
            </w:r>
          </w:p>
        </w:tc>
        <w:tc>
          <w:tcPr>
            <w:tcW w:w="366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236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623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4</w:t>
            </w:r>
          </w:p>
        </w:tc>
        <w:tc>
          <w:tcPr>
            <w:tcW w:w="2854" w:type="dxa"/>
            <w:tcBorders>
              <w:righ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Doç.</w:t>
            </w:r>
            <w:r w:rsidR="00F00DD3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 Sami SAYER</w:t>
            </w:r>
          </w:p>
        </w:tc>
      </w:tr>
      <w:tr w:rsidR="003A4CDE" w:rsidRPr="002A12DD" w:rsidTr="00F748B6">
        <w:trPr>
          <w:gridAfter w:val="1"/>
          <w:wAfter w:w="1822" w:type="dxa"/>
          <w:trHeight w:val="225"/>
        </w:trPr>
        <w:tc>
          <w:tcPr>
            <w:tcW w:w="1029" w:type="dxa"/>
            <w:vMerge w:val="restart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EE 2024</w:t>
            </w:r>
          </w:p>
        </w:tc>
        <w:tc>
          <w:tcPr>
            <w:tcW w:w="2137" w:type="dxa"/>
            <w:vMerge w:val="restart"/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Thermodynamics I</w:t>
            </w:r>
          </w:p>
        </w:tc>
        <w:tc>
          <w:tcPr>
            <w:tcW w:w="393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412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6</w:t>
            </w:r>
          </w:p>
        </w:tc>
        <w:tc>
          <w:tcPr>
            <w:tcW w:w="3947" w:type="dxa"/>
            <w:vMerge w:val="restart"/>
            <w:tcBorders>
              <w:righ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Prof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 Serhan KÜÇÜKA, Doç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 xml:space="preserve">Dr. </w:t>
            </w:r>
            <w:r w:rsidR="00B74397">
              <w:rPr>
                <w:b/>
                <w:sz w:val="14"/>
                <w:szCs w:val="14"/>
              </w:rPr>
              <w:t xml:space="preserve">Can </w:t>
            </w:r>
            <w:r w:rsidRPr="002A12DD">
              <w:rPr>
                <w:b/>
                <w:sz w:val="14"/>
                <w:szCs w:val="14"/>
              </w:rPr>
              <w:t>Özgür ÇOLPAN</w:t>
            </w:r>
          </w:p>
        </w:tc>
        <w:tc>
          <w:tcPr>
            <w:tcW w:w="1030" w:type="dxa"/>
            <w:tcBorders>
              <w:lef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 xml:space="preserve">MAK 4074 </w:t>
            </w:r>
          </w:p>
        </w:tc>
        <w:tc>
          <w:tcPr>
            <w:tcW w:w="2013" w:type="dxa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Mekatronik</w:t>
            </w:r>
          </w:p>
        </w:tc>
        <w:tc>
          <w:tcPr>
            <w:tcW w:w="366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3</w:t>
            </w:r>
          </w:p>
        </w:tc>
        <w:tc>
          <w:tcPr>
            <w:tcW w:w="236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0</w:t>
            </w:r>
          </w:p>
        </w:tc>
        <w:tc>
          <w:tcPr>
            <w:tcW w:w="623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4</w:t>
            </w:r>
          </w:p>
        </w:tc>
        <w:tc>
          <w:tcPr>
            <w:tcW w:w="2854" w:type="dxa"/>
            <w:tcBorders>
              <w:righ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Yrd.</w:t>
            </w:r>
            <w:r w:rsidR="00F00DD3" w:rsidRPr="002A12DD">
              <w:rPr>
                <w:b/>
                <w:color w:val="0070C0"/>
                <w:sz w:val="14"/>
                <w:szCs w:val="14"/>
              </w:rPr>
              <w:t xml:space="preserve"> </w:t>
            </w:r>
            <w:r w:rsidRPr="002A12DD">
              <w:rPr>
                <w:b/>
                <w:color w:val="0070C0"/>
                <w:sz w:val="14"/>
                <w:szCs w:val="14"/>
              </w:rPr>
              <w:t>Doç.</w:t>
            </w:r>
            <w:r w:rsidR="00F00DD3" w:rsidRPr="002A12DD">
              <w:rPr>
                <w:b/>
                <w:color w:val="0070C0"/>
                <w:sz w:val="14"/>
                <w:szCs w:val="14"/>
              </w:rPr>
              <w:t xml:space="preserve"> </w:t>
            </w:r>
            <w:r w:rsidRPr="002A12DD">
              <w:rPr>
                <w:b/>
                <w:color w:val="0070C0"/>
                <w:sz w:val="14"/>
                <w:szCs w:val="14"/>
              </w:rPr>
              <w:t>Dr. Aytaç GÖREN</w:t>
            </w:r>
          </w:p>
        </w:tc>
      </w:tr>
      <w:tr w:rsidR="003A4CDE" w:rsidRPr="002A12DD" w:rsidTr="00F748B6">
        <w:trPr>
          <w:gridAfter w:val="1"/>
          <w:wAfter w:w="1822" w:type="dxa"/>
          <w:trHeight w:val="184"/>
        </w:trPr>
        <w:tc>
          <w:tcPr>
            <w:tcW w:w="1029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2137" w:type="dxa"/>
            <w:vMerge/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393" w:type="dxa"/>
            <w:vMerge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412" w:type="dxa"/>
            <w:vMerge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36" w:type="dxa"/>
            <w:vMerge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3947" w:type="dxa"/>
            <w:vMerge/>
            <w:tcBorders>
              <w:righ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1030" w:type="dxa"/>
            <w:vMerge w:val="restart"/>
            <w:tcBorders>
              <w:lef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color w:val="0070C0"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MAK 4076</w:t>
            </w:r>
          </w:p>
        </w:tc>
        <w:tc>
          <w:tcPr>
            <w:tcW w:w="2013" w:type="dxa"/>
            <w:vMerge w:val="restart"/>
            <w:vAlign w:val="center"/>
          </w:tcPr>
          <w:p w:rsidR="003A4CDE" w:rsidRPr="002A12DD" w:rsidRDefault="003A4CDE" w:rsidP="003A4CDE">
            <w:pPr>
              <w:rPr>
                <w:b/>
                <w:color w:val="0070C0"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Pnöm.</w:t>
            </w:r>
            <w:r w:rsidR="00BF64D9">
              <w:rPr>
                <w:b/>
                <w:color w:val="0070C0"/>
                <w:sz w:val="14"/>
                <w:szCs w:val="14"/>
              </w:rPr>
              <w:t xml:space="preserve"> </w:t>
            </w:r>
            <w:proofErr w:type="gramStart"/>
            <w:r w:rsidRPr="002A12DD">
              <w:rPr>
                <w:b/>
                <w:color w:val="0070C0"/>
                <w:sz w:val="14"/>
                <w:szCs w:val="14"/>
              </w:rPr>
              <w:t>ve</w:t>
            </w:r>
            <w:proofErr w:type="gramEnd"/>
            <w:r w:rsidRPr="002A12DD">
              <w:rPr>
                <w:b/>
                <w:color w:val="0070C0"/>
                <w:sz w:val="14"/>
                <w:szCs w:val="14"/>
              </w:rPr>
              <w:t xml:space="preserve"> Hidrolik Sistemler</w:t>
            </w:r>
          </w:p>
        </w:tc>
        <w:tc>
          <w:tcPr>
            <w:tcW w:w="366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color w:val="0070C0"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3</w:t>
            </w:r>
          </w:p>
        </w:tc>
        <w:tc>
          <w:tcPr>
            <w:tcW w:w="236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color w:val="0070C0"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0</w:t>
            </w:r>
          </w:p>
        </w:tc>
        <w:tc>
          <w:tcPr>
            <w:tcW w:w="623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color w:val="0070C0"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4</w:t>
            </w:r>
          </w:p>
        </w:tc>
        <w:tc>
          <w:tcPr>
            <w:tcW w:w="2854" w:type="dxa"/>
            <w:vMerge w:val="restart"/>
            <w:tcBorders>
              <w:righ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color w:val="0070C0"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Prof.</w:t>
            </w:r>
            <w:r w:rsidR="00F00DD3" w:rsidRPr="002A12DD">
              <w:rPr>
                <w:b/>
                <w:color w:val="0070C0"/>
                <w:sz w:val="14"/>
                <w:szCs w:val="14"/>
              </w:rPr>
              <w:t xml:space="preserve"> </w:t>
            </w:r>
            <w:r w:rsidRPr="002A12DD">
              <w:rPr>
                <w:b/>
                <w:color w:val="0070C0"/>
                <w:sz w:val="14"/>
                <w:szCs w:val="14"/>
              </w:rPr>
              <w:t>Dr. Hira KARAGÜLLE</w:t>
            </w:r>
          </w:p>
          <w:p w:rsidR="003A4CDE" w:rsidRPr="002A12DD" w:rsidRDefault="003A4CDE" w:rsidP="003A4CDE">
            <w:pPr>
              <w:rPr>
                <w:b/>
                <w:color w:val="0070C0"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Doç.</w:t>
            </w:r>
            <w:r w:rsidR="00F00DD3" w:rsidRPr="002A12DD">
              <w:rPr>
                <w:b/>
                <w:color w:val="0070C0"/>
                <w:sz w:val="14"/>
                <w:szCs w:val="14"/>
              </w:rPr>
              <w:t xml:space="preserve"> </w:t>
            </w:r>
            <w:r w:rsidRPr="002A12DD">
              <w:rPr>
                <w:b/>
                <w:color w:val="0070C0"/>
                <w:sz w:val="14"/>
                <w:szCs w:val="14"/>
              </w:rPr>
              <w:t>Dr. Levent MALGACA</w:t>
            </w:r>
          </w:p>
        </w:tc>
      </w:tr>
      <w:tr w:rsidR="003A4CDE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2024</w:t>
            </w:r>
          </w:p>
        </w:tc>
        <w:tc>
          <w:tcPr>
            <w:tcW w:w="2137" w:type="dxa"/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Termodinamik I</w:t>
            </w:r>
          </w:p>
        </w:tc>
        <w:tc>
          <w:tcPr>
            <w:tcW w:w="393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412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6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3A4CDE" w:rsidRPr="002A12DD" w:rsidRDefault="00364316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Prof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="0093736F">
              <w:rPr>
                <w:b/>
                <w:sz w:val="14"/>
                <w:szCs w:val="14"/>
              </w:rPr>
              <w:t>Dr. Serhan KÜÇÜKA</w:t>
            </w:r>
          </w:p>
        </w:tc>
        <w:tc>
          <w:tcPr>
            <w:tcW w:w="1030" w:type="dxa"/>
            <w:vMerge/>
            <w:tcBorders>
              <w:lef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2013" w:type="dxa"/>
            <w:vMerge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366" w:type="dxa"/>
            <w:vMerge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36" w:type="dxa"/>
            <w:vMerge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623" w:type="dxa"/>
            <w:vMerge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854" w:type="dxa"/>
            <w:vMerge/>
            <w:tcBorders>
              <w:righ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</w:tr>
      <w:tr w:rsidR="003A4CDE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EE 2026</w:t>
            </w:r>
          </w:p>
        </w:tc>
        <w:tc>
          <w:tcPr>
            <w:tcW w:w="2137" w:type="dxa"/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Fluid Mechanics</w:t>
            </w:r>
          </w:p>
        </w:tc>
        <w:tc>
          <w:tcPr>
            <w:tcW w:w="393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4</w:t>
            </w:r>
          </w:p>
        </w:tc>
        <w:tc>
          <w:tcPr>
            <w:tcW w:w="412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6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Prof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 Aytunç EREK, Yrd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oç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 M. Akif EZAN</w:t>
            </w:r>
          </w:p>
        </w:tc>
        <w:tc>
          <w:tcPr>
            <w:tcW w:w="1030" w:type="dxa"/>
            <w:vMerge w:val="restart"/>
            <w:tcBorders>
              <w:lef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MAK 4078</w:t>
            </w:r>
          </w:p>
        </w:tc>
        <w:tc>
          <w:tcPr>
            <w:tcW w:w="2013" w:type="dxa"/>
            <w:vMerge w:val="restart"/>
            <w:vAlign w:val="center"/>
          </w:tcPr>
          <w:p w:rsidR="003A4CDE" w:rsidRPr="002A12DD" w:rsidRDefault="003A4CDE" w:rsidP="003A4CDE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 xml:space="preserve">Kaldırma Makinaları </w:t>
            </w:r>
          </w:p>
        </w:tc>
        <w:tc>
          <w:tcPr>
            <w:tcW w:w="366" w:type="dxa"/>
            <w:vMerge w:val="restart"/>
            <w:vAlign w:val="center"/>
          </w:tcPr>
          <w:p w:rsidR="003A4CDE" w:rsidRPr="002A12DD" w:rsidRDefault="003A4CDE" w:rsidP="003A4CDE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3</w:t>
            </w:r>
          </w:p>
        </w:tc>
        <w:tc>
          <w:tcPr>
            <w:tcW w:w="236" w:type="dxa"/>
            <w:vMerge w:val="restart"/>
            <w:vAlign w:val="center"/>
          </w:tcPr>
          <w:p w:rsidR="003A4CDE" w:rsidRPr="002A12DD" w:rsidRDefault="003A4CDE" w:rsidP="003A4CDE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0</w:t>
            </w:r>
          </w:p>
        </w:tc>
        <w:tc>
          <w:tcPr>
            <w:tcW w:w="623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4</w:t>
            </w:r>
          </w:p>
        </w:tc>
        <w:tc>
          <w:tcPr>
            <w:tcW w:w="2854" w:type="dxa"/>
            <w:vMerge w:val="restart"/>
            <w:tcBorders>
              <w:righ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Prof.</w:t>
            </w:r>
            <w:r w:rsidR="00F00DD3" w:rsidRPr="002A12DD">
              <w:rPr>
                <w:b/>
                <w:color w:val="000000"/>
                <w:sz w:val="14"/>
                <w:szCs w:val="14"/>
              </w:rPr>
              <w:t xml:space="preserve"> </w:t>
            </w:r>
            <w:r w:rsidRPr="002A12DD">
              <w:rPr>
                <w:b/>
                <w:color w:val="000000"/>
                <w:sz w:val="14"/>
                <w:szCs w:val="14"/>
              </w:rPr>
              <w:t>Dr. Mine DEMİRSOY</w:t>
            </w:r>
          </w:p>
        </w:tc>
      </w:tr>
      <w:tr w:rsidR="003A4CDE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2026</w:t>
            </w:r>
          </w:p>
        </w:tc>
        <w:tc>
          <w:tcPr>
            <w:tcW w:w="2137" w:type="dxa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Akışkanlar Mekaniği</w:t>
            </w:r>
          </w:p>
        </w:tc>
        <w:tc>
          <w:tcPr>
            <w:tcW w:w="393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4</w:t>
            </w:r>
          </w:p>
        </w:tc>
        <w:tc>
          <w:tcPr>
            <w:tcW w:w="412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6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Prof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 Aytunç EREK</w:t>
            </w:r>
          </w:p>
        </w:tc>
        <w:tc>
          <w:tcPr>
            <w:tcW w:w="1030" w:type="dxa"/>
            <w:vMerge/>
            <w:tcBorders>
              <w:lef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2013" w:type="dxa"/>
            <w:vMerge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366" w:type="dxa"/>
            <w:vMerge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36" w:type="dxa"/>
            <w:vMerge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623" w:type="dxa"/>
            <w:vMerge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854" w:type="dxa"/>
            <w:vMerge/>
            <w:tcBorders>
              <w:righ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</w:tr>
      <w:tr w:rsidR="003A4CDE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EE 2028</w:t>
            </w:r>
          </w:p>
        </w:tc>
        <w:tc>
          <w:tcPr>
            <w:tcW w:w="2137" w:type="dxa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Engineering Mathematics</w:t>
            </w:r>
          </w:p>
        </w:tc>
        <w:tc>
          <w:tcPr>
            <w:tcW w:w="393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412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5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Prof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 Zeki KIRAL, Doç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 xml:space="preserve">Dr. Evren TOYGAR </w:t>
            </w:r>
          </w:p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Doç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 Binnur GÖREN KIRAL</w:t>
            </w:r>
          </w:p>
        </w:tc>
        <w:tc>
          <w:tcPr>
            <w:tcW w:w="1030" w:type="dxa"/>
            <w:tcBorders>
              <w:lef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MAK 4080</w:t>
            </w:r>
          </w:p>
        </w:tc>
        <w:tc>
          <w:tcPr>
            <w:tcW w:w="2013" w:type="dxa"/>
            <w:vAlign w:val="center"/>
          </w:tcPr>
          <w:p w:rsidR="003A4CDE" w:rsidRPr="002A12DD" w:rsidRDefault="00162C5F" w:rsidP="003A4CDE">
            <w:pPr>
              <w:rPr>
                <w:b/>
                <w:sz w:val="14"/>
                <w:szCs w:val="14"/>
              </w:rPr>
            </w:pPr>
            <w:r>
              <w:rPr>
                <w:b/>
                <w:color w:val="000000"/>
                <w:sz w:val="14"/>
                <w:szCs w:val="14"/>
              </w:rPr>
              <w:t xml:space="preserve">End. </w:t>
            </w:r>
            <w:r w:rsidR="003A4CDE" w:rsidRPr="002A12DD">
              <w:rPr>
                <w:b/>
                <w:color w:val="000000"/>
                <w:sz w:val="14"/>
                <w:szCs w:val="14"/>
              </w:rPr>
              <w:t>Uyg.</w:t>
            </w:r>
            <w:r>
              <w:rPr>
                <w:b/>
                <w:color w:val="000000"/>
                <w:sz w:val="14"/>
                <w:szCs w:val="14"/>
              </w:rPr>
              <w:t xml:space="preserve"> </w:t>
            </w:r>
            <w:r w:rsidR="003A4CDE" w:rsidRPr="002A12DD">
              <w:rPr>
                <w:b/>
                <w:color w:val="000000"/>
                <w:sz w:val="14"/>
                <w:szCs w:val="14"/>
              </w:rPr>
              <w:t>Bilg.</w:t>
            </w:r>
            <w:r>
              <w:rPr>
                <w:b/>
                <w:color w:val="000000"/>
                <w:sz w:val="14"/>
                <w:szCs w:val="14"/>
              </w:rPr>
              <w:t xml:space="preserve"> </w:t>
            </w:r>
            <w:r w:rsidR="003A4CDE" w:rsidRPr="002A12DD">
              <w:rPr>
                <w:b/>
                <w:color w:val="000000"/>
                <w:sz w:val="14"/>
                <w:szCs w:val="14"/>
              </w:rPr>
              <w:t>Des.</w:t>
            </w:r>
            <w:r>
              <w:rPr>
                <w:b/>
                <w:color w:val="000000"/>
                <w:sz w:val="14"/>
                <w:szCs w:val="14"/>
              </w:rPr>
              <w:t xml:space="preserve"> </w:t>
            </w:r>
            <w:r w:rsidR="003A4CDE" w:rsidRPr="002A12DD">
              <w:rPr>
                <w:b/>
                <w:color w:val="000000"/>
                <w:sz w:val="14"/>
                <w:szCs w:val="14"/>
              </w:rPr>
              <w:t>Müh.</w:t>
            </w:r>
          </w:p>
        </w:tc>
        <w:tc>
          <w:tcPr>
            <w:tcW w:w="366" w:type="dxa"/>
            <w:vAlign w:val="center"/>
          </w:tcPr>
          <w:p w:rsidR="003A4CDE" w:rsidRPr="002A12DD" w:rsidRDefault="003A4CDE" w:rsidP="003A4CDE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3</w:t>
            </w:r>
          </w:p>
        </w:tc>
        <w:tc>
          <w:tcPr>
            <w:tcW w:w="236" w:type="dxa"/>
            <w:vAlign w:val="center"/>
          </w:tcPr>
          <w:p w:rsidR="003A4CDE" w:rsidRPr="002A12DD" w:rsidRDefault="003A4CDE" w:rsidP="003A4CDE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0</w:t>
            </w:r>
          </w:p>
        </w:tc>
        <w:tc>
          <w:tcPr>
            <w:tcW w:w="623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4</w:t>
            </w:r>
          </w:p>
        </w:tc>
        <w:tc>
          <w:tcPr>
            <w:tcW w:w="2854" w:type="dxa"/>
            <w:tcBorders>
              <w:righ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Prof.</w:t>
            </w:r>
            <w:r w:rsidR="00F00DD3" w:rsidRPr="002A12DD">
              <w:rPr>
                <w:b/>
                <w:color w:val="000000"/>
                <w:sz w:val="14"/>
                <w:szCs w:val="14"/>
              </w:rPr>
              <w:t xml:space="preserve"> </w:t>
            </w:r>
            <w:r w:rsidRPr="002A12DD">
              <w:rPr>
                <w:b/>
                <w:color w:val="000000"/>
                <w:sz w:val="14"/>
                <w:szCs w:val="14"/>
              </w:rPr>
              <w:t>Dr. Mehmet ZOR</w:t>
            </w:r>
          </w:p>
        </w:tc>
      </w:tr>
      <w:tr w:rsidR="003A4CDE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2028</w:t>
            </w:r>
          </w:p>
        </w:tc>
        <w:tc>
          <w:tcPr>
            <w:tcW w:w="2137" w:type="dxa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ühendislik Matematiği</w:t>
            </w:r>
          </w:p>
        </w:tc>
        <w:tc>
          <w:tcPr>
            <w:tcW w:w="393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412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5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Yrd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oç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 Murat AKDAĞ</w:t>
            </w:r>
          </w:p>
        </w:tc>
        <w:tc>
          <w:tcPr>
            <w:tcW w:w="1030" w:type="dxa"/>
            <w:vMerge w:val="restart"/>
            <w:tcBorders>
              <w:lef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MAK 4084</w:t>
            </w:r>
          </w:p>
        </w:tc>
        <w:tc>
          <w:tcPr>
            <w:tcW w:w="2013" w:type="dxa"/>
            <w:vMerge w:val="restart"/>
            <w:vAlign w:val="center"/>
          </w:tcPr>
          <w:p w:rsidR="003A4CDE" w:rsidRPr="002A12DD" w:rsidRDefault="003A4CDE" w:rsidP="003A4CDE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Mot.</w:t>
            </w:r>
            <w:r w:rsidR="00BF64D9">
              <w:rPr>
                <w:b/>
                <w:color w:val="000000"/>
                <w:sz w:val="14"/>
                <w:szCs w:val="14"/>
              </w:rPr>
              <w:t xml:space="preserve"> </w:t>
            </w:r>
            <w:r w:rsidRPr="002A12DD">
              <w:rPr>
                <w:b/>
                <w:color w:val="000000"/>
                <w:sz w:val="14"/>
                <w:szCs w:val="14"/>
              </w:rPr>
              <w:t xml:space="preserve">Taş. Yapı Elemanları </w:t>
            </w:r>
          </w:p>
        </w:tc>
        <w:tc>
          <w:tcPr>
            <w:tcW w:w="366" w:type="dxa"/>
            <w:vMerge w:val="restart"/>
            <w:vAlign w:val="center"/>
          </w:tcPr>
          <w:p w:rsidR="003A4CDE" w:rsidRPr="002A12DD" w:rsidRDefault="003A4CDE" w:rsidP="003A4CDE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3</w:t>
            </w:r>
          </w:p>
        </w:tc>
        <w:tc>
          <w:tcPr>
            <w:tcW w:w="236" w:type="dxa"/>
            <w:vMerge w:val="restart"/>
            <w:vAlign w:val="center"/>
          </w:tcPr>
          <w:p w:rsidR="003A4CDE" w:rsidRPr="002A12DD" w:rsidRDefault="003A4CDE" w:rsidP="003A4CDE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0</w:t>
            </w:r>
          </w:p>
        </w:tc>
        <w:tc>
          <w:tcPr>
            <w:tcW w:w="623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4</w:t>
            </w:r>
          </w:p>
        </w:tc>
        <w:tc>
          <w:tcPr>
            <w:tcW w:w="2854" w:type="dxa"/>
            <w:vMerge w:val="restart"/>
            <w:tcBorders>
              <w:righ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Prof.</w:t>
            </w:r>
            <w:r w:rsidR="00F00DD3" w:rsidRPr="002A12DD">
              <w:rPr>
                <w:b/>
                <w:color w:val="000000"/>
                <w:sz w:val="14"/>
                <w:szCs w:val="14"/>
              </w:rPr>
              <w:t xml:space="preserve"> </w:t>
            </w:r>
            <w:r w:rsidRPr="002A12DD">
              <w:rPr>
                <w:b/>
                <w:color w:val="000000"/>
                <w:sz w:val="14"/>
                <w:szCs w:val="14"/>
              </w:rPr>
              <w:t>Dr. N. Sefa KURALAY</w:t>
            </w:r>
          </w:p>
          <w:p w:rsidR="003A4CDE" w:rsidRPr="002A12DD" w:rsidRDefault="003A4CDE" w:rsidP="003A4CDE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Yrd.</w:t>
            </w:r>
            <w:r w:rsidR="00F00DD3" w:rsidRPr="002A12DD">
              <w:rPr>
                <w:b/>
                <w:color w:val="000000"/>
                <w:sz w:val="14"/>
                <w:szCs w:val="14"/>
              </w:rPr>
              <w:t xml:space="preserve"> </w:t>
            </w:r>
            <w:r w:rsidRPr="002A12DD">
              <w:rPr>
                <w:b/>
                <w:color w:val="000000"/>
                <w:sz w:val="14"/>
                <w:szCs w:val="14"/>
              </w:rPr>
              <w:t>Doç.</w:t>
            </w:r>
            <w:r w:rsidR="00F00DD3" w:rsidRPr="002A12DD">
              <w:rPr>
                <w:b/>
                <w:color w:val="000000"/>
                <w:sz w:val="14"/>
                <w:szCs w:val="14"/>
              </w:rPr>
              <w:t xml:space="preserve"> </w:t>
            </w:r>
            <w:r w:rsidRPr="002A12DD">
              <w:rPr>
                <w:b/>
                <w:color w:val="000000"/>
                <w:sz w:val="14"/>
                <w:szCs w:val="14"/>
              </w:rPr>
              <w:t>Dr. Murat TOPAÇ</w:t>
            </w:r>
          </w:p>
        </w:tc>
      </w:tr>
      <w:tr w:rsidR="003A4CDE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2137" w:type="dxa"/>
            <w:tcBorders>
              <w:bottom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Sosyal Seçmeli Ders</w:t>
            </w:r>
          </w:p>
        </w:tc>
        <w:tc>
          <w:tcPr>
            <w:tcW w:w="393" w:type="dxa"/>
            <w:tcBorders>
              <w:bottom w:val="single" w:sz="12" w:space="0" w:color="auto"/>
            </w:tcBorders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2</w:t>
            </w:r>
          </w:p>
        </w:tc>
        <w:tc>
          <w:tcPr>
            <w:tcW w:w="412" w:type="dxa"/>
            <w:tcBorders>
              <w:bottom w:val="single" w:sz="12" w:space="0" w:color="auto"/>
            </w:tcBorders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tcBorders>
              <w:bottom w:val="single" w:sz="12" w:space="0" w:color="auto"/>
            </w:tcBorders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2</w:t>
            </w:r>
          </w:p>
        </w:tc>
        <w:tc>
          <w:tcPr>
            <w:tcW w:w="3947" w:type="dxa"/>
            <w:tcBorders>
              <w:bottom w:val="single" w:sz="12" w:space="0" w:color="auto"/>
              <w:righ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1030" w:type="dxa"/>
            <w:vMerge/>
            <w:tcBorders>
              <w:lef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2013" w:type="dxa"/>
            <w:vMerge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366" w:type="dxa"/>
            <w:vMerge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236" w:type="dxa"/>
            <w:vMerge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623" w:type="dxa"/>
            <w:vMerge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854" w:type="dxa"/>
            <w:vMerge/>
            <w:tcBorders>
              <w:righ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</w:tr>
      <w:tr w:rsidR="00843BDC" w:rsidRPr="002A12DD" w:rsidTr="00F748B6">
        <w:trPr>
          <w:gridAfter w:val="1"/>
          <w:wAfter w:w="1822" w:type="dxa"/>
          <w:trHeight w:val="242"/>
        </w:trPr>
        <w:tc>
          <w:tcPr>
            <w:tcW w:w="8154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uble" w:sz="12" w:space="0" w:color="auto"/>
            </w:tcBorders>
            <w:shd w:val="clear" w:color="auto" w:fill="D9D9D9"/>
            <w:vAlign w:val="center"/>
          </w:tcPr>
          <w:p w:rsidR="00843BDC" w:rsidRPr="002A12DD" w:rsidRDefault="00843BDC" w:rsidP="003A4CDE">
            <w:pPr>
              <w:rPr>
                <w:b/>
                <w:sz w:val="20"/>
                <w:szCs w:val="22"/>
              </w:rPr>
            </w:pPr>
            <w:r w:rsidRPr="002A12DD">
              <w:rPr>
                <w:b/>
                <w:sz w:val="20"/>
                <w:szCs w:val="22"/>
              </w:rPr>
              <w:t>6. YARIYIL</w:t>
            </w:r>
          </w:p>
        </w:tc>
        <w:tc>
          <w:tcPr>
            <w:tcW w:w="1030" w:type="dxa"/>
            <w:tcBorders>
              <w:left w:val="double" w:sz="12" w:space="0" w:color="auto"/>
            </w:tcBorders>
            <w:vAlign w:val="center"/>
          </w:tcPr>
          <w:p w:rsidR="00843BDC" w:rsidRPr="002A12DD" w:rsidRDefault="00843BDC" w:rsidP="002512E5">
            <w:pPr>
              <w:rPr>
                <w:b/>
                <w:color w:val="7030A0"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MAK 4088</w:t>
            </w:r>
          </w:p>
        </w:tc>
        <w:tc>
          <w:tcPr>
            <w:tcW w:w="2013" w:type="dxa"/>
            <w:vAlign w:val="center"/>
          </w:tcPr>
          <w:p w:rsidR="00843BDC" w:rsidRPr="002A12DD" w:rsidRDefault="00843BDC" w:rsidP="002512E5">
            <w:pPr>
              <w:rPr>
                <w:b/>
                <w:color w:val="7030A0"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Isı Transferi II</w:t>
            </w:r>
          </w:p>
        </w:tc>
        <w:tc>
          <w:tcPr>
            <w:tcW w:w="366" w:type="dxa"/>
            <w:vAlign w:val="center"/>
          </w:tcPr>
          <w:p w:rsidR="00843BDC" w:rsidRPr="002A12DD" w:rsidRDefault="00843BDC" w:rsidP="002512E5">
            <w:pPr>
              <w:rPr>
                <w:b/>
                <w:color w:val="7030A0"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3</w:t>
            </w:r>
          </w:p>
        </w:tc>
        <w:tc>
          <w:tcPr>
            <w:tcW w:w="236" w:type="dxa"/>
            <w:vAlign w:val="center"/>
          </w:tcPr>
          <w:p w:rsidR="00843BDC" w:rsidRPr="002A12DD" w:rsidRDefault="00843BDC" w:rsidP="002512E5">
            <w:pPr>
              <w:rPr>
                <w:b/>
                <w:color w:val="7030A0"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0</w:t>
            </w:r>
          </w:p>
        </w:tc>
        <w:tc>
          <w:tcPr>
            <w:tcW w:w="623" w:type="dxa"/>
            <w:vAlign w:val="center"/>
          </w:tcPr>
          <w:p w:rsidR="00843BDC" w:rsidRPr="002A12DD" w:rsidRDefault="00843BDC" w:rsidP="002512E5">
            <w:pPr>
              <w:jc w:val="center"/>
              <w:rPr>
                <w:b/>
                <w:color w:val="7030A0"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4</w:t>
            </w:r>
          </w:p>
        </w:tc>
        <w:tc>
          <w:tcPr>
            <w:tcW w:w="2854" w:type="dxa"/>
            <w:tcBorders>
              <w:right w:val="single" w:sz="12" w:space="0" w:color="auto"/>
            </w:tcBorders>
            <w:vAlign w:val="center"/>
          </w:tcPr>
          <w:p w:rsidR="00843BDC" w:rsidRPr="002A12DD" w:rsidRDefault="00843BDC" w:rsidP="002512E5">
            <w:pPr>
              <w:rPr>
                <w:b/>
                <w:color w:val="7030A0"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Prof. Dr. Aytunç EREK</w:t>
            </w:r>
          </w:p>
        </w:tc>
      </w:tr>
      <w:tr w:rsidR="00843BDC" w:rsidRPr="002A12DD" w:rsidTr="00C41855">
        <w:trPr>
          <w:gridAfter w:val="1"/>
          <w:wAfter w:w="1822" w:type="dxa"/>
          <w:trHeight w:val="20"/>
        </w:trPr>
        <w:tc>
          <w:tcPr>
            <w:tcW w:w="1029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843BDC" w:rsidRPr="002A12DD" w:rsidRDefault="00843BDC" w:rsidP="003A4CDE">
            <w:pPr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KOD</w:t>
            </w:r>
          </w:p>
        </w:tc>
        <w:tc>
          <w:tcPr>
            <w:tcW w:w="2137" w:type="dxa"/>
            <w:vMerge w:val="restart"/>
            <w:tcBorders>
              <w:top w:val="single" w:sz="12" w:space="0" w:color="auto"/>
            </w:tcBorders>
            <w:vAlign w:val="center"/>
          </w:tcPr>
          <w:p w:rsidR="00843BDC" w:rsidRPr="002A12DD" w:rsidRDefault="00843BDC" w:rsidP="003A4CDE">
            <w:pPr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DERSİN ADI</w:t>
            </w:r>
          </w:p>
        </w:tc>
        <w:tc>
          <w:tcPr>
            <w:tcW w:w="393" w:type="dxa"/>
            <w:vMerge w:val="restart"/>
            <w:tcBorders>
              <w:top w:val="single" w:sz="12" w:space="0" w:color="auto"/>
            </w:tcBorders>
            <w:vAlign w:val="center"/>
          </w:tcPr>
          <w:p w:rsidR="00843BDC" w:rsidRPr="002A12DD" w:rsidRDefault="00843BDC" w:rsidP="003A4CDE">
            <w:pPr>
              <w:jc w:val="center"/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T</w:t>
            </w:r>
          </w:p>
        </w:tc>
        <w:tc>
          <w:tcPr>
            <w:tcW w:w="412" w:type="dxa"/>
            <w:vMerge w:val="restart"/>
            <w:tcBorders>
              <w:top w:val="single" w:sz="12" w:space="0" w:color="auto"/>
            </w:tcBorders>
            <w:vAlign w:val="center"/>
          </w:tcPr>
          <w:p w:rsidR="00843BDC" w:rsidRPr="002A12DD" w:rsidRDefault="00843BDC" w:rsidP="003A4CDE">
            <w:pPr>
              <w:jc w:val="center"/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U</w:t>
            </w:r>
          </w:p>
        </w:tc>
        <w:tc>
          <w:tcPr>
            <w:tcW w:w="236" w:type="dxa"/>
            <w:vMerge w:val="restart"/>
            <w:tcBorders>
              <w:top w:val="single" w:sz="12" w:space="0" w:color="auto"/>
            </w:tcBorders>
            <w:vAlign w:val="center"/>
          </w:tcPr>
          <w:p w:rsidR="00843BDC" w:rsidRPr="002A12DD" w:rsidRDefault="00843BDC" w:rsidP="003A4CDE">
            <w:pPr>
              <w:jc w:val="center"/>
              <w:rPr>
                <w:b/>
                <w:sz w:val="12"/>
                <w:szCs w:val="12"/>
              </w:rPr>
            </w:pPr>
            <w:r w:rsidRPr="002A12DD">
              <w:rPr>
                <w:b/>
                <w:sz w:val="12"/>
                <w:szCs w:val="12"/>
              </w:rPr>
              <w:t>AKTS</w:t>
            </w:r>
          </w:p>
        </w:tc>
        <w:tc>
          <w:tcPr>
            <w:tcW w:w="3947" w:type="dxa"/>
            <w:vMerge w:val="restart"/>
            <w:tcBorders>
              <w:top w:val="single" w:sz="12" w:space="0" w:color="auto"/>
              <w:right w:val="double" w:sz="12" w:space="0" w:color="auto"/>
            </w:tcBorders>
            <w:vAlign w:val="center"/>
          </w:tcPr>
          <w:p w:rsidR="00843BDC" w:rsidRPr="002A12DD" w:rsidRDefault="00843BDC" w:rsidP="003A4CDE">
            <w:pPr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DERSİ VEREN ÖĞRETİM ELEMANI</w:t>
            </w:r>
          </w:p>
        </w:tc>
        <w:tc>
          <w:tcPr>
            <w:tcW w:w="1030" w:type="dxa"/>
            <w:tcBorders>
              <w:left w:val="double" w:sz="12" w:space="0" w:color="auto"/>
            </w:tcBorders>
            <w:vAlign w:val="center"/>
          </w:tcPr>
          <w:p w:rsidR="00843BDC" w:rsidRPr="002A12DD" w:rsidRDefault="00843BDC" w:rsidP="00305E52">
            <w:pPr>
              <w:rPr>
                <w:b/>
                <w:color w:val="7030A0"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MAK 4096</w:t>
            </w:r>
          </w:p>
        </w:tc>
        <w:tc>
          <w:tcPr>
            <w:tcW w:w="2013" w:type="dxa"/>
            <w:vAlign w:val="center"/>
          </w:tcPr>
          <w:p w:rsidR="00843BDC" w:rsidRPr="002A12DD" w:rsidRDefault="00843BDC" w:rsidP="00305E52">
            <w:pPr>
              <w:rPr>
                <w:b/>
                <w:color w:val="7030A0"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Computer Aided Modelling of Thermal Systems</w:t>
            </w:r>
          </w:p>
        </w:tc>
        <w:tc>
          <w:tcPr>
            <w:tcW w:w="366" w:type="dxa"/>
            <w:vAlign w:val="center"/>
          </w:tcPr>
          <w:p w:rsidR="00843BDC" w:rsidRPr="002A12DD" w:rsidRDefault="00843BDC" w:rsidP="00305E52">
            <w:pPr>
              <w:rPr>
                <w:b/>
                <w:color w:val="7030A0"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3</w:t>
            </w:r>
          </w:p>
        </w:tc>
        <w:tc>
          <w:tcPr>
            <w:tcW w:w="236" w:type="dxa"/>
            <w:vAlign w:val="center"/>
          </w:tcPr>
          <w:p w:rsidR="00843BDC" w:rsidRPr="002A12DD" w:rsidRDefault="00843BDC" w:rsidP="00305E52">
            <w:pPr>
              <w:rPr>
                <w:b/>
                <w:color w:val="7030A0"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0</w:t>
            </w:r>
          </w:p>
        </w:tc>
        <w:tc>
          <w:tcPr>
            <w:tcW w:w="623" w:type="dxa"/>
            <w:vAlign w:val="center"/>
          </w:tcPr>
          <w:p w:rsidR="00843BDC" w:rsidRPr="002A12DD" w:rsidRDefault="00843BDC" w:rsidP="00305E52">
            <w:pPr>
              <w:jc w:val="center"/>
              <w:rPr>
                <w:b/>
                <w:color w:val="7030A0"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4</w:t>
            </w:r>
          </w:p>
        </w:tc>
        <w:tc>
          <w:tcPr>
            <w:tcW w:w="2854" w:type="dxa"/>
            <w:tcBorders>
              <w:right w:val="single" w:sz="12" w:space="0" w:color="auto"/>
            </w:tcBorders>
            <w:vAlign w:val="center"/>
          </w:tcPr>
          <w:p w:rsidR="00843BDC" w:rsidRPr="002A12DD" w:rsidRDefault="00843BDC" w:rsidP="00305E52">
            <w:pPr>
              <w:rPr>
                <w:b/>
                <w:color w:val="7030A0"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Prof. Dr. Serhan KÜÇÜKA</w:t>
            </w:r>
          </w:p>
        </w:tc>
      </w:tr>
      <w:tr w:rsidR="00843BDC" w:rsidRPr="002A12DD" w:rsidTr="00C41855">
        <w:trPr>
          <w:gridAfter w:val="1"/>
          <w:wAfter w:w="1822" w:type="dxa"/>
          <w:trHeight w:val="142"/>
        </w:trPr>
        <w:tc>
          <w:tcPr>
            <w:tcW w:w="1029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843BDC" w:rsidRPr="002A12DD" w:rsidRDefault="00843BDC" w:rsidP="00907C0F">
            <w:pPr>
              <w:rPr>
                <w:b/>
                <w:sz w:val="16"/>
                <w:szCs w:val="16"/>
              </w:rPr>
            </w:pPr>
          </w:p>
        </w:tc>
        <w:tc>
          <w:tcPr>
            <w:tcW w:w="2137" w:type="dxa"/>
            <w:vMerge/>
            <w:tcBorders>
              <w:bottom w:val="single" w:sz="12" w:space="0" w:color="auto"/>
            </w:tcBorders>
            <w:vAlign w:val="center"/>
          </w:tcPr>
          <w:p w:rsidR="00843BDC" w:rsidRPr="002A12DD" w:rsidRDefault="00843BDC" w:rsidP="00907C0F">
            <w:pPr>
              <w:rPr>
                <w:b/>
                <w:sz w:val="16"/>
                <w:szCs w:val="16"/>
              </w:rPr>
            </w:pPr>
          </w:p>
        </w:tc>
        <w:tc>
          <w:tcPr>
            <w:tcW w:w="393" w:type="dxa"/>
            <w:vMerge/>
            <w:tcBorders>
              <w:bottom w:val="single" w:sz="12" w:space="0" w:color="auto"/>
            </w:tcBorders>
            <w:vAlign w:val="center"/>
          </w:tcPr>
          <w:p w:rsidR="00843BDC" w:rsidRPr="002A12DD" w:rsidRDefault="00843BDC" w:rsidP="00907C0F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412" w:type="dxa"/>
            <w:vMerge/>
            <w:tcBorders>
              <w:bottom w:val="single" w:sz="12" w:space="0" w:color="auto"/>
            </w:tcBorders>
            <w:vAlign w:val="center"/>
          </w:tcPr>
          <w:p w:rsidR="00843BDC" w:rsidRPr="002A12DD" w:rsidRDefault="00843BDC" w:rsidP="00907C0F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36" w:type="dxa"/>
            <w:vMerge/>
            <w:tcBorders>
              <w:bottom w:val="single" w:sz="12" w:space="0" w:color="auto"/>
            </w:tcBorders>
            <w:vAlign w:val="center"/>
          </w:tcPr>
          <w:p w:rsidR="00843BDC" w:rsidRPr="002A12DD" w:rsidRDefault="00843BDC" w:rsidP="00907C0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3947" w:type="dxa"/>
            <w:vMerge/>
            <w:tcBorders>
              <w:bottom w:val="single" w:sz="12" w:space="0" w:color="auto"/>
              <w:right w:val="double" w:sz="12" w:space="0" w:color="auto"/>
            </w:tcBorders>
            <w:vAlign w:val="center"/>
          </w:tcPr>
          <w:p w:rsidR="00843BDC" w:rsidRPr="002A12DD" w:rsidRDefault="00843BDC" w:rsidP="00907C0F">
            <w:pPr>
              <w:rPr>
                <w:b/>
                <w:sz w:val="16"/>
                <w:szCs w:val="16"/>
              </w:rPr>
            </w:pPr>
          </w:p>
        </w:tc>
        <w:tc>
          <w:tcPr>
            <w:tcW w:w="1030" w:type="dxa"/>
            <w:tcBorders>
              <w:left w:val="double" w:sz="12" w:space="0" w:color="auto"/>
            </w:tcBorders>
            <w:vAlign w:val="center"/>
          </w:tcPr>
          <w:p w:rsidR="00843BDC" w:rsidRPr="002A12DD" w:rsidRDefault="00843BDC" w:rsidP="002C5D38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MAK 4101</w:t>
            </w:r>
          </w:p>
        </w:tc>
        <w:tc>
          <w:tcPr>
            <w:tcW w:w="2013" w:type="dxa"/>
            <w:vAlign w:val="center"/>
          </w:tcPr>
          <w:p w:rsidR="00843BDC" w:rsidRPr="002A12DD" w:rsidRDefault="00843BDC" w:rsidP="002C5D38">
            <w:pPr>
              <w:rPr>
                <w:b/>
                <w:color w:val="000000"/>
                <w:sz w:val="14"/>
                <w:szCs w:val="14"/>
              </w:rPr>
            </w:pPr>
            <w:proofErr w:type="spellStart"/>
            <w:r w:rsidRPr="002A12DD">
              <w:rPr>
                <w:b/>
                <w:color w:val="000000"/>
                <w:sz w:val="14"/>
                <w:szCs w:val="14"/>
              </w:rPr>
              <w:t>Mak</w:t>
            </w:r>
            <w:proofErr w:type="spellEnd"/>
            <w:r w:rsidRPr="002A12DD">
              <w:rPr>
                <w:b/>
                <w:color w:val="000000"/>
                <w:sz w:val="14"/>
                <w:szCs w:val="14"/>
              </w:rPr>
              <w:t>.</w:t>
            </w:r>
            <w:r>
              <w:rPr>
                <w:b/>
                <w:color w:val="000000"/>
                <w:sz w:val="14"/>
                <w:szCs w:val="14"/>
              </w:rPr>
              <w:t xml:space="preserve"> </w:t>
            </w:r>
            <w:r w:rsidRPr="002A12DD">
              <w:rPr>
                <w:b/>
                <w:color w:val="000000"/>
                <w:sz w:val="14"/>
                <w:szCs w:val="14"/>
              </w:rPr>
              <w:t>Eleman.</w:t>
            </w:r>
            <w:r>
              <w:rPr>
                <w:b/>
                <w:color w:val="000000"/>
                <w:sz w:val="14"/>
                <w:szCs w:val="14"/>
              </w:rPr>
              <w:t xml:space="preserve"> </w:t>
            </w:r>
            <w:r w:rsidRPr="002A12DD">
              <w:rPr>
                <w:b/>
                <w:color w:val="000000"/>
                <w:sz w:val="14"/>
                <w:szCs w:val="14"/>
              </w:rPr>
              <w:t>Aşın.</w:t>
            </w:r>
            <w:r>
              <w:rPr>
                <w:b/>
                <w:color w:val="000000"/>
                <w:sz w:val="14"/>
                <w:szCs w:val="14"/>
              </w:rPr>
              <w:t xml:space="preserve"> </w:t>
            </w:r>
            <w:r w:rsidRPr="002A12DD">
              <w:rPr>
                <w:b/>
                <w:color w:val="000000"/>
                <w:sz w:val="14"/>
                <w:szCs w:val="14"/>
              </w:rPr>
              <w:t>Yağlama</w:t>
            </w:r>
          </w:p>
        </w:tc>
        <w:tc>
          <w:tcPr>
            <w:tcW w:w="366" w:type="dxa"/>
            <w:vAlign w:val="center"/>
          </w:tcPr>
          <w:p w:rsidR="00843BDC" w:rsidRPr="002A12DD" w:rsidRDefault="00843BDC" w:rsidP="002C5D38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3</w:t>
            </w:r>
          </w:p>
        </w:tc>
        <w:tc>
          <w:tcPr>
            <w:tcW w:w="236" w:type="dxa"/>
            <w:vAlign w:val="center"/>
          </w:tcPr>
          <w:p w:rsidR="00843BDC" w:rsidRPr="002A12DD" w:rsidRDefault="00843BDC" w:rsidP="002C5D38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0</w:t>
            </w:r>
          </w:p>
        </w:tc>
        <w:tc>
          <w:tcPr>
            <w:tcW w:w="623" w:type="dxa"/>
            <w:vAlign w:val="center"/>
          </w:tcPr>
          <w:p w:rsidR="00843BDC" w:rsidRPr="002A12DD" w:rsidRDefault="00843BDC" w:rsidP="002C5D38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4</w:t>
            </w:r>
          </w:p>
        </w:tc>
        <w:tc>
          <w:tcPr>
            <w:tcW w:w="2854" w:type="dxa"/>
            <w:tcBorders>
              <w:right w:val="single" w:sz="12" w:space="0" w:color="auto"/>
            </w:tcBorders>
            <w:vAlign w:val="center"/>
          </w:tcPr>
          <w:p w:rsidR="00843BDC" w:rsidRPr="002A12DD" w:rsidRDefault="00843BDC" w:rsidP="002C5D38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Doç. Dr. Çiçek ÖZES</w:t>
            </w:r>
          </w:p>
        </w:tc>
      </w:tr>
      <w:tr w:rsidR="00843BDC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3008</w:t>
            </w:r>
          </w:p>
        </w:tc>
        <w:tc>
          <w:tcPr>
            <w:tcW w:w="2137" w:type="dxa"/>
            <w:tcBorders>
              <w:top w:val="sing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ina Tasarımı II</w:t>
            </w:r>
          </w:p>
        </w:tc>
        <w:tc>
          <w:tcPr>
            <w:tcW w:w="393" w:type="dxa"/>
            <w:tcBorders>
              <w:top w:val="single" w:sz="12" w:space="0" w:color="auto"/>
            </w:tcBorders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4</w:t>
            </w:r>
          </w:p>
        </w:tc>
        <w:tc>
          <w:tcPr>
            <w:tcW w:w="412" w:type="dxa"/>
            <w:tcBorders>
              <w:top w:val="single" w:sz="12" w:space="0" w:color="auto"/>
            </w:tcBorders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tcBorders>
              <w:top w:val="single" w:sz="12" w:space="0" w:color="auto"/>
            </w:tcBorders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6</w:t>
            </w:r>
          </w:p>
        </w:tc>
        <w:tc>
          <w:tcPr>
            <w:tcW w:w="3947" w:type="dxa"/>
            <w:tcBorders>
              <w:top w:val="single" w:sz="12" w:space="0" w:color="auto"/>
              <w:right w:val="doub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 xml:space="preserve">Prof. </w:t>
            </w:r>
            <w:r>
              <w:rPr>
                <w:b/>
                <w:sz w:val="14"/>
                <w:szCs w:val="14"/>
              </w:rPr>
              <w:t>Dr. Mine DEMİRSOY</w:t>
            </w:r>
          </w:p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Yrd. Doç. Dr. Melih BELEVİ</w:t>
            </w:r>
          </w:p>
        </w:tc>
        <w:tc>
          <w:tcPr>
            <w:tcW w:w="1030" w:type="dxa"/>
            <w:tcBorders>
              <w:left w:val="double" w:sz="12" w:space="0" w:color="auto"/>
            </w:tcBorders>
            <w:vAlign w:val="center"/>
          </w:tcPr>
          <w:p w:rsidR="00843BDC" w:rsidRPr="002A12DD" w:rsidRDefault="00843BDC" w:rsidP="000E0B3C">
            <w:pPr>
              <w:rPr>
                <w:b/>
                <w:sz w:val="14"/>
                <w:szCs w:val="14"/>
              </w:rPr>
            </w:pPr>
          </w:p>
        </w:tc>
        <w:tc>
          <w:tcPr>
            <w:tcW w:w="2013" w:type="dxa"/>
            <w:vAlign w:val="center"/>
          </w:tcPr>
          <w:p w:rsidR="00843BDC" w:rsidRPr="002A12DD" w:rsidRDefault="00843BDC" w:rsidP="000E0B3C">
            <w:pPr>
              <w:rPr>
                <w:b/>
                <w:sz w:val="14"/>
                <w:szCs w:val="14"/>
              </w:rPr>
            </w:pPr>
          </w:p>
        </w:tc>
        <w:tc>
          <w:tcPr>
            <w:tcW w:w="366" w:type="dxa"/>
            <w:vAlign w:val="center"/>
          </w:tcPr>
          <w:p w:rsidR="00843BDC" w:rsidRPr="002A12DD" w:rsidRDefault="00843BDC" w:rsidP="000E0B3C">
            <w:pPr>
              <w:rPr>
                <w:b/>
                <w:sz w:val="14"/>
                <w:szCs w:val="14"/>
              </w:rPr>
            </w:pPr>
          </w:p>
        </w:tc>
        <w:tc>
          <w:tcPr>
            <w:tcW w:w="236" w:type="dxa"/>
            <w:vAlign w:val="center"/>
          </w:tcPr>
          <w:p w:rsidR="00843BDC" w:rsidRPr="002A12DD" w:rsidRDefault="00843BDC" w:rsidP="000E0B3C">
            <w:pPr>
              <w:rPr>
                <w:b/>
                <w:sz w:val="14"/>
                <w:szCs w:val="14"/>
              </w:rPr>
            </w:pPr>
          </w:p>
        </w:tc>
        <w:tc>
          <w:tcPr>
            <w:tcW w:w="623" w:type="dxa"/>
            <w:vAlign w:val="center"/>
          </w:tcPr>
          <w:p w:rsidR="00843BDC" w:rsidRPr="002A12DD" w:rsidRDefault="00843BDC" w:rsidP="000E0B3C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854" w:type="dxa"/>
            <w:tcBorders>
              <w:right w:val="single" w:sz="12" w:space="0" w:color="auto"/>
            </w:tcBorders>
            <w:vAlign w:val="center"/>
          </w:tcPr>
          <w:p w:rsidR="00843BDC" w:rsidRPr="002A12DD" w:rsidRDefault="00843BDC" w:rsidP="000E0B3C">
            <w:pPr>
              <w:rPr>
                <w:b/>
                <w:color w:val="FF00FF"/>
                <w:sz w:val="14"/>
                <w:szCs w:val="14"/>
              </w:rPr>
            </w:pPr>
          </w:p>
        </w:tc>
      </w:tr>
      <w:tr w:rsidR="00843BDC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3012</w:t>
            </w:r>
          </w:p>
        </w:tc>
        <w:tc>
          <w:tcPr>
            <w:tcW w:w="2137" w:type="dxa"/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Isıtma Havalandırma Sist.</w:t>
            </w:r>
          </w:p>
        </w:tc>
        <w:tc>
          <w:tcPr>
            <w:tcW w:w="393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412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6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Prof. Dr. Dilek KUMLUTAŞ, Doç. Dr. Alpaslan TURGUT</w:t>
            </w:r>
          </w:p>
        </w:tc>
        <w:tc>
          <w:tcPr>
            <w:tcW w:w="1030" w:type="dxa"/>
            <w:tcBorders>
              <w:left w:val="doub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</w:p>
        </w:tc>
        <w:tc>
          <w:tcPr>
            <w:tcW w:w="2013" w:type="dxa"/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</w:p>
        </w:tc>
        <w:tc>
          <w:tcPr>
            <w:tcW w:w="366" w:type="dxa"/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</w:p>
        </w:tc>
        <w:tc>
          <w:tcPr>
            <w:tcW w:w="236" w:type="dxa"/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</w:p>
        </w:tc>
        <w:tc>
          <w:tcPr>
            <w:tcW w:w="623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854" w:type="dxa"/>
            <w:tcBorders>
              <w:right w:val="sing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color w:val="FF00FF"/>
                <w:sz w:val="14"/>
                <w:szCs w:val="14"/>
              </w:rPr>
            </w:pPr>
          </w:p>
        </w:tc>
      </w:tr>
      <w:tr w:rsidR="00843BDC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3028</w:t>
            </w:r>
          </w:p>
        </w:tc>
        <w:tc>
          <w:tcPr>
            <w:tcW w:w="2137" w:type="dxa"/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İmal Usulleri II</w:t>
            </w:r>
          </w:p>
        </w:tc>
        <w:tc>
          <w:tcPr>
            <w:tcW w:w="393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412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5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Yrd. Doç. Dr. Fatih KAHRAMAN</w:t>
            </w:r>
          </w:p>
        </w:tc>
        <w:tc>
          <w:tcPr>
            <w:tcW w:w="1030" w:type="dxa"/>
            <w:tcBorders>
              <w:left w:val="doub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</w:p>
        </w:tc>
        <w:tc>
          <w:tcPr>
            <w:tcW w:w="2013" w:type="dxa"/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</w:p>
        </w:tc>
        <w:tc>
          <w:tcPr>
            <w:tcW w:w="366" w:type="dxa"/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</w:p>
        </w:tc>
        <w:tc>
          <w:tcPr>
            <w:tcW w:w="236" w:type="dxa"/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</w:p>
        </w:tc>
        <w:tc>
          <w:tcPr>
            <w:tcW w:w="623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854" w:type="dxa"/>
            <w:tcBorders>
              <w:right w:val="sing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color w:val="FF00FF"/>
                <w:sz w:val="14"/>
                <w:szCs w:val="14"/>
              </w:rPr>
            </w:pPr>
          </w:p>
        </w:tc>
      </w:tr>
      <w:tr w:rsidR="00843BDC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3030</w:t>
            </w:r>
          </w:p>
        </w:tc>
        <w:tc>
          <w:tcPr>
            <w:tcW w:w="2137" w:type="dxa"/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ina Müh.Uyg. İstatistik</w:t>
            </w:r>
          </w:p>
        </w:tc>
        <w:tc>
          <w:tcPr>
            <w:tcW w:w="393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412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Doç. Dr. Yusuf ARMAN</w:t>
            </w:r>
          </w:p>
        </w:tc>
        <w:tc>
          <w:tcPr>
            <w:tcW w:w="1030" w:type="dxa"/>
            <w:tcBorders>
              <w:left w:val="doub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2013" w:type="dxa"/>
            <w:vAlign w:val="center"/>
          </w:tcPr>
          <w:p w:rsidR="00843BDC" w:rsidRPr="002A12DD" w:rsidRDefault="00843BDC" w:rsidP="00220E01">
            <w:pPr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366" w:type="dxa"/>
            <w:vAlign w:val="center"/>
          </w:tcPr>
          <w:p w:rsidR="00843BDC" w:rsidRPr="002A12DD" w:rsidRDefault="00843BDC" w:rsidP="00220E01">
            <w:pPr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vAlign w:val="center"/>
          </w:tcPr>
          <w:p w:rsidR="00843BDC" w:rsidRPr="002A12DD" w:rsidRDefault="00843BDC" w:rsidP="00220E01">
            <w:pPr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623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2854" w:type="dxa"/>
            <w:tcBorders>
              <w:right w:val="sing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color w:val="000000"/>
                <w:sz w:val="16"/>
                <w:szCs w:val="16"/>
              </w:rPr>
            </w:pPr>
          </w:p>
        </w:tc>
      </w:tr>
      <w:tr w:rsidR="00843BDC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EE 3018</w:t>
            </w:r>
          </w:p>
        </w:tc>
        <w:tc>
          <w:tcPr>
            <w:tcW w:w="2137" w:type="dxa"/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Dynamics of Machinery</w:t>
            </w:r>
          </w:p>
        </w:tc>
        <w:tc>
          <w:tcPr>
            <w:tcW w:w="393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412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5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 xml:space="preserve">Prof. </w:t>
            </w:r>
            <w:r>
              <w:rPr>
                <w:b/>
                <w:sz w:val="14"/>
                <w:szCs w:val="14"/>
              </w:rPr>
              <w:t>Dr. Mustafa SABUNCU</w:t>
            </w:r>
          </w:p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Prof. Dr. Saide SARIGÜL, Doç. Dr. Hasan ÖZTÜRK</w:t>
            </w:r>
          </w:p>
        </w:tc>
        <w:tc>
          <w:tcPr>
            <w:tcW w:w="1030" w:type="dxa"/>
            <w:tcBorders>
              <w:left w:val="doub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2013" w:type="dxa"/>
            <w:vAlign w:val="center"/>
          </w:tcPr>
          <w:p w:rsidR="00843BDC" w:rsidRPr="002A12DD" w:rsidRDefault="00843BDC" w:rsidP="00220E01">
            <w:pPr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366" w:type="dxa"/>
            <w:vAlign w:val="center"/>
          </w:tcPr>
          <w:p w:rsidR="00843BDC" w:rsidRPr="002A12DD" w:rsidRDefault="00843BDC" w:rsidP="00220E01">
            <w:pPr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vAlign w:val="center"/>
          </w:tcPr>
          <w:p w:rsidR="00843BDC" w:rsidRPr="002A12DD" w:rsidRDefault="00843BDC" w:rsidP="00220E01">
            <w:pPr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623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2854" w:type="dxa"/>
            <w:tcBorders>
              <w:right w:val="sing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color w:val="000000"/>
                <w:sz w:val="16"/>
                <w:szCs w:val="16"/>
              </w:rPr>
            </w:pPr>
          </w:p>
        </w:tc>
      </w:tr>
      <w:tr w:rsidR="00843BDC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3018</w:t>
            </w:r>
          </w:p>
        </w:tc>
        <w:tc>
          <w:tcPr>
            <w:tcW w:w="2137" w:type="dxa"/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ine Dinamiği</w:t>
            </w:r>
          </w:p>
        </w:tc>
        <w:tc>
          <w:tcPr>
            <w:tcW w:w="393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412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5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Doç. Dr. Abdullah SEÇGİN</w:t>
            </w:r>
          </w:p>
        </w:tc>
        <w:tc>
          <w:tcPr>
            <w:tcW w:w="7122" w:type="dxa"/>
            <w:gridSpan w:val="6"/>
            <w:vMerge w:val="restart"/>
            <w:tcBorders>
              <w:left w:val="double" w:sz="12" w:space="0" w:color="auto"/>
              <w:right w:val="sing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color w:val="000000"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 xml:space="preserve">NOT: Yukarıda verilen seçmeli ders listesinde </w:t>
            </w:r>
            <w:r w:rsidRPr="002A12DD">
              <w:rPr>
                <w:b/>
                <w:color w:val="0070C0"/>
                <w:sz w:val="16"/>
                <w:szCs w:val="16"/>
              </w:rPr>
              <w:t xml:space="preserve">mavi renkli dersler </w:t>
            </w:r>
            <w:r w:rsidRPr="002A12DD">
              <w:rPr>
                <w:b/>
                <w:sz w:val="16"/>
                <w:szCs w:val="16"/>
              </w:rPr>
              <w:t xml:space="preserve">mekanik tasarım, </w:t>
            </w:r>
            <w:r w:rsidRPr="00F232B4">
              <w:rPr>
                <w:b/>
                <w:color w:val="7030A0"/>
                <w:sz w:val="16"/>
                <w:szCs w:val="16"/>
              </w:rPr>
              <w:t>mor</w:t>
            </w:r>
            <w:r w:rsidRPr="002A12DD">
              <w:rPr>
                <w:b/>
                <w:color w:val="7030A0"/>
                <w:sz w:val="16"/>
                <w:szCs w:val="16"/>
              </w:rPr>
              <w:t xml:space="preserve"> renkli dersler</w:t>
            </w:r>
            <w:r w:rsidRPr="002A12DD">
              <w:rPr>
                <w:b/>
                <w:sz w:val="16"/>
                <w:szCs w:val="16"/>
              </w:rPr>
              <w:t xml:space="preserve"> ısıl tasarım dersleridir. Mezun olmak için en az bir mekanik tasarım ve bir ısıl tasarım dersi almanız gerekmektedir.</w:t>
            </w:r>
          </w:p>
        </w:tc>
      </w:tr>
      <w:tr w:rsidR="00843BDC" w:rsidRPr="002A12DD" w:rsidTr="00F748B6"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EE 3026</w:t>
            </w:r>
          </w:p>
        </w:tc>
        <w:tc>
          <w:tcPr>
            <w:tcW w:w="2137" w:type="dxa"/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Control Systems</w:t>
            </w:r>
          </w:p>
        </w:tc>
        <w:tc>
          <w:tcPr>
            <w:tcW w:w="393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412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5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Prof. Dr. Zeki KIRAL, Doç. Dr. Levent MALGACA</w:t>
            </w:r>
          </w:p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Yrd. Doç. Dr. Murat AKDAĞ</w:t>
            </w:r>
          </w:p>
        </w:tc>
        <w:tc>
          <w:tcPr>
            <w:tcW w:w="7122" w:type="dxa"/>
            <w:gridSpan w:val="6"/>
            <w:vMerge/>
            <w:tcBorders>
              <w:left w:val="double" w:sz="12" w:space="0" w:color="auto"/>
              <w:right w:val="sing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color w:val="FF00FF"/>
                <w:sz w:val="16"/>
                <w:szCs w:val="16"/>
              </w:rPr>
            </w:pPr>
          </w:p>
        </w:tc>
        <w:tc>
          <w:tcPr>
            <w:tcW w:w="1822" w:type="dxa"/>
            <w:tcBorders>
              <w:top w:val="nil"/>
              <w:bottom w:val="nil"/>
            </w:tcBorders>
            <w:vAlign w:val="center"/>
          </w:tcPr>
          <w:p w:rsidR="00843BDC" w:rsidRPr="002A12DD" w:rsidRDefault="00843BDC" w:rsidP="00220E01">
            <w:pPr>
              <w:rPr>
                <w:b/>
                <w:color w:val="FF00FF"/>
                <w:sz w:val="16"/>
                <w:szCs w:val="16"/>
              </w:rPr>
            </w:pPr>
          </w:p>
        </w:tc>
      </w:tr>
      <w:tr w:rsidR="00843BDC" w:rsidRPr="002A12DD" w:rsidTr="00F748B6">
        <w:trPr>
          <w:gridAfter w:val="1"/>
          <w:wAfter w:w="1822" w:type="dxa"/>
          <w:trHeight w:val="185"/>
        </w:trPr>
        <w:tc>
          <w:tcPr>
            <w:tcW w:w="1029" w:type="dxa"/>
            <w:tcBorders>
              <w:left w:val="single" w:sz="12" w:space="0" w:color="auto"/>
              <w:bottom w:val="single" w:sz="18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3026</w:t>
            </w:r>
          </w:p>
        </w:tc>
        <w:tc>
          <w:tcPr>
            <w:tcW w:w="2137" w:type="dxa"/>
            <w:tcBorders>
              <w:bottom w:val="single" w:sz="18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Kontrol Sistemleri</w:t>
            </w:r>
          </w:p>
        </w:tc>
        <w:tc>
          <w:tcPr>
            <w:tcW w:w="393" w:type="dxa"/>
            <w:tcBorders>
              <w:bottom w:val="single" w:sz="18" w:space="0" w:color="auto"/>
            </w:tcBorders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412" w:type="dxa"/>
            <w:tcBorders>
              <w:bottom w:val="single" w:sz="18" w:space="0" w:color="auto"/>
            </w:tcBorders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tcBorders>
              <w:bottom w:val="single" w:sz="18" w:space="0" w:color="auto"/>
            </w:tcBorders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5</w:t>
            </w:r>
          </w:p>
        </w:tc>
        <w:tc>
          <w:tcPr>
            <w:tcW w:w="3947" w:type="dxa"/>
            <w:tcBorders>
              <w:bottom w:val="single" w:sz="18" w:space="0" w:color="auto"/>
              <w:right w:val="doub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Prof.Dr. Hira KARAGÜLLE</w:t>
            </w:r>
          </w:p>
        </w:tc>
        <w:tc>
          <w:tcPr>
            <w:tcW w:w="7122" w:type="dxa"/>
            <w:gridSpan w:val="6"/>
            <w:vMerge/>
            <w:tcBorders>
              <w:left w:val="doub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6"/>
                <w:szCs w:val="16"/>
              </w:rPr>
            </w:pPr>
          </w:p>
        </w:tc>
      </w:tr>
    </w:tbl>
    <w:p w:rsidR="005704A4" w:rsidRDefault="005704A4" w:rsidP="004E7C6C"/>
    <w:sectPr w:rsidR="005704A4" w:rsidSect="000A6BBC">
      <w:pgSz w:w="15840" w:h="12240" w:orient="landscape"/>
      <w:pgMar w:top="680" w:right="284" w:bottom="567" w:left="39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MjE3trS0MDW1MDAzNTBW0lEKTi0uzszPAykwNK8FAAMYkX0tAAAA"/>
  </w:docVars>
  <w:rsids>
    <w:rsidRoot w:val="006341F8"/>
    <w:rsid w:val="00001A3D"/>
    <w:rsid w:val="00002B40"/>
    <w:rsid w:val="0000453F"/>
    <w:rsid w:val="00010162"/>
    <w:rsid w:val="00014714"/>
    <w:rsid w:val="00017D81"/>
    <w:rsid w:val="00034064"/>
    <w:rsid w:val="000351E8"/>
    <w:rsid w:val="0003521F"/>
    <w:rsid w:val="000449EF"/>
    <w:rsid w:val="0004616F"/>
    <w:rsid w:val="00050390"/>
    <w:rsid w:val="00052A16"/>
    <w:rsid w:val="00052F0E"/>
    <w:rsid w:val="000548E7"/>
    <w:rsid w:val="00055888"/>
    <w:rsid w:val="0006058A"/>
    <w:rsid w:val="00061A94"/>
    <w:rsid w:val="00066DDA"/>
    <w:rsid w:val="0007088B"/>
    <w:rsid w:val="00071CB0"/>
    <w:rsid w:val="00074E85"/>
    <w:rsid w:val="00075AE2"/>
    <w:rsid w:val="00080415"/>
    <w:rsid w:val="000811A2"/>
    <w:rsid w:val="00082B76"/>
    <w:rsid w:val="00085BFD"/>
    <w:rsid w:val="000870C3"/>
    <w:rsid w:val="000875B5"/>
    <w:rsid w:val="000875F8"/>
    <w:rsid w:val="00090F3A"/>
    <w:rsid w:val="000926C7"/>
    <w:rsid w:val="000941D0"/>
    <w:rsid w:val="00096357"/>
    <w:rsid w:val="00096837"/>
    <w:rsid w:val="00096AB4"/>
    <w:rsid w:val="000A5387"/>
    <w:rsid w:val="000A556A"/>
    <w:rsid w:val="000A6BBC"/>
    <w:rsid w:val="000A6CAE"/>
    <w:rsid w:val="000B1BB7"/>
    <w:rsid w:val="000B3863"/>
    <w:rsid w:val="000B3FE8"/>
    <w:rsid w:val="000C00C5"/>
    <w:rsid w:val="000C532E"/>
    <w:rsid w:val="000C6037"/>
    <w:rsid w:val="000C7AEF"/>
    <w:rsid w:val="000D3194"/>
    <w:rsid w:val="000D41BB"/>
    <w:rsid w:val="000D674F"/>
    <w:rsid w:val="000E10FE"/>
    <w:rsid w:val="000E3482"/>
    <w:rsid w:val="000F2E92"/>
    <w:rsid w:val="000F379F"/>
    <w:rsid w:val="000F59A5"/>
    <w:rsid w:val="000F5F89"/>
    <w:rsid w:val="000F7812"/>
    <w:rsid w:val="001033C3"/>
    <w:rsid w:val="0010558C"/>
    <w:rsid w:val="0011124E"/>
    <w:rsid w:val="00117B23"/>
    <w:rsid w:val="001205D7"/>
    <w:rsid w:val="001237CA"/>
    <w:rsid w:val="00124EB4"/>
    <w:rsid w:val="0013272E"/>
    <w:rsid w:val="0013415A"/>
    <w:rsid w:val="001341E6"/>
    <w:rsid w:val="00134FBC"/>
    <w:rsid w:val="00135483"/>
    <w:rsid w:val="00135F05"/>
    <w:rsid w:val="00141622"/>
    <w:rsid w:val="00142A21"/>
    <w:rsid w:val="00143DDF"/>
    <w:rsid w:val="001454AD"/>
    <w:rsid w:val="00146E70"/>
    <w:rsid w:val="00147696"/>
    <w:rsid w:val="00150944"/>
    <w:rsid w:val="0015127F"/>
    <w:rsid w:val="00153087"/>
    <w:rsid w:val="00153480"/>
    <w:rsid w:val="0015448A"/>
    <w:rsid w:val="00161FDA"/>
    <w:rsid w:val="0016285F"/>
    <w:rsid w:val="00162C5F"/>
    <w:rsid w:val="00166EF5"/>
    <w:rsid w:val="001717D4"/>
    <w:rsid w:val="001764F7"/>
    <w:rsid w:val="00176A33"/>
    <w:rsid w:val="00177FE1"/>
    <w:rsid w:val="00180400"/>
    <w:rsid w:val="001809B7"/>
    <w:rsid w:val="00187C4A"/>
    <w:rsid w:val="001902A9"/>
    <w:rsid w:val="001903D0"/>
    <w:rsid w:val="001941C6"/>
    <w:rsid w:val="00195581"/>
    <w:rsid w:val="00195DCF"/>
    <w:rsid w:val="001A120B"/>
    <w:rsid w:val="001A4E1E"/>
    <w:rsid w:val="001A6566"/>
    <w:rsid w:val="001B1608"/>
    <w:rsid w:val="001B2626"/>
    <w:rsid w:val="001B55D5"/>
    <w:rsid w:val="001C189E"/>
    <w:rsid w:val="001C1D2E"/>
    <w:rsid w:val="001C3736"/>
    <w:rsid w:val="001C49EB"/>
    <w:rsid w:val="001C5072"/>
    <w:rsid w:val="001D0C89"/>
    <w:rsid w:val="001D1ED6"/>
    <w:rsid w:val="001E46A8"/>
    <w:rsid w:val="001E707D"/>
    <w:rsid w:val="001F0095"/>
    <w:rsid w:val="001F0A4B"/>
    <w:rsid w:val="001F159A"/>
    <w:rsid w:val="001F21EC"/>
    <w:rsid w:val="001F3835"/>
    <w:rsid w:val="001F3EE5"/>
    <w:rsid w:val="001F7C8A"/>
    <w:rsid w:val="0020312C"/>
    <w:rsid w:val="00204D89"/>
    <w:rsid w:val="0020561F"/>
    <w:rsid w:val="0020669D"/>
    <w:rsid w:val="00207B0D"/>
    <w:rsid w:val="0021047D"/>
    <w:rsid w:val="002107E1"/>
    <w:rsid w:val="00212C00"/>
    <w:rsid w:val="002136EE"/>
    <w:rsid w:val="00220E01"/>
    <w:rsid w:val="002214DD"/>
    <w:rsid w:val="00221CBE"/>
    <w:rsid w:val="00224608"/>
    <w:rsid w:val="00226BE5"/>
    <w:rsid w:val="00235888"/>
    <w:rsid w:val="00236285"/>
    <w:rsid w:val="00240119"/>
    <w:rsid w:val="002411E4"/>
    <w:rsid w:val="00247BF4"/>
    <w:rsid w:val="00253BFE"/>
    <w:rsid w:val="00256213"/>
    <w:rsid w:val="00256582"/>
    <w:rsid w:val="002566D6"/>
    <w:rsid w:val="002567A4"/>
    <w:rsid w:val="00257841"/>
    <w:rsid w:val="00260D4E"/>
    <w:rsid w:val="00265D99"/>
    <w:rsid w:val="00273277"/>
    <w:rsid w:val="002745DD"/>
    <w:rsid w:val="002747FB"/>
    <w:rsid w:val="00280D09"/>
    <w:rsid w:val="002813D3"/>
    <w:rsid w:val="0028537A"/>
    <w:rsid w:val="00286D05"/>
    <w:rsid w:val="00291074"/>
    <w:rsid w:val="002917A4"/>
    <w:rsid w:val="00297607"/>
    <w:rsid w:val="002A10A8"/>
    <w:rsid w:val="002A12DD"/>
    <w:rsid w:val="002A2C5E"/>
    <w:rsid w:val="002A4F5E"/>
    <w:rsid w:val="002A50A2"/>
    <w:rsid w:val="002A5A59"/>
    <w:rsid w:val="002A5C1E"/>
    <w:rsid w:val="002A70B0"/>
    <w:rsid w:val="002A7C52"/>
    <w:rsid w:val="002B18C1"/>
    <w:rsid w:val="002B273D"/>
    <w:rsid w:val="002B3896"/>
    <w:rsid w:val="002B4346"/>
    <w:rsid w:val="002B5597"/>
    <w:rsid w:val="002B7294"/>
    <w:rsid w:val="002C3487"/>
    <w:rsid w:val="002C7815"/>
    <w:rsid w:val="002D07E5"/>
    <w:rsid w:val="002D42ED"/>
    <w:rsid w:val="002E28B1"/>
    <w:rsid w:val="002E536F"/>
    <w:rsid w:val="002E59BD"/>
    <w:rsid w:val="002F239B"/>
    <w:rsid w:val="002F265F"/>
    <w:rsid w:val="002F6BCE"/>
    <w:rsid w:val="002F7477"/>
    <w:rsid w:val="003005E0"/>
    <w:rsid w:val="003021F5"/>
    <w:rsid w:val="00302855"/>
    <w:rsid w:val="00310BE7"/>
    <w:rsid w:val="00314935"/>
    <w:rsid w:val="0031616F"/>
    <w:rsid w:val="00323AF0"/>
    <w:rsid w:val="0032471A"/>
    <w:rsid w:val="003253C3"/>
    <w:rsid w:val="00327121"/>
    <w:rsid w:val="0032771C"/>
    <w:rsid w:val="00331282"/>
    <w:rsid w:val="003313AD"/>
    <w:rsid w:val="003321EA"/>
    <w:rsid w:val="00333075"/>
    <w:rsid w:val="00333C4F"/>
    <w:rsid w:val="00334AF5"/>
    <w:rsid w:val="00334D58"/>
    <w:rsid w:val="003375B0"/>
    <w:rsid w:val="00342170"/>
    <w:rsid w:val="003444EA"/>
    <w:rsid w:val="00346157"/>
    <w:rsid w:val="003463AC"/>
    <w:rsid w:val="003512D7"/>
    <w:rsid w:val="003573B3"/>
    <w:rsid w:val="00363A5F"/>
    <w:rsid w:val="00364316"/>
    <w:rsid w:val="00366B56"/>
    <w:rsid w:val="00367D63"/>
    <w:rsid w:val="003703A2"/>
    <w:rsid w:val="0037172F"/>
    <w:rsid w:val="00372BD9"/>
    <w:rsid w:val="00373B97"/>
    <w:rsid w:val="003752EC"/>
    <w:rsid w:val="00380604"/>
    <w:rsid w:val="00386134"/>
    <w:rsid w:val="003926FA"/>
    <w:rsid w:val="003939FA"/>
    <w:rsid w:val="003948B2"/>
    <w:rsid w:val="003964E9"/>
    <w:rsid w:val="003A0070"/>
    <w:rsid w:val="003A4CDE"/>
    <w:rsid w:val="003B1117"/>
    <w:rsid w:val="003B271A"/>
    <w:rsid w:val="003B4AA1"/>
    <w:rsid w:val="003C10ED"/>
    <w:rsid w:val="003C308B"/>
    <w:rsid w:val="003C7355"/>
    <w:rsid w:val="003C786D"/>
    <w:rsid w:val="003D2F4A"/>
    <w:rsid w:val="003D37A3"/>
    <w:rsid w:val="003D4EEC"/>
    <w:rsid w:val="003E2644"/>
    <w:rsid w:val="003E2ABF"/>
    <w:rsid w:val="003E46BA"/>
    <w:rsid w:val="00400EDB"/>
    <w:rsid w:val="00407EF2"/>
    <w:rsid w:val="00412A56"/>
    <w:rsid w:val="004208A1"/>
    <w:rsid w:val="00423188"/>
    <w:rsid w:val="00424117"/>
    <w:rsid w:val="00424AC9"/>
    <w:rsid w:val="0042720C"/>
    <w:rsid w:val="0043094F"/>
    <w:rsid w:val="004347ED"/>
    <w:rsid w:val="00436520"/>
    <w:rsid w:val="00442351"/>
    <w:rsid w:val="00445382"/>
    <w:rsid w:val="0045595F"/>
    <w:rsid w:val="00457E60"/>
    <w:rsid w:val="00461797"/>
    <w:rsid w:val="00461D8A"/>
    <w:rsid w:val="00462B8A"/>
    <w:rsid w:val="00463AED"/>
    <w:rsid w:val="0046613C"/>
    <w:rsid w:val="0046630A"/>
    <w:rsid w:val="00475EB8"/>
    <w:rsid w:val="004768A5"/>
    <w:rsid w:val="0048113B"/>
    <w:rsid w:val="00481772"/>
    <w:rsid w:val="00483466"/>
    <w:rsid w:val="00485E97"/>
    <w:rsid w:val="00492FF4"/>
    <w:rsid w:val="00493E18"/>
    <w:rsid w:val="004A6824"/>
    <w:rsid w:val="004B52D4"/>
    <w:rsid w:val="004B5336"/>
    <w:rsid w:val="004B59AC"/>
    <w:rsid w:val="004B6844"/>
    <w:rsid w:val="004C012A"/>
    <w:rsid w:val="004C0AEA"/>
    <w:rsid w:val="004C0B4F"/>
    <w:rsid w:val="004C3F68"/>
    <w:rsid w:val="004C56A5"/>
    <w:rsid w:val="004D0CAA"/>
    <w:rsid w:val="004D1C95"/>
    <w:rsid w:val="004D5E37"/>
    <w:rsid w:val="004E0D08"/>
    <w:rsid w:val="004E0DF5"/>
    <w:rsid w:val="004E55DE"/>
    <w:rsid w:val="004E7C6C"/>
    <w:rsid w:val="004F1B8E"/>
    <w:rsid w:val="004F356D"/>
    <w:rsid w:val="004F373E"/>
    <w:rsid w:val="004F3789"/>
    <w:rsid w:val="00501C2C"/>
    <w:rsid w:val="00506A55"/>
    <w:rsid w:val="00507582"/>
    <w:rsid w:val="00507613"/>
    <w:rsid w:val="00507D9C"/>
    <w:rsid w:val="005120E0"/>
    <w:rsid w:val="00517143"/>
    <w:rsid w:val="00520CF6"/>
    <w:rsid w:val="00521101"/>
    <w:rsid w:val="005273B1"/>
    <w:rsid w:val="00530DE5"/>
    <w:rsid w:val="00531676"/>
    <w:rsid w:val="00531E75"/>
    <w:rsid w:val="00532923"/>
    <w:rsid w:val="00533995"/>
    <w:rsid w:val="00533ABB"/>
    <w:rsid w:val="00533FB0"/>
    <w:rsid w:val="005355B6"/>
    <w:rsid w:val="0053560A"/>
    <w:rsid w:val="005369B2"/>
    <w:rsid w:val="005373C6"/>
    <w:rsid w:val="00542271"/>
    <w:rsid w:val="00543638"/>
    <w:rsid w:val="005466FE"/>
    <w:rsid w:val="00555732"/>
    <w:rsid w:val="0055697F"/>
    <w:rsid w:val="00557DD3"/>
    <w:rsid w:val="0056417C"/>
    <w:rsid w:val="00566412"/>
    <w:rsid w:val="0056677B"/>
    <w:rsid w:val="00566BBC"/>
    <w:rsid w:val="005704A4"/>
    <w:rsid w:val="005709D4"/>
    <w:rsid w:val="005714D7"/>
    <w:rsid w:val="005749C6"/>
    <w:rsid w:val="005769BF"/>
    <w:rsid w:val="00581E8A"/>
    <w:rsid w:val="0058258A"/>
    <w:rsid w:val="00583079"/>
    <w:rsid w:val="00583B05"/>
    <w:rsid w:val="00584769"/>
    <w:rsid w:val="005901A6"/>
    <w:rsid w:val="00590C22"/>
    <w:rsid w:val="005919E3"/>
    <w:rsid w:val="00592FE5"/>
    <w:rsid w:val="005976F4"/>
    <w:rsid w:val="005A01E9"/>
    <w:rsid w:val="005A24B4"/>
    <w:rsid w:val="005A3623"/>
    <w:rsid w:val="005B0B45"/>
    <w:rsid w:val="005B3A47"/>
    <w:rsid w:val="005C2BFF"/>
    <w:rsid w:val="005C60C0"/>
    <w:rsid w:val="005D2728"/>
    <w:rsid w:val="005D6B7F"/>
    <w:rsid w:val="005E222D"/>
    <w:rsid w:val="005E3DEF"/>
    <w:rsid w:val="005E5B9A"/>
    <w:rsid w:val="005F1C9C"/>
    <w:rsid w:val="005F6E2C"/>
    <w:rsid w:val="005F7526"/>
    <w:rsid w:val="00601462"/>
    <w:rsid w:val="00602C65"/>
    <w:rsid w:val="0060353A"/>
    <w:rsid w:val="0060432F"/>
    <w:rsid w:val="00605A55"/>
    <w:rsid w:val="00606E61"/>
    <w:rsid w:val="00611793"/>
    <w:rsid w:val="00613400"/>
    <w:rsid w:val="0061398B"/>
    <w:rsid w:val="00614FF5"/>
    <w:rsid w:val="00621550"/>
    <w:rsid w:val="006257FE"/>
    <w:rsid w:val="006340B1"/>
    <w:rsid w:val="006341F8"/>
    <w:rsid w:val="00642683"/>
    <w:rsid w:val="006426D3"/>
    <w:rsid w:val="00643110"/>
    <w:rsid w:val="0064388B"/>
    <w:rsid w:val="00647B6D"/>
    <w:rsid w:val="00651A98"/>
    <w:rsid w:val="006527E8"/>
    <w:rsid w:val="0065314E"/>
    <w:rsid w:val="00654135"/>
    <w:rsid w:val="00654637"/>
    <w:rsid w:val="0065518F"/>
    <w:rsid w:val="0065545D"/>
    <w:rsid w:val="00655E20"/>
    <w:rsid w:val="00661402"/>
    <w:rsid w:val="00661DE6"/>
    <w:rsid w:val="00664072"/>
    <w:rsid w:val="00664C2E"/>
    <w:rsid w:val="006675F6"/>
    <w:rsid w:val="00673AAF"/>
    <w:rsid w:val="00673D4E"/>
    <w:rsid w:val="00674727"/>
    <w:rsid w:val="0068046B"/>
    <w:rsid w:val="00682110"/>
    <w:rsid w:val="00683CEE"/>
    <w:rsid w:val="006846ED"/>
    <w:rsid w:val="00684DB5"/>
    <w:rsid w:val="0068545C"/>
    <w:rsid w:val="00685D73"/>
    <w:rsid w:val="0068697A"/>
    <w:rsid w:val="0069025E"/>
    <w:rsid w:val="00691CC8"/>
    <w:rsid w:val="006944D8"/>
    <w:rsid w:val="00694E58"/>
    <w:rsid w:val="0069741B"/>
    <w:rsid w:val="006A1612"/>
    <w:rsid w:val="006A199F"/>
    <w:rsid w:val="006A5EAD"/>
    <w:rsid w:val="006A5FFE"/>
    <w:rsid w:val="006B0C4B"/>
    <w:rsid w:val="006B0D44"/>
    <w:rsid w:val="006B21DF"/>
    <w:rsid w:val="006B2667"/>
    <w:rsid w:val="006B3386"/>
    <w:rsid w:val="006B3F03"/>
    <w:rsid w:val="006B4023"/>
    <w:rsid w:val="006B5477"/>
    <w:rsid w:val="006B5D3B"/>
    <w:rsid w:val="006B5E0F"/>
    <w:rsid w:val="006B7D0D"/>
    <w:rsid w:val="006B7E3B"/>
    <w:rsid w:val="006C09C0"/>
    <w:rsid w:val="006C29A4"/>
    <w:rsid w:val="006C2C4E"/>
    <w:rsid w:val="006C3477"/>
    <w:rsid w:val="006C5ADF"/>
    <w:rsid w:val="006D1610"/>
    <w:rsid w:val="006D223A"/>
    <w:rsid w:val="006D2D7C"/>
    <w:rsid w:val="006D302D"/>
    <w:rsid w:val="006D7ACB"/>
    <w:rsid w:val="006D7CFC"/>
    <w:rsid w:val="006E1031"/>
    <w:rsid w:val="006E21AF"/>
    <w:rsid w:val="006E3951"/>
    <w:rsid w:val="006E3F26"/>
    <w:rsid w:val="007002DE"/>
    <w:rsid w:val="00701133"/>
    <w:rsid w:val="00711697"/>
    <w:rsid w:val="00711B67"/>
    <w:rsid w:val="00712F78"/>
    <w:rsid w:val="0071365F"/>
    <w:rsid w:val="00713958"/>
    <w:rsid w:val="0071793E"/>
    <w:rsid w:val="00720572"/>
    <w:rsid w:val="00722970"/>
    <w:rsid w:val="00723CD1"/>
    <w:rsid w:val="00724544"/>
    <w:rsid w:val="0072542B"/>
    <w:rsid w:val="00725763"/>
    <w:rsid w:val="007264F2"/>
    <w:rsid w:val="0073050E"/>
    <w:rsid w:val="00732273"/>
    <w:rsid w:val="007352B7"/>
    <w:rsid w:val="0074088F"/>
    <w:rsid w:val="00740C33"/>
    <w:rsid w:val="00740D27"/>
    <w:rsid w:val="00740D35"/>
    <w:rsid w:val="007437A2"/>
    <w:rsid w:val="007440DB"/>
    <w:rsid w:val="007449BE"/>
    <w:rsid w:val="00745327"/>
    <w:rsid w:val="007455BC"/>
    <w:rsid w:val="007456C4"/>
    <w:rsid w:val="00747403"/>
    <w:rsid w:val="00753156"/>
    <w:rsid w:val="00760C65"/>
    <w:rsid w:val="00761BC2"/>
    <w:rsid w:val="00762FC5"/>
    <w:rsid w:val="00764CA7"/>
    <w:rsid w:val="007664C2"/>
    <w:rsid w:val="0077038E"/>
    <w:rsid w:val="00770C82"/>
    <w:rsid w:val="007720D3"/>
    <w:rsid w:val="00772C17"/>
    <w:rsid w:val="00776D1E"/>
    <w:rsid w:val="00782C43"/>
    <w:rsid w:val="00791B46"/>
    <w:rsid w:val="00793826"/>
    <w:rsid w:val="00794ED9"/>
    <w:rsid w:val="007A2D94"/>
    <w:rsid w:val="007A46E9"/>
    <w:rsid w:val="007A5754"/>
    <w:rsid w:val="007A6BFC"/>
    <w:rsid w:val="007B0921"/>
    <w:rsid w:val="007B1124"/>
    <w:rsid w:val="007B5AC5"/>
    <w:rsid w:val="007B5EE2"/>
    <w:rsid w:val="007C06DC"/>
    <w:rsid w:val="007C2548"/>
    <w:rsid w:val="007C3155"/>
    <w:rsid w:val="007C50FC"/>
    <w:rsid w:val="007C51BE"/>
    <w:rsid w:val="007D199D"/>
    <w:rsid w:val="007D3B14"/>
    <w:rsid w:val="007D419B"/>
    <w:rsid w:val="007D67F7"/>
    <w:rsid w:val="007E6195"/>
    <w:rsid w:val="007E6B8D"/>
    <w:rsid w:val="007E7DF1"/>
    <w:rsid w:val="007F1D79"/>
    <w:rsid w:val="007F37CD"/>
    <w:rsid w:val="008005DF"/>
    <w:rsid w:val="00800A85"/>
    <w:rsid w:val="00802015"/>
    <w:rsid w:val="00806470"/>
    <w:rsid w:val="008114A0"/>
    <w:rsid w:val="00811826"/>
    <w:rsid w:val="008127BB"/>
    <w:rsid w:val="0081356E"/>
    <w:rsid w:val="008202A7"/>
    <w:rsid w:val="00820CAD"/>
    <w:rsid w:val="00820D33"/>
    <w:rsid w:val="00821C07"/>
    <w:rsid w:val="0083223C"/>
    <w:rsid w:val="008322C4"/>
    <w:rsid w:val="008435A8"/>
    <w:rsid w:val="00843BDC"/>
    <w:rsid w:val="00843C9D"/>
    <w:rsid w:val="00847E10"/>
    <w:rsid w:val="00851C6D"/>
    <w:rsid w:val="00852BB2"/>
    <w:rsid w:val="00860ADB"/>
    <w:rsid w:val="008616E2"/>
    <w:rsid w:val="008674E2"/>
    <w:rsid w:val="00870163"/>
    <w:rsid w:val="00870685"/>
    <w:rsid w:val="00870FAA"/>
    <w:rsid w:val="00871385"/>
    <w:rsid w:val="00872260"/>
    <w:rsid w:val="008800B8"/>
    <w:rsid w:val="00882517"/>
    <w:rsid w:val="008840E5"/>
    <w:rsid w:val="00884FA2"/>
    <w:rsid w:val="00886B77"/>
    <w:rsid w:val="00893A39"/>
    <w:rsid w:val="0089568B"/>
    <w:rsid w:val="008A5209"/>
    <w:rsid w:val="008A6ED4"/>
    <w:rsid w:val="008B0309"/>
    <w:rsid w:val="008B255A"/>
    <w:rsid w:val="008B5E05"/>
    <w:rsid w:val="008C0D47"/>
    <w:rsid w:val="008C0FAE"/>
    <w:rsid w:val="008C3959"/>
    <w:rsid w:val="008C3E10"/>
    <w:rsid w:val="008C68AE"/>
    <w:rsid w:val="008D2130"/>
    <w:rsid w:val="008D423E"/>
    <w:rsid w:val="008D5D4C"/>
    <w:rsid w:val="008D663C"/>
    <w:rsid w:val="008E4359"/>
    <w:rsid w:val="008E5959"/>
    <w:rsid w:val="008F50C7"/>
    <w:rsid w:val="008F753E"/>
    <w:rsid w:val="00904B7F"/>
    <w:rsid w:val="00904DFD"/>
    <w:rsid w:val="00904F26"/>
    <w:rsid w:val="009069EE"/>
    <w:rsid w:val="00907C0F"/>
    <w:rsid w:val="00910432"/>
    <w:rsid w:val="009156B0"/>
    <w:rsid w:val="00915AC8"/>
    <w:rsid w:val="00915E76"/>
    <w:rsid w:val="0092058C"/>
    <w:rsid w:val="009220DA"/>
    <w:rsid w:val="00923B3B"/>
    <w:rsid w:val="00923E96"/>
    <w:rsid w:val="00924E51"/>
    <w:rsid w:val="0092549C"/>
    <w:rsid w:val="009266BB"/>
    <w:rsid w:val="00927A8A"/>
    <w:rsid w:val="00930D5F"/>
    <w:rsid w:val="009368A1"/>
    <w:rsid w:val="0093736F"/>
    <w:rsid w:val="009415D4"/>
    <w:rsid w:val="00941DBD"/>
    <w:rsid w:val="0094324C"/>
    <w:rsid w:val="00943DA9"/>
    <w:rsid w:val="00944030"/>
    <w:rsid w:val="009462CA"/>
    <w:rsid w:val="00946F60"/>
    <w:rsid w:val="00950C43"/>
    <w:rsid w:val="0095671A"/>
    <w:rsid w:val="0095748C"/>
    <w:rsid w:val="0096145C"/>
    <w:rsid w:val="00962098"/>
    <w:rsid w:val="009625B2"/>
    <w:rsid w:val="00965B5A"/>
    <w:rsid w:val="009677FD"/>
    <w:rsid w:val="00971A3D"/>
    <w:rsid w:val="00974F9A"/>
    <w:rsid w:val="00980181"/>
    <w:rsid w:val="0098263A"/>
    <w:rsid w:val="00982809"/>
    <w:rsid w:val="0098505A"/>
    <w:rsid w:val="00996580"/>
    <w:rsid w:val="009A21E9"/>
    <w:rsid w:val="009A2A15"/>
    <w:rsid w:val="009A40AB"/>
    <w:rsid w:val="009A45C3"/>
    <w:rsid w:val="009B0288"/>
    <w:rsid w:val="009B0C35"/>
    <w:rsid w:val="009B31B5"/>
    <w:rsid w:val="009B4CDC"/>
    <w:rsid w:val="009B54A4"/>
    <w:rsid w:val="009B55BD"/>
    <w:rsid w:val="009C1D58"/>
    <w:rsid w:val="009D0C84"/>
    <w:rsid w:val="009D0F32"/>
    <w:rsid w:val="009D42D9"/>
    <w:rsid w:val="009D5FFD"/>
    <w:rsid w:val="009D6431"/>
    <w:rsid w:val="009E161B"/>
    <w:rsid w:val="009E516B"/>
    <w:rsid w:val="009E60E6"/>
    <w:rsid w:val="009E6E2B"/>
    <w:rsid w:val="009F2EEB"/>
    <w:rsid w:val="009F5CAA"/>
    <w:rsid w:val="00A00822"/>
    <w:rsid w:val="00A0166D"/>
    <w:rsid w:val="00A0387B"/>
    <w:rsid w:val="00A11298"/>
    <w:rsid w:val="00A1142E"/>
    <w:rsid w:val="00A12245"/>
    <w:rsid w:val="00A12F26"/>
    <w:rsid w:val="00A1682E"/>
    <w:rsid w:val="00A21149"/>
    <w:rsid w:val="00A230CB"/>
    <w:rsid w:val="00A26FDC"/>
    <w:rsid w:val="00A272ED"/>
    <w:rsid w:val="00A279E3"/>
    <w:rsid w:val="00A31E48"/>
    <w:rsid w:val="00A31E80"/>
    <w:rsid w:val="00A33250"/>
    <w:rsid w:val="00A34124"/>
    <w:rsid w:val="00A370BC"/>
    <w:rsid w:val="00A415D8"/>
    <w:rsid w:val="00A43375"/>
    <w:rsid w:val="00A43D5D"/>
    <w:rsid w:val="00A4483D"/>
    <w:rsid w:val="00A52D52"/>
    <w:rsid w:val="00A5708D"/>
    <w:rsid w:val="00A6250E"/>
    <w:rsid w:val="00A6409C"/>
    <w:rsid w:val="00A66873"/>
    <w:rsid w:val="00A70DE8"/>
    <w:rsid w:val="00A752E1"/>
    <w:rsid w:val="00A77547"/>
    <w:rsid w:val="00A866E2"/>
    <w:rsid w:val="00A91841"/>
    <w:rsid w:val="00A92966"/>
    <w:rsid w:val="00A949F7"/>
    <w:rsid w:val="00A94E1E"/>
    <w:rsid w:val="00A97D60"/>
    <w:rsid w:val="00AA7C1A"/>
    <w:rsid w:val="00AB1A5B"/>
    <w:rsid w:val="00AB2DDA"/>
    <w:rsid w:val="00AB42EE"/>
    <w:rsid w:val="00AB67B9"/>
    <w:rsid w:val="00AC7657"/>
    <w:rsid w:val="00AD0C55"/>
    <w:rsid w:val="00AE2902"/>
    <w:rsid w:val="00AE2A83"/>
    <w:rsid w:val="00AE3872"/>
    <w:rsid w:val="00AF494D"/>
    <w:rsid w:val="00AF5127"/>
    <w:rsid w:val="00B00374"/>
    <w:rsid w:val="00B0401E"/>
    <w:rsid w:val="00B1086E"/>
    <w:rsid w:val="00B11199"/>
    <w:rsid w:val="00B122D5"/>
    <w:rsid w:val="00B13BBB"/>
    <w:rsid w:val="00B205F4"/>
    <w:rsid w:val="00B22803"/>
    <w:rsid w:val="00B22C19"/>
    <w:rsid w:val="00B24663"/>
    <w:rsid w:val="00B24A3E"/>
    <w:rsid w:val="00B303E4"/>
    <w:rsid w:val="00B30EAE"/>
    <w:rsid w:val="00B31BC3"/>
    <w:rsid w:val="00B35551"/>
    <w:rsid w:val="00B36625"/>
    <w:rsid w:val="00B3790A"/>
    <w:rsid w:val="00B40ACB"/>
    <w:rsid w:val="00B43F70"/>
    <w:rsid w:val="00B4420E"/>
    <w:rsid w:val="00B50F5F"/>
    <w:rsid w:val="00B51C1A"/>
    <w:rsid w:val="00B52311"/>
    <w:rsid w:val="00B54203"/>
    <w:rsid w:val="00B55D55"/>
    <w:rsid w:val="00B57E3C"/>
    <w:rsid w:val="00B61791"/>
    <w:rsid w:val="00B63FC0"/>
    <w:rsid w:val="00B66D5D"/>
    <w:rsid w:val="00B6765D"/>
    <w:rsid w:val="00B71D09"/>
    <w:rsid w:val="00B72BED"/>
    <w:rsid w:val="00B74397"/>
    <w:rsid w:val="00B7634F"/>
    <w:rsid w:val="00B76726"/>
    <w:rsid w:val="00B8206C"/>
    <w:rsid w:val="00B825D9"/>
    <w:rsid w:val="00B84C4C"/>
    <w:rsid w:val="00B86D76"/>
    <w:rsid w:val="00B90846"/>
    <w:rsid w:val="00B94CF2"/>
    <w:rsid w:val="00B94EB6"/>
    <w:rsid w:val="00B97622"/>
    <w:rsid w:val="00BA0890"/>
    <w:rsid w:val="00BA3206"/>
    <w:rsid w:val="00BA3EA7"/>
    <w:rsid w:val="00BB21C1"/>
    <w:rsid w:val="00BB4D60"/>
    <w:rsid w:val="00BB617E"/>
    <w:rsid w:val="00BC741C"/>
    <w:rsid w:val="00BC7DBB"/>
    <w:rsid w:val="00BD179D"/>
    <w:rsid w:val="00BD2DA8"/>
    <w:rsid w:val="00BD79EF"/>
    <w:rsid w:val="00BE0C5C"/>
    <w:rsid w:val="00BE1528"/>
    <w:rsid w:val="00BE1E1D"/>
    <w:rsid w:val="00BE424D"/>
    <w:rsid w:val="00BE7362"/>
    <w:rsid w:val="00BF0A72"/>
    <w:rsid w:val="00BF352F"/>
    <w:rsid w:val="00BF3ABA"/>
    <w:rsid w:val="00BF64D9"/>
    <w:rsid w:val="00BF6E82"/>
    <w:rsid w:val="00C00931"/>
    <w:rsid w:val="00C02A3A"/>
    <w:rsid w:val="00C03340"/>
    <w:rsid w:val="00C07133"/>
    <w:rsid w:val="00C1252D"/>
    <w:rsid w:val="00C12F78"/>
    <w:rsid w:val="00C1423D"/>
    <w:rsid w:val="00C157D9"/>
    <w:rsid w:val="00C16463"/>
    <w:rsid w:val="00C17651"/>
    <w:rsid w:val="00C21EB6"/>
    <w:rsid w:val="00C25D6D"/>
    <w:rsid w:val="00C265C8"/>
    <w:rsid w:val="00C27EB8"/>
    <w:rsid w:val="00C319B5"/>
    <w:rsid w:val="00C36458"/>
    <w:rsid w:val="00C368C8"/>
    <w:rsid w:val="00C3779C"/>
    <w:rsid w:val="00C378CF"/>
    <w:rsid w:val="00C41855"/>
    <w:rsid w:val="00C41DCC"/>
    <w:rsid w:val="00C45867"/>
    <w:rsid w:val="00C478EE"/>
    <w:rsid w:val="00C50792"/>
    <w:rsid w:val="00C52542"/>
    <w:rsid w:val="00C5774F"/>
    <w:rsid w:val="00C622A4"/>
    <w:rsid w:val="00C66F02"/>
    <w:rsid w:val="00C71642"/>
    <w:rsid w:val="00C71665"/>
    <w:rsid w:val="00C74FEB"/>
    <w:rsid w:val="00C755EB"/>
    <w:rsid w:val="00C76C5D"/>
    <w:rsid w:val="00C77C6E"/>
    <w:rsid w:val="00C80C26"/>
    <w:rsid w:val="00C8168E"/>
    <w:rsid w:val="00C832C9"/>
    <w:rsid w:val="00C83E66"/>
    <w:rsid w:val="00C90419"/>
    <w:rsid w:val="00C9448E"/>
    <w:rsid w:val="00CA0C9D"/>
    <w:rsid w:val="00CB033F"/>
    <w:rsid w:val="00CB3170"/>
    <w:rsid w:val="00CB697C"/>
    <w:rsid w:val="00CB71E0"/>
    <w:rsid w:val="00CC4635"/>
    <w:rsid w:val="00CC67BC"/>
    <w:rsid w:val="00CE061D"/>
    <w:rsid w:val="00CE60A1"/>
    <w:rsid w:val="00CF2F3F"/>
    <w:rsid w:val="00CF66BA"/>
    <w:rsid w:val="00CF706D"/>
    <w:rsid w:val="00CF7248"/>
    <w:rsid w:val="00CF7E3E"/>
    <w:rsid w:val="00D00111"/>
    <w:rsid w:val="00D00F1E"/>
    <w:rsid w:val="00D02B92"/>
    <w:rsid w:val="00D063B1"/>
    <w:rsid w:val="00D1009E"/>
    <w:rsid w:val="00D11668"/>
    <w:rsid w:val="00D13D6F"/>
    <w:rsid w:val="00D22A39"/>
    <w:rsid w:val="00D22E25"/>
    <w:rsid w:val="00D232E8"/>
    <w:rsid w:val="00D250AE"/>
    <w:rsid w:val="00D254C3"/>
    <w:rsid w:val="00D26C49"/>
    <w:rsid w:val="00D303B9"/>
    <w:rsid w:val="00D31D2B"/>
    <w:rsid w:val="00D44E64"/>
    <w:rsid w:val="00D47396"/>
    <w:rsid w:val="00D47689"/>
    <w:rsid w:val="00D5008E"/>
    <w:rsid w:val="00D50E75"/>
    <w:rsid w:val="00D5758B"/>
    <w:rsid w:val="00D63D18"/>
    <w:rsid w:val="00D669F7"/>
    <w:rsid w:val="00D66B41"/>
    <w:rsid w:val="00D70D7F"/>
    <w:rsid w:val="00D74A64"/>
    <w:rsid w:val="00D8175F"/>
    <w:rsid w:val="00D824A2"/>
    <w:rsid w:val="00D83340"/>
    <w:rsid w:val="00D83AF1"/>
    <w:rsid w:val="00D83B84"/>
    <w:rsid w:val="00D86596"/>
    <w:rsid w:val="00D870C1"/>
    <w:rsid w:val="00D928CC"/>
    <w:rsid w:val="00D9340D"/>
    <w:rsid w:val="00D93592"/>
    <w:rsid w:val="00D93AB5"/>
    <w:rsid w:val="00D93D63"/>
    <w:rsid w:val="00DA02DE"/>
    <w:rsid w:val="00DA06BE"/>
    <w:rsid w:val="00DA14A0"/>
    <w:rsid w:val="00DA162F"/>
    <w:rsid w:val="00DA7653"/>
    <w:rsid w:val="00DB005B"/>
    <w:rsid w:val="00DB780A"/>
    <w:rsid w:val="00DB7CB2"/>
    <w:rsid w:val="00DC21A2"/>
    <w:rsid w:val="00DC24D3"/>
    <w:rsid w:val="00DD161C"/>
    <w:rsid w:val="00DD1E34"/>
    <w:rsid w:val="00DD36BC"/>
    <w:rsid w:val="00DD471E"/>
    <w:rsid w:val="00DD663A"/>
    <w:rsid w:val="00DD795F"/>
    <w:rsid w:val="00DE0F75"/>
    <w:rsid w:val="00DE2A40"/>
    <w:rsid w:val="00DE68A1"/>
    <w:rsid w:val="00DF478C"/>
    <w:rsid w:val="00DF512F"/>
    <w:rsid w:val="00DF5376"/>
    <w:rsid w:val="00DF7931"/>
    <w:rsid w:val="00E075EB"/>
    <w:rsid w:val="00E12CA0"/>
    <w:rsid w:val="00E13305"/>
    <w:rsid w:val="00E1645D"/>
    <w:rsid w:val="00E16886"/>
    <w:rsid w:val="00E20B60"/>
    <w:rsid w:val="00E24572"/>
    <w:rsid w:val="00E2649D"/>
    <w:rsid w:val="00E2668A"/>
    <w:rsid w:val="00E317CC"/>
    <w:rsid w:val="00E33513"/>
    <w:rsid w:val="00E3578F"/>
    <w:rsid w:val="00E40382"/>
    <w:rsid w:val="00E423C2"/>
    <w:rsid w:val="00E455FE"/>
    <w:rsid w:val="00E460EA"/>
    <w:rsid w:val="00E502EA"/>
    <w:rsid w:val="00E50AD8"/>
    <w:rsid w:val="00E538AE"/>
    <w:rsid w:val="00E55308"/>
    <w:rsid w:val="00E5586C"/>
    <w:rsid w:val="00E57AE7"/>
    <w:rsid w:val="00E6422D"/>
    <w:rsid w:val="00E6772F"/>
    <w:rsid w:val="00E73AF0"/>
    <w:rsid w:val="00E76B29"/>
    <w:rsid w:val="00E93384"/>
    <w:rsid w:val="00EA0330"/>
    <w:rsid w:val="00EA2E13"/>
    <w:rsid w:val="00EA675F"/>
    <w:rsid w:val="00EB0FEB"/>
    <w:rsid w:val="00EB7A4D"/>
    <w:rsid w:val="00EC1F1C"/>
    <w:rsid w:val="00EC51DC"/>
    <w:rsid w:val="00EC7A54"/>
    <w:rsid w:val="00ED2F66"/>
    <w:rsid w:val="00ED3065"/>
    <w:rsid w:val="00ED327E"/>
    <w:rsid w:val="00ED603D"/>
    <w:rsid w:val="00ED706F"/>
    <w:rsid w:val="00ED7B77"/>
    <w:rsid w:val="00ED7D02"/>
    <w:rsid w:val="00EE0D91"/>
    <w:rsid w:val="00EE1125"/>
    <w:rsid w:val="00EE2611"/>
    <w:rsid w:val="00EE4971"/>
    <w:rsid w:val="00EF11FC"/>
    <w:rsid w:val="00EF12F6"/>
    <w:rsid w:val="00EF172D"/>
    <w:rsid w:val="00EF233F"/>
    <w:rsid w:val="00F00DD3"/>
    <w:rsid w:val="00F05284"/>
    <w:rsid w:val="00F074EB"/>
    <w:rsid w:val="00F110E3"/>
    <w:rsid w:val="00F143E1"/>
    <w:rsid w:val="00F17065"/>
    <w:rsid w:val="00F17ED9"/>
    <w:rsid w:val="00F215E5"/>
    <w:rsid w:val="00F22A2B"/>
    <w:rsid w:val="00F22BE6"/>
    <w:rsid w:val="00F22C28"/>
    <w:rsid w:val="00F232B4"/>
    <w:rsid w:val="00F2551B"/>
    <w:rsid w:val="00F26C8F"/>
    <w:rsid w:val="00F27B50"/>
    <w:rsid w:val="00F31F46"/>
    <w:rsid w:val="00F33804"/>
    <w:rsid w:val="00F33A26"/>
    <w:rsid w:val="00F33FF1"/>
    <w:rsid w:val="00F418FD"/>
    <w:rsid w:val="00F419C1"/>
    <w:rsid w:val="00F51BE5"/>
    <w:rsid w:val="00F520E9"/>
    <w:rsid w:val="00F5367A"/>
    <w:rsid w:val="00F54CC6"/>
    <w:rsid w:val="00F559A5"/>
    <w:rsid w:val="00F55B68"/>
    <w:rsid w:val="00F56AC3"/>
    <w:rsid w:val="00F60D9C"/>
    <w:rsid w:val="00F63AA3"/>
    <w:rsid w:val="00F63EA7"/>
    <w:rsid w:val="00F649ED"/>
    <w:rsid w:val="00F675EA"/>
    <w:rsid w:val="00F721E0"/>
    <w:rsid w:val="00F7291E"/>
    <w:rsid w:val="00F7486D"/>
    <w:rsid w:val="00F748B6"/>
    <w:rsid w:val="00F74BBB"/>
    <w:rsid w:val="00F74ECF"/>
    <w:rsid w:val="00F759C2"/>
    <w:rsid w:val="00F75C0C"/>
    <w:rsid w:val="00F82C3B"/>
    <w:rsid w:val="00F83153"/>
    <w:rsid w:val="00F86A64"/>
    <w:rsid w:val="00F87890"/>
    <w:rsid w:val="00F8797E"/>
    <w:rsid w:val="00F90034"/>
    <w:rsid w:val="00F922BF"/>
    <w:rsid w:val="00F925B6"/>
    <w:rsid w:val="00F964FF"/>
    <w:rsid w:val="00F9696F"/>
    <w:rsid w:val="00FA12A7"/>
    <w:rsid w:val="00FB036B"/>
    <w:rsid w:val="00FB0431"/>
    <w:rsid w:val="00FB1C64"/>
    <w:rsid w:val="00FB3F4C"/>
    <w:rsid w:val="00FB5459"/>
    <w:rsid w:val="00FB547A"/>
    <w:rsid w:val="00FB58C6"/>
    <w:rsid w:val="00FB5BB9"/>
    <w:rsid w:val="00FC18F0"/>
    <w:rsid w:val="00FC2427"/>
    <w:rsid w:val="00FC38C5"/>
    <w:rsid w:val="00FC4953"/>
    <w:rsid w:val="00FC4BEF"/>
    <w:rsid w:val="00FC53A8"/>
    <w:rsid w:val="00FD3A26"/>
    <w:rsid w:val="00FD7745"/>
    <w:rsid w:val="00FD7ABA"/>
    <w:rsid w:val="00FE7913"/>
    <w:rsid w:val="00FF08C1"/>
    <w:rsid w:val="00FF326F"/>
    <w:rsid w:val="00FF7777"/>
    <w:rsid w:val="00FF77E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2F66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6341F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semiHidden/>
    <w:rsid w:val="001B55D5"/>
    <w:rPr>
      <w:rFonts w:ascii="Tahoma" w:hAnsi="Tahoma" w:cs="Tahoma"/>
      <w:sz w:val="16"/>
      <w:szCs w:val="16"/>
    </w:rPr>
  </w:style>
  <w:style w:type="character" w:styleId="AklamaBavurusu">
    <w:name w:val="annotation reference"/>
    <w:rsid w:val="00462B8A"/>
    <w:rPr>
      <w:sz w:val="16"/>
      <w:szCs w:val="16"/>
    </w:rPr>
  </w:style>
  <w:style w:type="paragraph" w:styleId="AklamaMetni">
    <w:name w:val="annotation text"/>
    <w:basedOn w:val="Normal"/>
    <w:link w:val="AklamaMetniChar"/>
    <w:rsid w:val="00462B8A"/>
    <w:rPr>
      <w:sz w:val="20"/>
      <w:szCs w:val="20"/>
    </w:rPr>
  </w:style>
  <w:style w:type="character" w:customStyle="1" w:styleId="AklamaMetniChar">
    <w:name w:val="Açıklama Metni Char"/>
    <w:link w:val="AklamaMetni"/>
    <w:rsid w:val="00462B8A"/>
    <w:rPr>
      <w:lang w:val="tr-TR" w:eastAsia="tr-TR"/>
    </w:rPr>
  </w:style>
  <w:style w:type="paragraph" w:styleId="AklamaKonusu">
    <w:name w:val="annotation subject"/>
    <w:basedOn w:val="AklamaMetni"/>
    <w:next w:val="AklamaMetni"/>
    <w:link w:val="AklamaKonusuChar"/>
    <w:rsid w:val="00462B8A"/>
    <w:rPr>
      <w:b/>
      <w:bCs/>
    </w:rPr>
  </w:style>
  <w:style w:type="character" w:customStyle="1" w:styleId="AklamaKonusuChar">
    <w:name w:val="Açıklama Konusu Char"/>
    <w:link w:val="AklamaKonusu"/>
    <w:rsid w:val="00462B8A"/>
    <w:rPr>
      <w:b/>
      <w:bCs/>
      <w:lang w:val="tr-TR" w:eastAsia="tr-T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38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0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0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2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5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8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0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9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3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5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4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4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44ACAF-8619-4BC7-BD3F-E9605DE269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090</Words>
  <Characters>6219</Characters>
  <Application>Microsoft Office Word</Application>
  <DocSecurity>0</DocSecurity>
  <Lines>51</Lines>
  <Paragraphs>1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2013/2014 Bahar Yarıyılı Makina Mühendisliği Bölümü Ders Programı  (ÖRGÜN ÖĞRETİM)</vt:lpstr>
      <vt:lpstr>2013/2014 Bahar Yarıyılı Makina Mühendisliği Bölümü Ders Programı  (ÖRGÜN ÖĞRETİM)</vt:lpstr>
    </vt:vector>
  </TitlesOfParts>
  <Company>Dokuz Eylül Üniversitesi</Company>
  <LinksUpToDate>false</LinksUpToDate>
  <CharactersWithSpaces>72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3/2014 Bahar Yarıyılı Makina Mühendisliği Bölümü Ders Programı  (ÖRGÜN ÖĞRETİM)</dc:title>
  <dc:creator>123</dc:creator>
  <cp:lastModifiedBy>mert.nincovitch</cp:lastModifiedBy>
  <cp:revision>19</cp:revision>
  <cp:lastPrinted>2016-01-26T12:24:00Z</cp:lastPrinted>
  <dcterms:created xsi:type="dcterms:W3CDTF">2017-01-09T10:41:00Z</dcterms:created>
  <dcterms:modified xsi:type="dcterms:W3CDTF">2017-02-10T07:36:00Z</dcterms:modified>
</cp:coreProperties>
</file>